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3808C" w14:textId="77777777" w:rsidR="000B414C" w:rsidRPr="00AC1AA3" w:rsidRDefault="00667FEF" w:rsidP="006C72CB">
      <w:pPr>
        <w:pStyle w:val="IOSdocumenttitle2017"/>
        <w:rPr>
          <w:rFonts w:cs="Helvetica"/>
        </w:rPr>
      </w:pPr>
      <w:r w:rsidRPr="00AC1AA3">
        <w:rPr>
          <w:rFonts w:cs="Helvetica"/>
          <w:noProof/>
          <w:lang w:eastAsia="en-AU"/>
        </w:rPr>
        <w:drawing>
          <wp:inline distT="0" distB="0" distL="0" distR="0" wp14:anchorId="3CAB3C67" wp14:editId="10391AF4">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AC1AA3">
        <w:rPr>
          <w:rFonts w:cs="Helvetica"/>
        </w:rPr>
        <w:t xml:space="preserve"> </w:t>
      </w:r>
      <w:r w:rsidR="00042143" w:rsidRPr="00AC1AA3">
        <w:rPr>
          <w:rFonts w:cs="Helvetica"/>
        </w:rPr>
        <w:t>Year 11 English Studies</w:t>
      </w:r>
    </w:p>
    <w:p w14:paraId="38B75AFE" w14:textId="77777777" w:rsidR="00042143" w:rsidRPr="00AC1AA3" w:rsidRDefault="00042143" w:rsidP="002F314E">
      <w:pPr>
        <w:pStyle w:val="IOSbodytext2017"/>
        <w:rPr>
          <w:rFonts w:ascii="Helvetica" w:hAnsi="Helvetica" w:cs="Helvetica"/>
          <w:lang w:eastAsia="en-US"/>
        </w:rPr>
      </w:pPr>
      <w:r w:rsidRPr="002F314E">
        <w:rPr>
          <w:rStyle w:val="IOSstrongemphasis2017"/>
        </w:rPr>
        <w:t>Unit title</w:t>
      </w:r>
      <w:r w:rsidR="002F314E" w:rsidRPr="002F314E">
        <w:rPr>
          <w:rStyle w:val="IOSstrongemphasis2017"/>
        </w:rPr>
        <w:t>:</w:t>
      </w:r>
      <w:r w:rsidR="002F314E">
        <w:t xml:space="preserve"> </w:t>
      </w:r>
      <w:r w:rsidRPr="00AC1AA3">
        <w:rPr>
          <w:rFonts w:ascii="Helvetica" w:hAnsi="Helvetica" w:cs="Helvetica"/>
          <w:lang w:eastAsia="en-US"/>
        </w:rPr>
        <w:t>Playing the Game – English and Sport</w:t>
      </w:r>
    </w:p>
    <w:p w14:paraId="6D2A9DD5" w14:textId="77777777" w:rsidR="00042143" w:rsidRPr="00AC1AA3" w:rsidRDefault="00042143" w:rsidP="002F314E">
      <w:pPr>
        <w:pStyle w:val="IOSbodytext2017"/>
        <w:rPr>
          <w:rFonts w:ascii="Helvetica" w:hAnsi="Helvetica" w:cs="Helvetica"/>
          <w:lang w:eastAsia="en-US"/>
        </w:rPr>
      </w:pPr>
      <w:r w:rsidRPr="002F314E">
        <w:rPr>
          <w:rStyle w:val="IOSstrongemphasis2017"/>
        </w:rPr>
        <w:t>Duration</w:t>
      </w:r>
      <w:r w:rsidR="002F314E" w:rsidRPr="002F314E">
        <w:rPr>
          <w:rStyle w:val="IOSstrongemphasis2017"/>
        </w:rPr>
        <w:t>:</w:t>
      </w:r>
      <w:r w:rsidR="002F314E">
        <w:rPr>
          <w:rFonts w:cs="Helvetica"/>
        </w:rPr>
        <w:t xml:space="preserve"> </w:t>
      </w:r>
      <w:r w:rsidRPr="00AC1AA3">
        <w:rPr>
          <w:rFonts w:ascii="Helvetica" w:hAnsi="Helvetica" w:cs="Helvetica"/>
          <w:lang w:eastAsia="en-US"/>
        </w:rPr>
        <w:t>10 weeks</w:t>
      </w:r>
    </w:p>
    <w:p w14:paraId="16F5F33C" w14:textId="77777777" w:rsidR="00042143" w:rsidRPr="00AC1AA3" w:rsidRDefault="00042143" w:rsidP="002F314E">
      <w:pPr>
        <w:pStyle w:val="IOSheading22017"/>
      </w:pPr>
      <w:r w:rsidRPr="00AC1AA3">
        <w:t>Unit rationale</w:t>
      </w:r>
    </w:p>
    <w:p w14:paraId="74810C33" w14:textId="77777777" w:rsidR="00042143" w:rsidRPr="00AC1AA3" w:rsidRDefault="00042143" w:rsidP="00042143">
      <w:pPr>
        <w:pStyle w:val="IOSbodytext2017"/>
        <w:rPr>
          <w:rFonts w:ascii="Helvetica" w:hAnsi="Helvetica" w:cs="Helvetica"/>
          <w:lang w:eastAsia="en-US"/>
        </w:rPr>
      </w:pPr>
      <w:r w:rsidRPr="00AC1AA3">
        <w:rPr>
          <w:rFonts w:ascii="Helvetica" w:hAnsi="Helvetica" w:cs="Helvetica"/>
          <w:lang w:eastAsia="en-US"/>
        </w:rPr>
        <w:t>This unit has been designed to make students aware of the different types of individuals and groups that use language and to understand how language can be manipulated for a variety of different purposes.</w:t>
      </w:r>
    </w:p>
    <w:p w14:paraId="15BE04B4" w14:textId="77777777" w:rsidR="00042143" w:rsidRPr="00AC1AA3" w:rsidRDefault="00042143" w:rsidP="00042143">
      <w:pPr>
        <w:pStyle w:val="IOSbodytext2017"/>
        <w:rPr>
          <w:rFonts w:ascii="Helvetica" w:hAnsi="Helvetica" w:cs="Helvetica"/>
          <w:lang w:eastAsia="en-US"/>
        </w:rPr>
      </w:pPr>
      <w:r w:rsidRPr="00AC1AA3">
        <w:rPr>
          <w:rFonts w:ascii="Helvetica" w:hAnsi="Helvetica" w:cs="Helvetica"/>
          <w:lang w:eastAsia="en-US"/>
        </w:rPr>
        <w:t>Students will be writing about sport through various different text types including biographies, speeches, letters, reports and recounts. To gain an understanding of the types of language used in these text types, students will engage with and critique a number of literary texts, including dramatic, literary and ICT texts.</w:t>
      </w:r>
    </w:p>
    <w:p w14:paraId="35C730C1" w14:textId="77777777" w:rsidR="00042143" w:rsidRPr="00AC1AA3" w:rsidRDefault="00042143" w:rsidP="00042143">
      <w:pPr>
        <w:pStyle w:val="IOSbodytext2017"/>
        <w:rPr>
          <w:rFonts w:ascii="Helvetica" w:hAnsi="Helvetica" w:cs="Helvetica"/>
          <w:lang w:eastAsia="en-US"/>
        </w:rPr>
      </w:pPr>
      <w:r w:rsidRPr="00AC1AA3">
        <w:rPr>
          <w:rFonts w:ascii="Helvetica" w:hAnsi="Helvetica" w:cs="Helvetica"/>
          <w:lang w:eastAsia="en-US"/>
        </w:rPr>
        <w:t>The activities in this unit have been designed to ensure high levels of engagement for a particular cohort of students. Aspects of NRL and AFL are the focus of teaching and learning activities. However, teachers may wish to focus their unit on a different sport or a variety of sports, depending on students’ interests.</w:t>
      </w:r>
    </w:p>
    <w:p w14:paraId="35A61AE7" w14:textId="77777777" w:rsidR="00042143" w:rsidRPr="00AC1AA3" w:rsidRDefault="00042143" w:rsidP="00042143">
      <w:pPr>
        <w:pStyle w:val="IOSheading22017"/>
        <w:rPr>
          <w:rFonts w:cs="Helvetica"/>
        </w:rPr>
      </w:pPr>
      <w:r w:rsidRPr="00AC1AA3">
        <w:rPr>
          <w:rFonts w:cs="Helvetica"/>
        </w:rPr>
        <w:t>Focus questions</w:t>
      </w:r>
    </w:p>
    <w:p w14:paraId="4062F200" w14:textId="77777777" w:rsidR="00042143" w:rsidRPr="002F314E" w:rsidRDefault="00042143" w:rsidP="002F314E">
      <w:pPr>
        <w:pStyle w:val="IOSlist1bullet2017"/>
      </w:pPr>
      <w:r w:rsidRPr="002F314E">
        <w:t>What can we learn from the language used in sport?</w:t>
      </w:r>
    </w:p>
    <w:p w14:paraId="2EEABAED" w14:textId="77777777" w:rsidR="00042143" w:rsidRPr="002F314E" w:rsidRDefault="00042143" w:rsidP="002F314E">
      <w:pPr>
        <w:pStyle w:val="IOSlist1bullet2017"/>
      </w:pPr>
      <w:r w:rsidRPr="002F314E">
        <w:t>How does language serve to motivate and persuade within a sporting context?</w:t>
      </w:r>
    </w:p>
    <w:p w14:paraId="7E11D02A" w14:textId="77777777" w:rsidR="00042143" w:rsidRPr="00AC1AA3" w:rsidRDefault="00042143" w:rsidP="00042143">
      <w:pPr>
        <w:pStyle w:val="IOSheading22017"/>
        <w:rPr>
          <w:rFonts w:cs="Helvetica"/>
        </w:rPr>
      </w:pPr>
      <w:r w:rsidRPr="00AC1AA3">
        <w:rPr>
          <w:rFonts w:cs="Helvetica"/>
        </w:rPr>
        <w:lastRenderedPageBreak/>
        <w:t>Outcomes</w:t>
      </w:r>
    </w:p>
    <w:p w14:paraId="0C6BD2B2" w14:textId="77777777" w:rsidR="00042143" w:rsidRPr="00AC1AA3" w:rsidRDefault="00042143" w:rsidP="00042143">
      <w:pPr>
        <w:pStyle w:val="IOSbodytext2017"/>
        <w:rPr>
          <w:rFonts w:ascii="Helvetica" w:hAnsi="Helvetica" w:cs="Helvetica"/>
          <w:lang w:eastAsia="en-US"/>
        </w:rPr>
      </w:pPr>
      <w:r w:rsidRPr="00AC1AA3">
        <w:rPr>
          <w:rFonts w:ascii="Helvetica" w:hAnsi="Helvetica" w:cs="Helvetica"/>
          <w:lang w:eastAsia="en-US"/>
        </w:rPr>
        <w:t>ES11-1, ES11-2, ES11-3, ES 11-4, ES11-5, ES11-9, ES11-10</w:t>
      </w:r>
    </w:p>
    <w:p w14:paraId="1F7EBED3" w14:textId="77777777" w:rsidR="00042143" w:rsidRPr="00AC1AA3" w:rsidRDefault="00042143" w:rsidP="00042143">
      <w:pPr>
        <w:pStyle w:val="IOSheading22017"/>
        <w:rPr>
          <w:rFonts w:cs="Helvetica"/>
        </w:rPr>
      </w:pPr>
      <w:r w:rsidRPr="00AC1AA3">
        <w:rPr>
          <w:rFonts w:cs="Helvetica"/>
        </w:rPr>
        <w:t>Assessment outline</w:t>
      </w:r>
    </w:p>
    <w:p w14:paraId="5C6B550E" w14:textId="77777777" w:rsidR="00042143" w:rsidRDefault="00042143" w:rsidP="00042143">
      <w:pPr>
        <w:pStyle w:val="IOSbodytext2017"/>
        <w:rPr>
          <w:rFonts w:ascii="Helvetica" w:hAnsi="Helvetica" w:cs="Helvetica"/>
          <w:lang w:eastAsia="en-US"/>
        </w:rPr>
      </w:pPr>
      <w:r w:rsidRPr="00AC1AA3">
        <w:rPr>
          <w:rFonts w:ascii="Helvetica" w:hAnsi="Helvetica" w:cs="Helvetica"/>
          <w:lang w:eastAsia="en-US"/>
        </w:rPr>
        <w:t>Multimodal presentation task</w:t>
      </w:r>
    </w:p>
    <w:p w14:paraId="1CAAE0F7" w14:textId="77777777" w:rsidR="002F314E" w:rsidRPr="00AC1AA3" w:rsidRDefault="002F314E" w:rsidP="00042143">
      <w:pPr>
        <w:pStyle w:val="IOSbodytext2017"/>
        <w:rPr>
          <w:rFonts w:ascii="Helvetica" w:hAnsi="Helvetica" w:cs="Helvetica"/>
          <w:lang w:eastAsia="en-US"/>
        </w:rPr>
      </w:pPr>
    </w:p>
    <w:p w14:paraId="62852644" w14:textId="77777777" w:rsidR="00042143" w:rsidRPr="00AC1AA3" w:rsidRDefault="00042143" w:rsidP="00042143">
      <w:pPr>
        <w:pStyle w:val="IOSheading22017"/>
        <w:rPr>
          <w:rFonts w:cs="Helvetica"/>
        </w:rPr>
      </w:pPr>
      <w:r w:rsidRPr="00AC1AA3">
        <w:rPr>
          <w:rFonts w:cs="Helvetica"/>
        </w:rPr>
        <w:t>Texts</w:t>
      </w:r>
    </w:p>
    <w:p w14:paraId="2919E3EF" w14:textId="65EA2180" w:rsidR="002F314E" w:rsidRDefault="00706CFE" w:rsidP="002F314E">
      <w:pPr>
        <w:pStyle w:val="IOSlist1bullet2017"/>
        <w:rPr>
          <w:lang w:eastAsia="en-US"/>
        </w:rPr>
      </w:pPr>
      <w:r>
        <w:rPr>
          <w:lang w:eastAsia="en-US"/>
        </w:rPr>
        <w:t>YouTube clip</w:t>
      </w:r>
      <w:r w:rsidR="002F314E">
        <w:rPr>
          <w:lang w:eastAsia="en-US"/>
        </w:rPr>
        <w:t xml:space="preserve"> </w:t>
      </w:r>
      <w:hyperlink r:id="rId11" w:history="1">
        <w:r w:rsidR="002F314E" w:rsidRPr="002F314E">
          <w:rPr>
            <w:rStyle w:val="Hyperlink"/>
            <w:lang w:eastAsia="en-US"/>
          </w:rPr>
          <w:t>Any Given Sunday</w:t>
        </w:r>
      </w:hyperlink>
    </w:p>
    <w:p w14:paraId="614A0A82" w14:textId="77777777" w:rsidR="002F314E" w:rsidRDefault="002F314E" w:rsidP="002F314E">
      <w:pPr>
        <w:pStyle w:val="IOSlist1bullet2017"/>
        <w:rPr>
          <w:lang w:eastAsia="en-US"/>
        </w:rPr>
      </w:pPr>
      <w:r>
        <w:rPr>
          <w:lang w:eastAsia="en-US"/>
        </w:rPr>
        <w:t xml:space="preserve">Motivational speech </w:t>
      </w:r>
      <w:hyperlink r:id="rId12" w:history="1">
        <w:r w:rsidRPr="002F314E">
          <w:rPr>
            <w:rStyle w:val="Hyperlink"/>
            <w:lang w:eastAsia="en-US"/>
          </w:rPr>
          <w:t>Gettysburg Speech</w:t>
        </w:r>
      </w:hyperlink>
    </w:p>
    <w:p w14:paraId="70821064" w14:textId="77777777" w:rsidR="002F314E" w:rsidRDefault="002F314E" w:rsidP="002F314E">
      <w:pPr>
        <w:pStyle w:val="IOSlist1bullet2017"/>
        <w:rPr>
          <w:lang w:eastAsia="en-US"/>
        </w:rPr>
      </w:pPr>
      <w:r>
        <w:rPr>
          <w:lang w:eastAsia="en-US"/>
        </w:rPr>
        <w:t>Drama – The Club (David Williamson)</w:t>
      </w:r>
    </w:p>
    <w:p w14:paraId="62EDE544" w14:textId="77777777" w:rsidR="002F314E" w:rsidRDefault="002F314E" w:rsidP="002F314E">
      <w:pPr>
        <w:pStyle w:val="IOSlist1bullet2017"/>
        <w:rPr>
          <w:lang w:eastAsia="en-US"/>
        </w:rPr>
      </w:pPr>
      <w:r>
        <w:rPr>
          <w:lang w:eastAsia="en-US"/>
        </w:rPr>
        <w:t>Extract – The Story of Tom Brennan (J.C. Burke)</w:t>
      </w:r>
    </w:p>
    <w:p w14:paraId="5B813B77" w14:textId="77777777" w:rsidR="002F314E" w:rsidRDefault="002F314E" w:rsidP="002F314E">
      <w:pPr>
        <w:pStyle w:val="IOSlist1bullet2017"/>
        <w:rPr>
          <w:lang w:eastAsia="en-US"/>
        </w:rPr>
      </w:pPr>
      <w:r>
        <w:rPr>
          <w:lang w:eastAsia="en-US"/>
        </w:rPr>
        <w:t>Film – Bend It Like Beckham (</w:t>
      </w:r>
      <w:proofErr w:type="spellStart"/>
      <w:r>
        <w:rPr>
          <w:lang w:eastAsia="en-US"/>
        </w:rPr>
        <w:t>Gurinda</w:t>
      </w:r>
      <w:proofErr w:type="spellEnd"/>
      <w:r>
        <w:rPr>
          <w:lang w:eastAsia="en-US"/>
        </w:rPr>
        <w:t xml:space="preserve"> Chadha)</w:t>
      </w:r>
    </w:p>
    <w:p w14:paraId="07D3354D" w14:textId="77777777" w:rsidR="002F314E" w:rsidRDefault="002F314E" w:rsidP="002F314E">
      <w:pPr>
        <w:pStyle w:val="IOSlist1bullet2017"/>
        <w:rPr>
          <w:lang w:eastAsia="en-US"/>
        </w:rPr>
      </w:pPr>
      <w:r>
        <w:rPr>
          <w:lang w:eastAsia="en-US"/>
        </w:rPr>
        <w:t>Film – Remember the Titans (Boaz Yakin)</w:t>
      </w:r>
    </w:p>
    <w:p w14:paraId="621424E2" w14:textId="5DBA9F99" w:rsidR="00A72A79" w:rsidRDefault="00A72A79">
      <w:pPr>
        <w:spacing w:before="0" w:line="240" w:lineRule="auto"/>
        <w:rPr>
          <w:szCs w:val="24"/>
          <w:lang w:eastAsia="en-US"/>
        </w:rPr>
      </w:pPr>
      <w:r>
        <w:rPr>
          <w:lang w:eastAsia="en-US"/>
        </w:rPr>
        <w:br w:type="page"/>
      </w:r>
      <w:bookmarkStart w:id="0" w:name="_GoBack"/>
      <w:bookmarkEnd w:id="0"/>
    </w:p>
    <w:p w14:paraId="6D7502F6" w14:textId="340D71B9" w:rsidR="00706CFE" w:rsidRDefault="00706CFE" w:rsidP="00706CFE">
      <w:pPr>
        <w:pStyle w:val="IOSheading22017"/>
      </w:pPr>
      <w:r>
        <w:lastRenderedPageBreak/>
        <w:t>Program</w:t>
      </w:r>
    </w:p>
    <w:tbl>
      <w:tblPr>
        <w:tblStyle w:val="TableGrid"/>
        <w:tblW w:w="0" w:type="auto"/>
        <w:tblLook w:val="04A0" w:firstRow="1" w:lastRow="0" w:firstColumn="1" w:lastColumn="0" w:noHBand="0" w:noVBand="1"/>
        <w:tblCaption w:val="Unit of Work Overview"/>
        <w:tblDescription w:val="This is the unit of work for the Playing the Game program. This table contains the outcomes explored in the unit, the teaching and learning strategies, and the evidence of learning throughout."/>
      </w:tblPr>
      <w:tblGrid>
        <w:gridCol w:w="3680"/>
        <w:gridCol w:w="8214"/>
        <w:gridCol w:w="3396"/>
      </w:tblGrid>
      <w:tr w:rsidR="00042143" w:rsidRPr="00AC1AA3" w14:paraId="76CDE5C7" w14:textId="77777777" w:rsidTr="00A85B3E">
        <w:trPr>
          <w:tblHeader/>
        </w:trPr>
        <w:tc>
          <w:tcPr>
            <w:tcW w:w="3680" w:type="dxa"/>
          </w:tcPr>
          <w:p w14:paraId="4CB0821F" w14:textId="77777777" w:rsidR="00042143" w:rsidRPr="00AC1AA3" w:rsidRDefault="00042143" w:rsidP="00042143">
            <w:pPr>
              <w:pStyle w:val="IOStableheading2017"/>
              <w:rPr>
                <w:rFonts w:cs="Helvetica"/>
                <w:lang w:eastAsia="en-US"/>
              </w:rPr>
            </w:pPr>
            <w:r w:rsidRPr="00AC1AA3">
              <w:rPr>
                <w:rFonts w:cs="Helvetica"/>
                <w:lang w:eastAsia="en-US"/>
              </w:rPr>
              <w:t>Outcomes/content</w:t>
            </w:r>
          </w:p>
        </w:tc>
        <w:tc>
          <w:tcPr>
            <w:tcW w:w="8214" w:type="dxa"/>
          </w:tcPr>
          <w:p w14:paraId="2A7CAD1D" w14:textId="77777777" w:rsidR="00042143" w:rsidRPr="00AC1AA3" w:rsidRDefault="00042143" w:rsidP="00042143">
            <w:pPr>
              <w:pStyle w:val="IOStableheading2017"/>
              <w:rPr>
                <w:rFonts w:cs="Helvetica"/>
                <w:lang w:eastAsia="en-US"/>
              </w:rPr>
            </w:pPr>
            <w:r w:rsidRPr="00AC1AA3">
              <w:rPr>
                <w:rFonts w:cs="Helvetica"/>
                <w:lang w:eastAsia="en-US"/>
              </w:rPr>
              <w:t>Teaching and learning</w:t>
            </w:r>
          </w:p>
        </w:tc>
        <w:tc>
          <w:tcPr>
            <w:tcW w:w="3396" w:type="dxa"/>
          </w:tcPr>
          <w:p w14:paraId="0C0A00D0" w14:textId="77777777" w:rsidR="00042143" w:rsidRPr="00AC1AA3" w:rsidRDefault="00042143" w:rsidP="00042143">
            <w:pPr>
              <w:pStyle w:val="IOStableheading2017"/>
              <w:rPr>
                <w:rFonts w:cs="Helvetica"/>
                <w:lang w:eastAsia="en-US"/>
              </w:rPr>
            </w:pPr>
            <w:r w:rsidRPr="00AC1AA3">
              <w:rPr>
                <w:rFonts w:cs="Helvetica"/>
                <w:lang w:eastAsia="en-US"/>
              </w:rPr>
              <w:t>Evidence of learning</w:t>
            </w:r>
          </w:p>
        </w:tc>
      </w:tr>
      <w:tr w:rsidR="00042143" w:rsidRPr="00AC1AA3" w14:paraId="68EF07C7" w14:textId="77777777" w:rsidTr="00A85B3E">
        <w:tc>
          <w:tcPr>
            <w:tcW w:w="3680" w:type="dxa"/>
          </w:tcPr>
          <w:p w14:paraId="53F508AA" w14:textId="77777777" w:rsidR="00A53099" w:rsidRPr="00AC1AA3" w:rsidRDefault="00A53099" w:rsidP="00A53099">
            <w:pPr>
              <w:pStyle w:val="IOStabletext2017"/>
              <w:rPr>
                <w:rStyle w:val="IOSstrongemphasis2017"/>
                <w:rFonts w:cs="Helvetica"/>
              </w:rPr>
            </w:pPr>
            <w:r w:rsidRPr="00AC1AA3">
              <w:rPr>
                <w:rStyle w:val="IOSstrongemphasis2017"/>
                <w:rFonts w:cs="Helvetica"/>
              </w:rPr>
              <w:t>Year 11</w:t>
            </w:r>
          </w:p>
          <w:p w14:paraId="7A5A47E2" w14:textId="77777777" w:rsidR="003E34F5" w:rsidRPr="00AC1AA3" w:rsidRDefault="00A53099" w:rsidP="004276D6">
            <w:pPr>
              <w:pStyle w:val="IOStabletext2017"/>
              <w:rPr>
                <w:rFonts w:cs="Helvetica"/>
                <w:lang w:eastAsia="en-US"/>
              </w:rPr>
            </w:pPr>
            <w:r w:rsidRPr="00AC1AA3">
              <w:rPr>
                <w:rStyle w:val="IOSstrongemphasis2017"/>
                <w:rFonts w:cs="Helvetica"/>
                <w:lang w:eastAsia="en-US"/>
              </w:rPr>
              <w:t>ES11-1</w:t>
            </w:r>
            <w:r w:rsidRPr="00AC1AA3">
              <w:rPr>
                <w:rFonts w:cs="Helvetica"/>
                <w:lang w:eastAsia="en-US"/>
              </w:rPr>
              <w:t xml:space="preserve"> </w:t>
            </w:r>
          </w:p>
          <w:p w14:paraId="7484990B" w14:textId="77777777" w:rsidR="004276D6" w:rsidRPr="00AC1AA3" w:rsidRDefault="004276D6" w:rsidP="004276D6">
            <w:pPr>
              <w:pStyle w:val="IOStabletext2017"/>
              <w:rPr>
                <w:rFonts w:cs="Helvetica"/>
                <w:lang w:eastAsia="en-US"/>
              </w:rPr>
            </w:pPr>
            <w:r w:rsidRPr="00AC1AA3">
              <w:rPr>
                <w:rFonts w:cs="Helvetica"/>
                <w:lang w:eastAsia="en-US"/>
              </w:rPr>
              <w:t>engage with a broadening range of texts that incorporate increasing levels of language complexity</w:t>
            </w:r>
          </w:p>
          <w:p w14:paraId="1DF02339" w14:textId="77777777" w:rsidR="004276D6" w:rsidRPr="00AC1AA3" w:rsidRDefault="004276D6" w:rsidP="004276D6">
            <w:pPr>
              <w:pStyle w:val="IOStabletext2017"/>
              <w:rPr>
                <w:rFonts w:cs="Helvetica"/>
                <w:lang w:eastAsia="en-US"/>
              </w:rPr>
            </w:pPr>
            <w:r w:rsidRPr="00AC1AA3">
              <w:rPr>
                <w:rFonts w:cs="Helvetica"/>
                <w:lang w:eastAsia="en-US"/>
              </w:rPr>
              <w:t>identify the main ideas and purposes of texts</w:t>
            </w:r>
          </w:p>
          <w:p w14:paraId="20840EA9" w14:textId="77777777" w:rsidR="00A53099" w:rsidRPr="00AC1AA3" w:rsidRDefault="00A53099" w:rsidP="00A53099">
            <w:pPr>
              <w:pStyle w:val="IOStabletext2017"/>
              <w:rPr>
                <w:rFonts w:cs="Helvetica"/>
                <w:lang w:eastAsia="en-US"/>
              </w:rPr>
            </w:pPr>
          </w:p>
          <w:p w14:paraId="053331C7" w14:textId="77777777" w:rsidR="003E34F5" w:rsidRPr="00AC1AA3" w:rsidRDefault="00A53099" w:rsidP="004276D6">
            <w:pPr>
              <w:pStyle w:val="IOStabletext2017"/>
              <w:rPr>
                <w:rFonts w:cs="Helvetica"/>
                <w:lang w:eastAsia="en-US"/>
              </w:rPr>
            </w:pPr>
            <w:r w:rsidRPr="00AC1AA3">
              <w:rPr>
                <w:rStyle w:val="IOSstrongemphasis2017"/>
                <w:rFonts w:cs="Helvetica"/>
                <w:lang w:eastAsia="en-US"/>
              </w:rPr>
              <w:t>ES11-2</w:t>
            </w:r>
            <w:r w:rsidRPr="00AC1AA3">
              <w:rPr>
                <w:rFonts w:cs="Helvetica"/>
                <w:lang w:eastAsia="en-US"/>
              </w:rPr>
              <w:t xml:space="preserve"> </w:t>
            </w:r>
          </w:p>
          <w:p w14:paraId="1809649B" w14:textId="77777777" w:rsidR="004276D6" w:rsidRPr="00AC1AA3" w:rsidRDefault="004276D6" w:rsidP="004276D6">
            <w:pPr>
              <w:pStyle w:val="IOStabletext2017"/>
              <w:rPr>
                <w:rFonts w:cs="Helvetica"/>
                <w:lang w:eastAsia="en-US"/>
              </w:rPr>
            </w:pPr>
            <w:r w:rsidRPr="00AC1AA3">
              <w:rPr>
                <w:rFonts w:cs="Helvetica"/>
                <w:lang w:eastAsia="en-US"/>
              </w:rPr>
              <w:t xml:space="preserve">use and interpret structural and language features, for example visual and aural cues, to identify main ideas, supporting arguments and evidence </w:t>
            </w:r>
          </w:p>
          <w:p w14:paraId="3B654276" w14:textId="77777777" w:rsidR="004276D6" w:rsidRPr="00AC1AA3" w:rsidRDefault="004276D6" w:rsidP="004276D6">
            <w:pPr>
              <w:pStyle w:val="IOStabletext2017"/>
              <w:rPr>
                <w:rFonts w:cs="Helvetica"/>
                <w:lang w:eastAsia="en-US"/>
              </w:rPr>
            </w:pPr>
            <w:r w:rsidRPr="00AC1AA3">
              <w:rPr>
                <w:rFonts w:cs="Helvetica"/>
                <w:lang w:eastAsia="en-US"/>
              </w:rPr>
              <w:t>understand an increasing number of unfamiliar words, recognising that some words and phrases have figurative meanings</w:t>
            </w:r>
          </w:p>
          <w:p w14:paraId="36B36C87" w14:textId="77777777" w:rsidR="004276D6" w:rsidRPr="00AC1AA3" w:rsidRDefault="004276D6" w:rsidP="004276D6">
            <w:pPr>
              <w:pStyle w:val="IOStabletext2017"/>
              <w:rPr>
                <w:rFonts w:cs="Helvetica"/>
                <w:lang w:eastAsia="en-US"/>
              </w:rPr>
            </w:pPr>
          </w:p>
          <w:p w14:paraId="1C5751B5" w14:textId="77777777" w:rsidR="004276D6" w:rsidRPr="00AC1AA3" w:rsidRDefault="00A53099" w:rsidP="00A53099">
            <w:pPr>
              <w:pStyle w:val="IOStabletext2017"/>
              <w:rPr>
                <w:rFonts w:cs="Helvetica"/>
                <w:lang w:eastAsia="en-US"/>
              </w:rPr>
            </w:pPr>
            <w:r w:rsidRPr="00AC1AA3">
              <w:rPr>
                <w:rStyle w:val="IOSstrongemphasis2017"/>
                <w:rFonts w:cs="Helvetica"/>
                <w:lang w:eastAsia="en-US"/>
              </w:rPr>
              <w:t>ES11-3</w:t>
            </w:r>
            <w:r w:rsidRPr="00AC1AA3">
              <w:rPr>
                <w:rFonts w:cs="Helvetica"/>
                <w:lang w:eastAsia="en-US"/>
              </w:rPr>
              <w:t xml:space="preserve"> </w:t>
            </w:r>
            <w:r w:rsidR="004276D6" w:rsidRPr="00AC1AA3">
              <w:rPr>
                <w:rFonts w:cs="Helvetica"/>
                <w:lang w:eastAsia="en-US"/>
              </w:rPr>
              <w:t>recognise the way structure and register may change according to the purpose, audience and context</w:t>
            </w:r>
          </w:p>
          <w:p w14:paraId="5CE65E59" w14:textId="77777777" w:rsidR="00A53099" w:rsidRPr="00AC1AA3" w:rsidRDefault="00A53099" w:rsidP="00A53099">
            <w:pPr>
              <w:pStyle w:val="IOStabletext2017"/>
              <w:rPr>
                <w:rStyle w:val="IOSstrongemphasis2017"/>
                <w:rFonts w:cs="Helvetica"/>
              </w:rPr>
            </w:pPr>
            <w:r w:rsidRPr="00AC1AA3">
              <w:rPr>
                <w:rStyle w:val="IOSstrongemphasis2017"/>
                <w:rFonts w:cs="Helvetica"/>
              </w:rPr>
              <w:t>Year 12</w:t>
            </w:r>
          </w:p>
          <w:p w14:paraId="0CBE751F" w14:textId="77777777" w:rsidR="003E34F5" w:rsidRPr="00AC1AA3" w:rsidRDefault="00A53099" w:rsidP="004276D6">
            <w:pPr>
              <w:pStyle w:val="IOStabletext2017"/>
              <w:rPr>
                <w:rFonts w:cs="Helvetica"/>
                <w:lang w:eastAsia="en-US"/>
              </w:rPr>
            </w:pPr>
            <w:r w:rsidRPr="00AC1AA3">
              <w:rPr>
                <w:rStyle w:val="IOSstrongemphasis2017"/>
                <w:rFonts w:cs="Helvetica"/>
                <w:lang w:eastAsia="en-US"/>
              </w:rPr>
              <w:t>ES12-1</w:t>
            </w:r>
            <w:r w:rsidRPr="00AC1AA3">
              <w:rPr>
                <w:rFonts w:cs="Helvetica"/>
                <w:lang w:eastAsia="en-US"/>
              </w:rPr>
              <w:t xml:space="preserve"> </w:t>
            </w:r>
          </w:p>
          <w:p w14:paraId="019FD240" w14:textId="77777777" w:rsidR="004276D6" w:rsidRPr="00AC1AA3" w:rsidRDefault="004276D6" w:rsidP="004276D6">
            <w:pPr>
              <w:pStyle w:val="IOStabletext2017"/>
              <w:rPr>
                <w:rFonts w:cs="Helvetica"/>
                <w:lang w:eastAsia="en-US"/>
              </w:rPr>
            </w:pPr>
            <w:r w:rsidRPr="00AC1AA3">
              <w:rPr>
                <w:rFonts w:cs="Helvetica"/>
                <w:lang w:eastAsia="en-US"/>
              </w:rPr>
              <w:t>engage increasingly with texts where the relationships between concepts and information is not explicit and requires inference and interpretation</w:t>
            </w:r>
          </w:p>
          <w:p w14:paraId="6B518643" w14:textId="77777777" w:rsidR="004276D6" w:rsidRPr="00AC1AA3" w:rsidRDefault="004276D6" w:rsidP="004276D6">
            <w:pPr>
              <w:pStyle w:val="IOStabletext2017"/>
              <w:rPr>
                <w:rFonts w:cs="Helvetica"/>
                <w:lang w:eastAsia="en-US"/>
              </w:rPr>
            </w:pPr>
            <w:r w:rsidRPr="00AC1AA3">
              <w:rPr>
                <w:rFonts w:cs="Helvetica"/>
                <w:lang w:eastAsia="en-US"/>
              </w:rPr>
              <w:t xml:space="preserve">read, view and listen to texts to </w:t>
            </w:r>
            <w:r w:rsidRPr="00AC1AA3">
              <w:rPr>
                <w:rFonts w:cs="Helvetica"/>
                <w:lang w:eastAsia="en-US"/>
              </w:rPr>
              <w:lastRenderedPageBreak/>
              <w:t>connect, interpret, and visualise ideas</w:t>
            </w:r>
          </w:p>
          <w:p w14:paraId="3198AE34" w14:textId="77777777" w:rsidR="004276D6" w:rsidRPr="00AC1AA3" w:rsidRDefault="004276D6" w:rsidP="004276D6">
            <w:pPr>
              <w:pStyle w:val="IOStabletext2017"/>
              <w:rPr>
                <w:rFonts w:cs="Helvetica"/>
                <w:lang w:eastAsia="en-US"/>
              </w:rPr>
            </w:pPr>
            <w:r w:rsidRPr="00AC1AA3">
              <w:rPr>
                <w:rFonts w:cs="Helvetica"/>
                <w:lang w:eastAsia="en-US"/>
              </w:rPr>
              <w:t>integrate prior knowledge with new information to predict, construct or confirm understanding</w:t>
            </w:r>
          </w:p>
          <w:p w14:paraId="495FDBA1" w14:textId="77777777" w:rsidR="003E34F5" w:rsidRPr="00AC1AA3" w:rsidRDefault="00A53099" w:rsidP="004276D6">
            <w:pPr>
              <w:pStyle w:val="IOStabletext2017"/>
              <w:rPr>
                <w:rFonts w:cs="Helvetica"/>
                <w:lang w:eastAsia="en-US"/>
              </w:rPr>
            </w:pPr>
            <w:r w:rsidRPr="00AC1AA3">
              <w:rPr>
                <w:rStyle w:val="IOSstrongemphasis2017"/>
                <w:rFonts w:cs="Helvetica"/>
                <w:lang w:eastAsia="en-US"/>
              </w:rPr>
              <w:t>ES12-2</w:t>
            </w:r>
            <w:r w:rsidRPr="00AC1AA3">
              <w:rPr>
                <w:rFonts w:cs="Helvetica"/>
                <w:lang w:eastAsia="en-US"/>
              </w:rPr>
              <w:t xml:space="preserve"> </w:t>
            </w:r>
          </w:p>
          <w:p w14:paraId="7D79880D" w14:textId="77777777" w:rsidR="004276D6" w:rsidRPr="00AC1AA3" w:rsidRDefault="004276D6" w:rsidP="004276D6">
            <w:pPr>
              <w:pStyle w:val="IOStabletext2017"/>
              <w:rPr>
                <w:rFonts w:cs="Helvetica"/>
                <w:lang w:eastAsia="en-US"/>
              </w:rPr>
            </w:pPr>
            <w:r w:rsidRPr="00AC1AA3">
              <w:rPr>
                <w:rFonts w:cs="Helvetica"/>
                <w:lang w:eastAsia="en-US"/>
              </w:rPr>
              <w:t xml:space="preserve">write for a range of purposes, for example personal communication or social action, to demonstrate knowledge and understanding, using language appropriate to audience, purpose and context  </w:t>
            </w:r>
          </w:p>
          <w:p w14:paraId="3A654F63" w14:textId="77777777" w:rsidR="00A53099" w:rsidRPr="00AC1AA3" w:rsidRDefault="004276D6" w:rsidP="004276D6">
            <w:pPr>
              <w:pStyle w:val="IOStabletext2017"/>
              <w:rPr>
                <w:rFonts w:cs="Helvetica"/>
                <w:lang w:eastAsia="en-US"/>
              </w:rPr>
            </w:pPr>
            <w:r w:rsidRPr="00AC1AA3">
              <w:rPr>
                <w:rFonts w:cs="Helvetica"/>
                <w:lang w:eastAsia="en-US"/>
              </w:rPr>
              <w:t>recognise and use evaluative language, for example emotive language and modality for particular purposes</w:t>
            </w:r>
          </w:p>
          <w:p w14:paraId="5BA35BC2" w14:textId="77777777" w:rsidR="003E34F5" w:rsidRPr="00AC1AA3" w:rsidRDefault="00A53099" w:rsidP="004276D6">
            <w:pPr>
              <w:pStyle w:val="IOStabletext2017"/>
              <w:rPr>
                <w:rFonts w:cs="Helvetica"/>
                <w:lang w:eastAsia="en-US"/>
              </w:rPr>
            </w:pPr>
            <w:r w:rsidRPr="00AC1AA3">
              <w:rPr>
                <w:rStyle w:val="IOSstrongemphasis2017"/>
                <w:rFonts w:cs="Helvetica"/>
                <w:lang w:eastAsia="en-US"/>
              </w:rPr>
              <w:t>ES12-3</w:t>
            </w:r>
            <w:r w:rsidRPr="00AC1AA3">
              <w:rPr>
                <w:rFonts w:cs="Helvetica"/>
                <w:lang w:eastAsia="en-US"/>
              </w:rPr>
              <w:t xml:space="preserve"> </w:t>
            </w:r>
          </w:p>
          <w:p w14:paraId="250416AB" w14:textId="77777777" w:rsidR="004276D6" w:rsidRPr="00AC1AA3" w:rsidRDefault="004276D6" w:rsidP="004276D6">
            <w:pPr>
              <w:pStyle w:val="IOStabletext2017"/>
              <w:rPr>
                <w:rFonts w:cs="Helvetica"/>
                <w:lang w:eastAsia="en-US"/>
              </w:rPr>
            </w:pPr>
            <w:r w:rsidRPr="00AC1AA3">
              <w:rPr>
                <w:rFonts w:cs="Helvetica"/>
                <w:lang w:eastAsia="en-US"/>
              </w:rPr>
              <w:t xml:space="preserve">categorise and integrate ideas and information about specific themes or ideas </w:t>
            </w:r>
            <w:r w:rsidRPr="00AC1AA3">
              <w:rPr>
                <w:rFonts w:cs="Helvetica"/>
                <w:color w:val="000000"/>
                <w:shd w:val="clear" w:color="auto" w:fill="FFFFFF"/>
              </w:rPr>
              <w:t> </w:t>
            </w:r>
          </w:p>
          <w:p w14:paraId="28E654E5" w14:textId="77777777" w:rsidR="00042143" w:rsidRPr="00AC1AA3" w:rsidRDefault="004276D6" w:rsidP="004276D6">
            <w:pPr>
              <w:pStyle w:val="IOStabletext2017"/>
              <w:rPr>
                <w:rFonts w:cs="Helvetica"/>
                <w:lang w:eastAsia="en-US"/>
              </w:rPr>
            </w:pPr>
            <w:r w:rsidRPr="00AC1AA3">
              <w:rPr>
                <w:rFonts w:cs="Helvetica"/>
                <w:lang w:eastAsia="en-US"/>
              </w:rPr>
              <w:t xml:space="preserve">select appropriate text structures, language and visual features to communicate and represent ideas and information </w:t>
            </w:r>
          </w:p>
        </w:tc>
        <w:tc>
          <w:tcPr>
            <w:tcW w:w="8214" w:type="dxa"/>
          </w:tcPr>
          <w:p w14:paraId="2753A691" w14:textId="77777777" w:rsidR="00D510CE" w:rsidRPr="00AC1AA3" w:rsidRDefault="00D510CE" w:rsidP="00D510CE">
            <w:pPr>
              <w:pStyle w:val="IOStabletext2017"/>
              <w:rPr>
                <w:rStyle w:val="IOSstrongemphasis2017"/>
                <w:rFonts w:cs="Helvetica"/>
                <w:lang w:eastAsia="en-US"/>
              </w:rPr>
            </w:pPr>
            <w:r w:rsidRPr="00AC1AA3">
              <w:rPr>
                <w:rStyle w:val="IOSstrongemphasis2017"/>
                <w:rFonts w:cs="Helvetica"/>
                <w:lang w:eastAsia="en-US"/>
              </w:rPr>
              <w:lastRenderedPageBreak/>
              <w:t>The Language of Sport</w:t>
            </w:r>
          </w:p>
          <w:p w14:paraId="4F29C631" w14:textId="77777777" w:rsidR="00D510CE" w:rsidRPr="00AC1AA3" w:rsidRDefault="00D510CE" w:rsidP="00D510CE">
            <w:pPr>
              <w:pStyle w:val="IOStabletext2017"/>
              <w:rPr>
                <w:rFonts w:cs="Helvetica"/>
                <w:lang w:eastAsia="en-US"/>
              </w:rPr>
            </w:pPr>
            <w:r w:rsidRPr="00AC1AA3">
              <w:rPr>
                <w:rFonts w:cs="Helvetica"/>
                <w:lang w:eastAsia="en-US"/>
              </w:rPr>
              <w:t>Discuss the use of language in recreational and professional sport at all levels by all stakeholders.</w:t>
            </w:r>
          </w:p>
          <w:p w14:paraId="10A52483" w14:textId="77777777" w:rsidR="00D510CE" w:rsidRPr="00AC1AA3" w:rsidRDefault="00D510CE" w:rsidP="00D510CE">
            <w:pPr>
              <w:pStyle w:val="IOStabletext2017"/>
              <w:rPr>
                <w:rFonts w:cs="Helvetica"/>
                <w:lang w:eastAsia="en-US"/>
              </w:rPr>
            </w:pPr>
            <w:r w:rsidRPr="00AC1AA3">
              <w:rPr>
                <w:rFonts w:cs="Helvetica"/>
                <w:lang w:eastAsia="en-US"/>
              </w:rPr>
              <w:t>Brainstorm who</w:t>
            </w:r>
            <w:r w:rsidR="001E62B8" w:rsidRPr="00AC1AA3">
              <w:rPr>
                <w:rFonts w:cs="Helvetica"/>
                <w:lang w:eastAsia="en-US"/>
              </w:rPr>
              <w:t xml:space="preserve"> the stakeholders in sport are.</w:t>
            </w:r>
          </w:p>
          <w:p w14:paraId="2A767FD8" w14:textId="77777777" w:rsidR="00D510CE" w:rsidRPr="00AC1AA3" w:rsidRDefault="00D510CE" w:rsidP="008B3827">
            <w:pPr>
              <w:pStyle w:val="IOStablelist1bullet2017"/>
              <w:rPr>
                <w:rFonts w:cs="Helvetica"/>
                <w:lang w:eastAsia="en-US"/>
              </w:rPr>
            </w:pPr>
            <w:r w:rsidRPr="00AC1AA3">
              <w:rPr>
                <w:rFonts w:cs="Helvetica"/>
                <w:lang w:eastAsia="en-US"/>
              </w:rPr>
              <w:t>What do these stakeholders stand to gain?</w:t>
            </w:r>
          </w:p>
          <w:p w14:paraId="1F135B89" w14:textId="77777777" w:rsidR="00D510CE" w:rsidRPr="00AC1AA3" w:rsidRDefault="00D510CE" w:rsidP="008B3827">
            <w:pPr>
              <w:pStyle w:val="IOStablelist1bullet2017"/>
              <w:rPr>
                <w:rFonts w:cs="Helvetica"/>
                <w:lang w:eastAsia="en-US"/>
              </w:rPr>
            </w:pPr>
            <w:r w:rsidRPr="00AC1AA3">
              <w:rPr>
                <w:rFonts w:cs="Helvetica"/>
                <w:lang w:eastAsia="en-US"/>
              </w:rPr>
              <w:t>Using teacher provided examples to identify enthusiastic and motivational language.</w:t>
            </w:r>
          </w:p>
          <w:p w14:paraId="44AB56FC" w14:textId="77777777" w:rsidR="00D510CE" w:rsidRPr="00AC1AA3" w:rsidRDefault="00D510CE" w:rsidP="008B3827">
            <w:pPr>
              <w:pStyle w:val="IOStablelist1bullet2017"/>
              <w:rPr>
                <w:rFonts w:cs="Helvetica"/>
                <w:lang w:eastAsia="en-US"/>
              </w:rPr>
            </w:pPr>
            <w:r w:rsidRPr="00AC1AA3">
              <w:rPr>
                <w:rFonts w:cs="Helvetica"/>
                <w:lang w:eastAsia="en-US"/>
              </w:rPr>
              <w:t>How is language used to create and sustain interest in sporting stories and issues</w:t>
            </w:r>
            <w:r w:rsidR="008B3827" w:rsidRPr="00AC1AA3">
              <w:rPr>
                <w:rFonts w:cs="Helvetica"/>
                <w:lang w:eastAsia="en-US"/>
              </w:rPr>
              <w:t>?</w:t>
            </w:r>
          </w:p>
          <w:p w14:paraId="7C34CE92" w14:textId="77777777" w:rsidR="00D510CE" w:rsidRPr="00AC1AA3" w:rsidRDefault="00D510CE" w:rsidP="008B3827">
            <w:pPr>
              <w:pStyle w:val="IOStablelist1bullet2017"/>
              <w:rPr>
                <w:rFonts w:cs="Helvetica"/>
                <w:lang w:eastAsia="en-US"/>
              </w:rPr>
            </w:pPr>
            <w:r w:rsidRPr="00AC1AA3">
              <w:rPr>
                <w:rFonts w:cs="Helvetica"/>
                <w:lang w:eastAsia="en-US"/>
              </w:rPr>
              <w:t xml:space="preserve">How </w:t>
            </w:r>
            <w:r w:rsidR="008B3827" w:rsidRPr="00AC1AA3">
              <w:rPr>
                <w:rFonts w:cs="Helvetica"/>
                <w:lang w:eastAsia="en-US"/>
              </w:rPr>
              <w:t xml:space="preserve">is </w:t>
            </w:r>
            <w:r w:rsidRPr="00AC1AA3">
              <w:rPr>
                <w:rFonts w:cs="Helvetica"/>
                <w:lang w:eastAsia="en-US"/>
              </w:rPr>
              <w:t>language used to persuade public and individ</w:t>
            </w:r>
            <w:r w:rsidR="008B3827" w:rsidRPr="00AC1AA3">
              <w:rPr>
                <w:rFonts w:cs="Helvetica"/>
                <w:lang w:eastAsia="en-US"/>
              </w:rPr>
              <w:t>uals to a certain point of view?</w:t>
            </w:r>
          </w:p>
          <w:p w14:paraId="10E5ACC1" w14:textId="77777777" w:rsidR="00D510CE" w:rsidRPr="00AC1AA3" w:rsidRDefault="00D510CE" w:rsidP="00D510CE">
            <w:pPr>
              <w:pStyle w:val="IOStabletext2017"/>
              <w:rPr>
                <w:rFonts w:cs="Helvetica"/>
                <w:lang w:eastAsia="en-US"/>
              </w:rPr>
            </w:pPr>
            <w:r w:rsidRPr="00AC1AA3">
              <w:rPr>
                <w:rFonts w:cs="Helvetica"/>
                <w:lang w:eastAsia="en-US"/>
              </w:rPr>
              <w:t>In pairs, students visit online resources</w:t>
            </w:r>
            <w:r w:rsidR="008B3827" w:rsidRPr="00AC1AA3">
              <w:rPr>
                <w:rFonts w:cs="Helvetica"/>
                <w:lang w:eastAsia="en-US"/>
              </w:rPr>
              <w:t xml:space="preserve"> – </w:t>
            </w:r>
            <w:r w:rsidRPr="00AC1AA3">
              <w:rPr>
                <w:rFonts w:cs="Helvetica"/>
                <w:lang w:eastAsia="en-US"/>
              </w:rPr>
              <w:t>C</w:t>
            </w:r>
            <w:r w:rsidR="008B3827" w:rsidRPr="00AC1AA3">
              <w:rPr>
                <w:rFonts w:cs="Helvetica"/>
                <w:lang w:eastAsia="en-US"/>
              </w:rPr>
              <w:t>ricket Australian and</w:t>
            </w:r>
            <w:r w:rsidRPr="00AC1AA3">
              <w:rPr>
                <w:rFonts w:cs="Helvetica"/>
                <w:lang w:eastAsia="en-US"/>
              </w:rPr>
              <w:t xml:space="preserve"> NRL websites. Students then present briefly to the class examples of persuasive language that is used to motivate and excite.</w:t>
            </w:r>
          </w:p>
          <w:p w14:paraId="56212960" w14:textId="77777777" w:rsidR="00D510CE" w:rsidRPr="00AC1AA3" w:rsidRDefault="00D510CE" w:rsidP="00D510CE">
            <w:pPr>
              <w:pStyle w:val="IOStabletext2017"/>
              <w:rPr>
                <w:rFonts w:cs="Helvetica"/>
                <w:lang w:eastAsia="en-US"/>
              </w:rPr>
            </w:pPr>
            <w:r w:rsidRPr="00AC1AA3">
              <w:rPr>
                <w:rFonts w:cs="Helvetica"/>
                <w:lang w:eastAsia="en-US"/>
              </w:rPr>
              <w:t xml:space="preserve">Students brainstorm the concept of motivation and the qualities that make a good coach. Students listen to </w:t>
            </w:r>
            <w:r w:rsidR="008B3827" w:rsidRPr="00AC1AA3">
              <w:rPr>
                <w:rFonts w:cs="Helvetica"/>
                <w:lang w:eastAsia="en-US"/>
              </w:rPr>
              <w:t>the motivational speeches – T</w:t>
            </w:r>
            <w:r w:rsidRPr="00AC1AA3">
              <w:rPr>
                <w:rFonts w:cs="Helvetica"/>
                <w:lang w:eastAsia="en-US"/>
              </w:rPr>
              <w:t>ony D'Amato</w:t>
            </w:r>
            <w:r w:rsidR="008B3827" w:rsidRPr="00AC1AA3">
              <w:rPr>
                <w:rFonts w:cs="Helvetica"/>
                <w:lang w:eastAsia="en-US"/>
              </w:rPr>
              <w:t>’s</w:t>
            </w:r>
            <w:r w:rsidRPr="00AC1AA3">
              <w:rPr>
                <w:rFonts w:cs="Helvetica"/>
                <w:lang w:eastAsia="en-US"/>
              </w:rPr>
              <w:t xml:space="preserve"> 'Any Given Sunday' and Coa</w:t>
            </w:r>
            <w:r w:rsidR="008B3827" w:rsidRPr="00AC1AA3">
              <w:rPr>
                <w:rFonts w:cs="Helvetica"/>
                <w:lang w:eastAsia="en-US"/>
              </w:rPr>
              <w:t>ch Boone's 'Gettysburg Speech’ (</w:t>
            </w:r>
            <w:r w:rsidRPr="00AC1AA3">
              <w:rPr>
                <w:rFonts w:cs="Helvetica"/>
                <w:lang w:eastAsia="en-US"/>
              </w:rPr>
              <w:t>Remember the Titans</w:t>
            </w:r>
            <w:r w:rsidR="008B3827" w:rsidRPr="00AC1AA3">
              <w:rPr>
                <w:rFonts w:cs="Helvetica"/>
                <w:lang w:eastAsia="en-US"/>
              </w:rPr>
              <w:t>)</w:t>
            </w:r>
            <w:r w:rsidRPr="00AC1AA3">
              <w:rPr>
                <w:rFonts w:cs="Helvetica"/>
                <w:lang w:eastAsia="en-US"/>
              </w:rPr>
              <w:t>. Discuss how language is used to motivate listeners.</w:t>
            </w:r>
            <w:r w:rsidR="001E62B8" w:rsidRPr="00AC1AA3">
              <w:rPr>
                <w:rFonts w:cs="Helvetica"/>
                <w:lang w:eastAsia="en-US"/>
              </w:rPr>
              <w:t xml:space="preserve"> Complete listening activities</w:t>
            </w:r>
            <w:r w:rsidR="00753706" w:rsidRPr="00AC1AA3">
              <w:rPr>
                <w:rFonts w:cs="Helvetica"/>
                <w:lang w:eastAsia="en-US"/>
              </w:rPr>
              <w:t xml:space="preserve"> in Resource 1 and Resource 2</w:t>
            </w:r>
            <w:r w:rsidR="001E62B8" w:rsidRPr="00AC1AA3">
              <w:rPr>
                <w:rFonts w:cs="Helvetica"/>
                <w:lang w:eastAsia="en-US"/>
              </w:rPr>
              <w:t>.</w:t>
            </w:r>
          </w:p>
          <w:p w14:paraId="513D29BB" w14:textId="77777777" w:rsidR="00D510CE" w:rsidRPr="00AC1AA3" w:rsidRDefault="008B3827" w:rsidP="00D510CE">
            <w:pPr>
              <w:pStyle w:val="IOStabletext2017"/>
              <w:rPr>
                <w:rFonts w:cs="Helvetica"/>
                <w:lang w:eastAsia="en-US"/>
              </w:rPr>
            </w:pPr>
            <w:r w:rsidRPr="00AC1AA3">
              <w:rPr>
                <w:rFonts w:cs="Helvetica"/>
                <w:lang w:eastAsia="en-US"/>
              </w:rPr>
              <w:t>Listen to ‘</w:t>
            </w:r>
            <w:hyperlink r:id="rId13" w:history="1">
              <w:r w:rsidRPr="00AC1AA3">
                <w:rPr>
                  <w:rStyle w:val="Hyperlink"/>
                  <w:rFonts w:cs="Helvetica"/>
                  <w:lang w:eastAsia="en-US"/>
                </w:rPr>
                <w:t>Any G</w:t>
              </w:r>
              <w:r w:rsidR="00D510CE" w:rsidRPr="00AC1AA3">
                <w:rPr>
                  <w:rStyle w:val="Hyperlink"/>
                  <w:rFonts w:cs="Helvetica"/>
                  <w:lang w:eastAsia="en-US"/>
                </w:rPr>
                <w:t>iven Sunday</w:t>
              </w:r>
            </w:hyperlink>
            <w:r w:rsidR="00D510CE" w:rsidRPr="00AC1AA3">
              <w:rPr>
                <w:rFonts w:cs="Helvetica"/>
                <w:lang w:eastAsia="en-US"/>
              </w:rPr>
              <w:t>’ as a group and discuss how the language is used to motivate listeners.</w:t>
            </w:r>
          </w:p>
          <w:p w14:paraId="3276CD51" w14:textId="77777777" w:rsidR="00D510CE" w:rsidRPr="00AC1AA3" w:rsidRDefault="00D510CE" w:rsidP="00D510CE">
            <w:pPr>
              <w:pStyle w:val="IOStabletext2017"/>
              <w:rPr>
                <w:rFonts w:cs="Helvetica"/>
                <w:lang w:eastAsia="en-US"/>
              </w:rPr>
            </w:pPr>
            <w:r w:rsidRPr="00AC1AA3">
              <w:rPr>
                <w:rFonts w:cs="Helvetica"/>
                <w:lang w:eastAsia="en-US"/>
              </w:rPr>
              <w:t>List</w:t>
            </w:r>
            <w:r w:rsidR="008B3827" w:rsidRPr="00AC1AA3">
              <w:rPr>
                <w:rFonts w:cs="Helvetica"/>
                <w:lang w:eastAsia="en-US"/>
              </w:rPr>
              <w:t>en to C</w:t>
            </w:r>
            <w:r w:rsidR="001E62B8" w:rsidRPr="00AC1AA3">
              <w:rPr>
                <w:rFonts w:cs="Helvetica"/>
                <w:lang w:eastAsia="en-US"/>
              </w:rPr>
              <w:t xml:space="preserve">oach Boone’s </w:t>
            </w:r>
            <w:r w:rsidR="008B3827" w:rsidRPr="00AC1AA3">
              <w:rPr>
                <w:rFonts w:cs="Helvetica"/>
                <w:lang w:eastAsia="en-US"/>
              </w:rPr>
              <w:t>‘</w:t>
            </w:r>
            <w:hyperlink r:id="rId14" w:history="1">
              <w:r w:rsidR="001E62B8" w:rsidRPr="00AC1AA3">
                <w:rPr>
                  <w:rStyle w:val="Hyperlink"/>
                  <w:rFonts w:cs="Helvetica"/>
                  <w:lang w:eastAsia="en-US"/>
                </w:rPr>
                <w:t xml:space="preserve">Gettysburg </w:t>
              </w:r>
              <w:r w:rsidRPr="00AC1AA3">
                <w:rPr>
                  <w:rStyle w:val="Hyperlink"/>
                  <w:rFonts w:cs="Helvetica"/>
                  <w:lang w:eastAsia="en-US"/>
                </w:rPr>
                <w:t>Speech</w:t>
              </w:r>
            </w:hyperlink>
            <w:r w:rsidR="008B3827" w:rsidRPr="00AC1AA3">
              <w:rPr>
                <w:rFonts w:cs="Helvetica"/>
                <w:lang w:eastAsia="en-US"/>
              </w:rPr>
              <w:t>’.</w:t>
            </w:r>
          </w:p>
          <w:p w14:paraId="12AF62DD" w14:textId="77777777" w:rsidR="00D510CE" w:rsidRPr="00AC1AA3" w:rsidRDefault="00D510CE" w:rsidP="00D510CE">
            <w:pPr>
              <w:pStyle w:val="IOStabletext2017"/>
              <w:rPr>
                <w:rFonts w:cs="Helvetica"/>
                <w:lang w:eastAsia="en-US"/>
              </w:rPr>
            </w:pPr>
            <w:r w:rsidRPr="00AC1AA3">
              <w:rPr>
                <w:rFonts w:cs="Helvetica"/>
                <w:lang w:eastAsia="en-US"/>
              </w:rPr>
              <w:t>Student to identify the differences between the two speeches. Complete listening task activities</w:t>
            </w:r>
            <w:r w:rsidR="00753706" w:rsidRPr="00AC1AA3">
              <w:rPr>
                <w:rFonts w:cs="Helvetica"/>
                <w:lang w:eastAsia="en-US"/>
              </w:rPr>
              <w:t xml:space="preserve"> in Resource 1 and Resource 2</w:t>
            </w:r>
            <w:r w:rsidRPr="00AC1AA3">
              <w:rPr>
                <w:rFonts w:cs="Helvetica"/>
                <w:lang w:eastAsia="en-US"/>
              </w:rPr>
              <w:t>.</w:t>
            </w:r>
          </w:p>
          <w:p w14:paraId="6D7061DE" w14:textId="77777777" w:rsidR="00D510CE" w:rsidRPr="00AC1AA3" w:rsidRDefault="001C30A8" w:rsidP="00D510CE">
            <w:pPr>
              <w:pStyle w:val="IOStabletext2017"/>
              <w:rPr>
                <w:rStyle w:val="IOSstrongemphasis2017"/>
                <w:rFonts w:cs="Helvetica"/>
                <w:lang w:eastAsia="en-US"/>
              </w:rPr>
            </w:pPr>
            <w:r w:rsidRPr="00AC1AA3">
              <w:rPr>
                <w:rStyle w:val="IOSstrongemphasis2017"/>
                <w:rFonts w:cs="Helvetica"/>
              </w:rPr>
              <w:t>Formative a</w:t>
            </w:r>
            <w:r w:rsidR="00A53099" w:rsidRPr="00AC1AA3">
              <w:rPr>
                <w:rStyle w:val="IOSstrongemphasis2017"/>
                <w:rFonts w:cs="Helvetica"/>
              </w:rPr>
              <w:t>ssessment</w:t>
            </w:r>
          </w:p>
          <w:p w14:paraId="0B677A96" w14:textId="77777777" w:rsidR="00D510CE" w:rsidRPr="00AC1AA3" w:rsidRDefault="00D510CE" w:rsidP="00D510CE">
            <w:pPr>
              <w:pStyle w:val="IOStabletext2017"/>
              <w:rPr>
                <w:rFonts w:cs="Helvetica"/>
                <w:lang w:eastAsia="en-US"/>
              </w:rPr>
            </w:pPr>
            <w:r w:rsidRPr="00AC1AA3">
              <w:rPr>
                <w:rFonts w:cs="Helvetica"/>
                <w:lang w:eastAsia="en-US"/>
              </w:rPr>
              <w:t>Students then find their own examples and must identify these elements of language in their own examples. This may be done using PowerPoint where their example can be annotated to display their knowledge and understanding or annotated copies of print articles.</w:t>
            </w:r>
          </w:p>
          <w:p w14:paraId="1BD68690" w14:textId="77777777" w:rsidR="00D510CE" w:rsidRPr="00AC1AA3" w:rsidRDefault="00D510CE" w:rsidP="00D510CE">
            <w:pPr>
              <w:pStyle w:val="IOStabletext2017"/>
              <w:rPr>
                <w:rStyle w:val="IOSstrongemphasis2017"/>
                <w:rFonts w:cs="Helvetica"/>
                <w:lang w:eastAsia="en-US"/>
              </w:rPr>
            </w:pPr>
            <w:r w:rsidRPr="00AC1AA3">
              <w:rPr>
                <w:rStyle w:val="IOSstrongemphasis2017"/>
                <w:rFonts w:cs="Helvetica"/>
                <w:lang w:eastAsia="en-US"/>
              </w:rPr>
              <w:t>Advertising in Sport</w:t>
            </w:r>
          </w:p>
          <w:p w14:paraId="0FF51363" w14:textId="77777777" w:rsidR="00D510CE" w:rsidRPr="00AC1AA3" w:rsidRDefault="00D510CE" w:rsidP="00D510CE">
            <w:pPr>
              <w:pStyle w:val="IOStabletext2017"/>
              <w:rPr>
                <w:rFonts w:cs="Helvetica"/>
                <w:lang w:eastAsia="en-US"/>
              </w:rPr>
            </w:pPr>
            <w:r w:rsidRPr="00AC1AA3">
              <w:rPr>
                <w:rFonts w:cs="Helvetica"/>
                <w:lang w:eastAsia="en-US"/>
              </w:rPr>
              <w:t>Teacher to lead class discussion, then students to answer in full sentences in their books.</w:t>
            </w:r>
          </w:p>
          <w:p w14:paraId="47F584F9" w14:textId="77777777" w:rsidR="00D510CE" w:rsidRPr="00AC1AA3" w:rsidRDefault="00D510CE" w:rsidP="00D510CE">
            <w:pPr>
              <w:pStyle w:val="IOStabletext2017"/>
              <w:rPr>
                <w:rFonts w:cs="Helvetica"/>
                <w:lang w:eastAsia="en-US"/>
              </w:rPr>
            </w:pPr>
            <w:r w:rsidRPr="00AC1AA3">
              <w:rPr>
                <w:rFonts w:cs="Helvetica"/>
                <w:lang w:eastAsia="en-US"/>
              </w:rPr>
              <w:t>Teacher to locate an appropriate print, clip,</w:t>
            </w:r>
            <w:r w:rsidR="004A5F2A" w:rsidRPr="00AC1AA3">
              <w:rPr>
                <w:rFonts w:cs="Helvetica"/>
                <w:lang w:eastAsia="en-US"/>
              </w:rPr>
              <w:t xml:space="preserve"> or</w:t>
            </w:r>
            <w:r w:rsidRPr="00AC1AA3">
              <w:rPr>
                <w:rFonts w:cs="Helvetica"/>
                <w:lang w:eastAsia="en-US"/>
              </w:rPr>
              <w:t xml:space="preserve"> radio advertisement that would be </w:t>
            </w:r>
            <w:r w:rsidRPr="00AC1AA3">
              <w:rPr>
                <w:rFonts w:cs="Helvetica"/>
                <w:lang w:eastAsia="en-US"/>
              </w:rPr>
              <w:lastRenderedPageBreak/>
              <w:t>broadcast during a sporting match</w:t>
            </w:r>
            <w:r w:rsidR="004A5F2A" w:rsidRPr="00AC1AA3">
              <w:rPr>
                <w:rFonts w:cs="Helvetica"/>
                <w:lang w:eastAsia="en-US"/>
              </w:rPr>
              <w:t>. H</w:t>
            </w:r>
            <w:r w:rsidRPr="00AC1AA3">
              <w:rPr>
                <w:rFonts w:cs="Helvetica"/>
                <w:lang w:eastAsia="en-US"/>
              </w:rPr>
              <w:t>ow is it used to promote the sport</w:t>
            </w:r>
            <w:r w:rsidR="004A5F2A" w:rsidRPr="00AC1AA3">
              <w:rPr>
                <w:rFonts w:cs="Helvetica"/>
                <w:lang w:eastAsia="en-US"/>
              </w:rPr>
              <w:t>?</w:t>
            </w:r>
          </w:p>
          <w:p w14:paraId="30FB0D4A" w14:textId="77777777" w:rsidR="00D510CE" w:rsidRPr="00AC1AA3" w:rsidRDefault="004A5F2A" w:rsidP="00D510CE">
            <w:pPr>
              <w:pStyle w:val="IOStabletext2017"/>
              <w:rPr>
                <w:rFonts w:cs="Helvetica"/>
                <w:lang w:eastAsia="en-US"/>
              </w:rPr>
            </w:pPr>
            <w:r w:rsidRPr="00AC1AA3">
              <w:rPr>
                <w:rFonts w:cs="Helvetica"/>
                <w:lang w:eastAsia="en-US"/>
              </w:rPr>
              <w:t>Examples of sport a</w:t>
            </w:r>
            <w:r w:rsidR="00D510CE" w:rsidRPr="00AC1AA3">
              <w:rPr>
                <w:rFonts w:cs="Helvetica"/>
                <w:lang w:eastAsia="en-US"/>
              </w:rPr>
              <w:t>dvertising</w:t>
            </w:r>
            <w:r w:rsidRPr="00AC1AA3">
              <w:rPr>
                <w:rFonts w:cs="Helvetica"/>
                <w:lang w:eastAsia="en-US"/>
              </w:rPr>
              <w:t>:</w:t>
            </w:r>
          </w:p>
          <w:p w14:paraId="2A3998A4" w14:textId="77777777" w:rsidR="00D510CE" w:rsidRPr="00AC1AA3" w:rsidRDefault="004A5F2A" w:rsidP="004A5F2A">
            <w:pPr>
              <w:pStyle w:val="IOStablelist1bullet2017"/>
              <w:rPr>
                <w:rFonts w:cs="Helvetica"/>
                <w:lang w:eastAsia="en-US"/>
              </w:rPr>
            </w:pPr>
            <w:r w:rsidRPr="00AC1AA3">
              <w:rPr>
                <w:rFonts w:cs="Helvetica"/>
                <w:lang w:eastAsia="en-US"/>
              </w:rPr>
              <w:t>“</w:t>
            </w:r>
            <w:hyperlink r:id="rId15" w:history="1">
              <w:r w:rsidRPr="00AC1AA3">
                <w:rPr>
                  <w:rStyle w:val="Hyperlink"/>
                  <w:rFonts w:cs="Helvetica"/>
                  <w:lang w:eastAsia="en-US"/>
                </w:rPr>
                <w:t>C’mon Aussie C’mon</w:t>
              </w:r>
            </w:hyperlink>
            <w:r w:rsidRPr="00AC1AA3">
              <w:rPr>
                <w:rFonts w:cs="Helvetica"/>
                <w:lang w:eastAsia="en-US"/>
              </w:rPr>
              <w:t>” – Australian Cricket TV Ad (1979)</w:t>
            </w:r>
          </w:p>
          <w:p w14:paraId="7EA18D5D" w14:textId="77777777" w:rsidR="004A5F2A" w:rsidRPr="00AC1AA3" w:rsidRDefault="00A72A79" w:rsidP="004A5F2A">
            <w:pPr>
              <w:pStyle w:val="IOStablelist1bullet2017"/>
              <w:rPr>
                <w:rFonts w:cs="Helvetica"/>
                <w:lang w:eastAsia="en-US"/>
              </w:rPr>
            </w:pPr>
            <w:hyperlink r:id="rId16" w:history="1">
              <w:r w:rsidR="004A5F2A" w:rsidRPr="00AC1AA3">
                <w:rPr>
                  <w:rStyle w:val="Hyperlink"/>
                  <w:rFonts w:cs="Helvetica"/>
                  <w:lang w:eastAsia="en-US"/>
                </w:rPr>
                <w:t>Delta Goodrem – The Score</w:t>
              </w:r>
            </w:hyperlink>
          </w:p>
          <w:p w14:paraId="16B9150F" w14:textId="77777777" w:rsidR="00D510CE" w:rsidRPr="00AC1AA3" w:rsidRDefault="00D510CE" w:rsidP="00D510CE">
            <w:pPr>
              <w:pStyle w:val="IOStabletext2017"/>
              <w:rPr>
                <w:rFonts w:cs="Helvetica"/>
                <w:lang w:eastAsia="en-US"/>
              </w:rPr>
            </w:pPr>
            <w:r w:rsidRPr="00AC1AA3">
              <w:rPr>
                <w:rFonts w:cs="Helvetica"/>
                <w:lang w:eastAsia="en-US"/>
              </w:rPr>
              <w:t>Is sport used as an advertising platform for particular products?</w:t>
            </w:r>
          </w:p>
          <w:p w14:paraId="5569A60E" w14:textId="77777777" w:rsidR="00D510CE" w:rsidRPr="00AC1AA3" w:rsidRDefault="00D510CE" w:rsidP="00D510CE">
            <w:pPr>
              <w:pStyle w:val="IOStabletext2017"/>
              <w:rPr>
                <w:rFonts w:cs="Helvetica"/>
                <w:lang w:eastAsia="en-US"/>
              </w:rPr>
            </w:pPr>
            <w:r w:rsidRPr="00AC1AA3">
              <w:rPr>
                <w:rFonts w:cs="Helvetica"/>
                <w:lang w:eastAsia="en-US"/>
              </w:rPr>
              <w:t>Where do we see advertising in sport?</w:t>
            </w:r>
          </w:p>
          <w:p w14:paraId="51145D79" w14:textId="77777777" w:rsidR="00D510CE" w:rsidRPr="00AC1AA3" w:rsidRDefault="00D510CE" w:rsidP="00D510CE">
            <w:pPr>
              <w:pStyle w:val="IOStabletext2017"/>
              <w:rPr>
                <w:rFonts w:cs="Helvetica"/>
                <w:lang w:eastAsia="en-US"/>
              </w:rPr>
            </w:pPr>
            <w:r w:rsidRPr="00AC1AA3">
              <w:rPr>
                <w:rFonts w:cs="Helvetica"/>
                <w:lang w:eastAsia="en-US"/>
              </w:rPr>
              <w:t>How is advertising used in sport?</w:t>
            </w:r>
          </w:p>
          <w:p w14:paraId="1552C480" w14:textId="77777777" w:rsidR="00D510CE" w:rsidRPr="00AC1AA3" w:rsidRDefault="00D510CE" w:rsidP="00D510CE">
            <w:pPr>
              <w:pStyle w:val="IOStabletext2017"/>
              <w:rPr>
                <w:rFonts w:cs="Helvetica"/>
                <w:lang w:eastAsia="en-US"/>
              </w:rPr>
            </w:pPr>
            <w:r w:rsidRPr="00AC1AA3">
              <w:rPr>
                <w:rFonts w:cs="Helvetica"/>
                <w:lang w:eastAsia="en-US"/>
              </w:rPr>
              <w:t>Why is advertising so important in sport?</w:t>
            </w:r>
          </w:p>
          <w:p w14:paraId="2349184D" w14:textId="77777777" w:rsidR="00D510CE" w:rsidRPr="00AC1AA3" w:rsidRDefault="00D510CE" w:rsidP="00D510CE">
            <w:pPr>
              <w:pStyle w:val="IOStabletext2017"/>
              <w:rPr>
                <w:rFonts w:cs="Helvetica"/>
                <w:lang w:eastAsia="en-US"/>
              </w:rPr>
            </w:pPr>
            <w:r w:rsidRPr="00AC1AA3">
              <w:rPr>
                <w:rFonts w:cs="Helvetica"/>
                <w:lang w:eastAsia="en-US"/>
              </w:rPr>
              <w:t>Advertising techniques used to persuade the audience</w:t>
            </w:r>
            <w:r w:rsidR="001C30A8" w:rsidRPr="00AC1AA3">
              <w:rPr>
                <w:rFonts w:cs="Helvetica"/>
                <w:lang w:eastAsia="en-US"/>
              </w:rPr>
              <w:t xml:space="preserve"> –</w:t>
            </w:r>
            <w:r w:rsidRPr="00AC1AA3">
              <w:rPr>
                <w:rFonts w:cs="Helvetica"/>
                <w:lang w:eastAsia="en-US"/>
              </w:rPr>
              <w:t xml:space="preserve"> A</w:t>
            </w:r>
            <w:r w:rsidR="001C30A8" w:rsidRPr="00AC1AA3">
              <w:rPr>
                <w:rFonts w:cs="Helvetica"/>
                <w:lang w:eastAsia="en-US"/>
              </w:rPr>
              <w:t xml:space="preserve">.I.D.A. </w:t>
            </w:r>
            <w:r w:rsidRPr="00AC1AA3">
              <w:rPr>
                <w:rFonts w:cs="Helvetica"/>
                <w:lang w:eastAsia="en-US"/>
              </w:rPr>
              <w:t>Students to complete A.I.D.A Grid</w:t>
            </w:r>
            <w:r w:rsidR="0097517F" w:rsidRPr="00AC1AA3">
              <w:rPr>
                <w:rFonts w:cs="Helvetica"/>
                <w:lang w:eastAsia="en-US"/>
              </w:rPr>
              <w:t>.</w:t>
            </w:r>
          </w:p>
          <w:p w14:paraId="4636057C" w14:textId="77777777" w:rsidR="00D510CE" w:rsidRPr="00AC1AA3" w:rsidRDefault="00D510CE" w:rsidP="00D510CE">
            <w:pPr>
              <w:pStyle w:val="IOStabletext2017"/>
              <w:rPr>
                <w:rFonts w:cs="Helvetica"/>
                <w:lang w:eastAsia="en-US"/>
              </w:rPr>
            </w:pPr>
            <w:r w:rsidRPr="00AC1AA3">
              <w:rPr>
                <w:rFonts w:cs="Helvetica"/>
                <w:lang w:eastAsia="en-US"/>
              </w:rPr>
              <w:t>Advertising and sponsorship</w:t>
            </w:r>
            <w:r w:rsidR="001C30A8" w:rsidRPr="00AC1AA3">
              <w:rPr>
                <w:rFonts w:cs="Helvetica"/>
                <w:lang w:eastAsia="en-US"/>
              </w:rPr>
              <w:t xml:space="preserve"> –</w:t>
            </w:r>
            <w:r w:rsidRPr="00AC1AA3">
              <w:rPr>
                <w:rFonts w:cs="Helvetica"/>
                <w:lang w:eastAsia="en-US"/>
              </w:rPr>
              <w:t xml:space="preserve"> </w:t>
            </w:r>
            <w:r w:rsidR="001C30A8" w:rsidRPr="00AC1AA3">
              <w:rPr>
                <w:rFonts w:cs="Helvetica"/>
                <w:lang w:eastAsia="en-US"/>
              </w:rPr>
              <w:t>W</w:t>
            </w:r>
            <w:r w:rsidRPr="00AC1AA3">
              <w:rPr>
                <w:rFonts w:cs="Helvetica"/>
                <w:lang w:eastAsia="en-US"/>
              </w:rPr>
              <w:t>hat are the benefits?</w:t>
            </w:r>
          </w:p>
          <w:p w14:paraId="217D32C7" w14:textId="77777777" w:rsidR="00D510CE" w:rsidRPr="00AC1AA3" w:rsidRDefault="00D510CE" w:rsidP="00D510CE">
            <w:pPr>
              <w:pStyle w:val="IOStabletext2017"/>
              <w:rPr>
                <w:rStyle w:val="IOSstrongemphasis2017"/>
                <w:rFonts w:cs="Helvetica"/>
                <w:lang w:eastAsia="en-US"/>
              </w:rPr>
            </w:pPr>
            <w:r w:rsidRPr="00AC1AA3">
              <w:rPr>
                <w:rStyle w:val="IOSstrongemphasis2017"/>
                <w:rFonts w:cs="Helvetica"/>
                <w:lang w:eastAsia="en-US"/>
              </w:rPr>
              <w:t>Issues in Sport</w:t>
            </w:r>
          </w:p>
          <w:p w14:paraId="5B11AFC4" w14:textId="77777777" w:rsidR="00D510CE" w:rsidRPr="00AC1AA3" w:rsidRDefault="00D510CE" w:rsidP="00D510CE">
            <w:pPr>
              <w:pStyle w:val="IOStabletext2017"/>
              <w:rPr>
                <w:rFonts w:cs="Helvetica"/>
                <w:lang w:eastAsia="en-US"/>
              </w:rPr>
            </w:pPr>
            <w:r w:rsidRPr="00AC1AA3">
              <w:rPr>
                <w:rFonts w:cs="Helvetica"/>
                <w:lang w:eastAsia="en-US"/>
              </w:rPr>
              <w:t>What are the current issues in sport?</w:t>
            </w:r>
          </w:p>
          <w:p w14:paraId="5090EA3D" w14:textId="77777777" w:rsidR="00D510CE" w:rsidRPr="00AC1AA3" w:rsidRDefault="00D510CE" w:rsidP="00D510CE">
            <w:pPr>
              <w:pStyle w:val="IOStabletext2017"/>
              <w:rPr>
                <w:rFonts w:cs="Helvetica"/>
                <w:lang w:eastAsia="en-US"/>
              </w:rPr>
            </w:pPr>
            <w:r w:rsidRPr="00AC1AA3">
              <w:rPr>
                <w:rFonts w:cs="Helvetica"/>
                <w:lang w:eastAsia="en-US"/>
              </w:rPr>
              <w:t>What a</w:t>
            </w:r>
            <w:r w:rsidR="001C30A8" w:rsidRPr="00AC1AA3">
              <w:rPr>
                <w:rFonts w:cs="Helvetica"/>
                <w:lang w:eastAsia="en-US"/>
              </w:rPr>
              <w:t>re the issues in sport at local, state</w:t>
            </w:r>
            <w:r w:rsidRPr="00AC1AA3">
              <w:rPr>
                <w:rFonts w:cs="Helvetica"/>
                <w:lang w:eastAsia="en-US"/>
              </w:rPr>
              <w:t xml:space="preserve">, national, </w:t>
            </w:r>
            <w:r w:rsidR="001C30A8" w:rsidRPr="00AC1AA3">
              <w:rPr>
                <w:rFonts w:cs="Helvetica"/>
                <w:lang w:eastAsia="en-US"/>
              </w:rPr>
              <w:t xml:space="preserve">and </w:t>
            </w:r>
            <w:r w:rsidRPr="00AC1AA3">
              <w:rPr>
                <w:rFonts w:cs="Helvetica"/>
                <w:lang w:eastAsia="en-US"/>
              </w:rPr>
              <w:t>international level</w:t>
            </w:r>
            <w:r w:rsidR="001C30A8" w:rsidRPr="00AC1AA3">
              <w:rPr>
                <w:rFonts w:cs="Helvetica"/>
                <w:lang w:eastAsia="en-US"/>
              </w:rPr>
              <w:t>s</w:t>
            </w:r>
            <w:r w:rsidRPr="00AC1AA3">
              <w:rPr>
                <w:rFonts w:cs="Helvetica"/>
                <w:lang w:eastAsia="en-US"/>
              </w:rPr>
              <w:t>?</w:t>
            </w:r>
          </w:p>
          <w:p w14:paraId="6276FF8C" w14:textId="77777777" w:rsidR="00D510CE" w:rsidRPr="00AC1AA3" w:rsidRDefault="00D510CE" w:rsidP="001C30A8">
            <w:pPr>
              <w:pStyle w:val="IOStablelist1bullet2017"/>
              <w:rPr>
                <w:rFonts w:cs="Helvetica"/>
                <w:lang w:eastAsia="en-US"/>
              </w:rPr>
            </w:pPr>
            <w:r w:rsidRPr="00AC1AA3">
              <w:rPr>
                <w:rFonts w:cs="Helvetica"/>
                <w:lang w:eastAsia="en-US"/>
              </w:rPr>
              <w:t>Sexism</w:t>
            </w:r>
            <w:r w:rsidR="001C30A8" w:rsidRPr="00AC1AA3">
              <w:rPr>
                <w:rFonts w:cs="Helvetica"/>
                <w:lang w:eastAsia="en-US"/>
              </w:rPr>
              <w:t xml:space="preserve"> –</w:t>
            </w:r>
            <w:r w:rsidRPr="00AC1AA3">
              <w:rPr>
                <w:rFonts w:cs="Helvetica"/>
                <w:lang w:eastAsia="en-US"/>
              </w:rPr>
              <w:t xml:space="preserve"> </w:t>
            </w:r>
            <w:r w:rsidR="001C30A8" w:rsidRPr="00AC1AA3">
              <w:rPr>
                <w:rFonts w:cs="Helvetica"/>
                <w:lang w:eastAsia="en-US"/>
              </w:rPr>
              <w:t>for example, e</w:t>
            </w:r>
            <w:r w:rsidRPr="00AC1AA3">
              <w:rPr>
                <w:rFonts w:cs="Helvetica"/>
                <w:lang w:eastAsia="en-US"/>
              </w:rPr>
              <w:t>qual pay</w:t>
            </w:r>
            <w:r w:rsidR="001C30A8" w:rsidRPr="00AC1AA3">
              <w:rPr>
                <w:rFonts w:cs="Helvetica"/>
                <w:lang w:eastAsia="en-US"/>
              </w:rPr>
              <w:t xml:space="preserve"> and media coverage</w:t>
            </w:r>
          </w:p>
          <w:p w14:paraId="0A369274" w14:textId="77777777" w:rsidR="00D510CE" w:rsidRPr="00AC1AA3" w:rsidRDefault="00A72A79" w:rsidP="001C30A8">
            <w:pPr>
              <w:pStyle w:val="IOStablelist2bullet2017"/>
              <w:rPr>
                <w:rFonts w:cs="Helvetica"/>
                <w:lang w:eastAsia="en-US"/>
              </w:rPr>
            </w:pPr>
            <w:hyperlink r:id="rId17" w:history="1">
              <w:r w:rsidR="001C30A8" w:rsidRPr="00AC1AA3">
                <w:rPr>
                  <w:rStyle w:val="Hyperlink"/>
                  <w:rFonts w:cs="Helvetica"/>
                  <w:lang w:eastAsia="en-US"/>
                </w:rPr>
                <w:t>New study reveals the hidden sexism which makes women’s sport seem boring</w:t>
              </w:r>
            </w:hyperlink>
          </w:p>
          <w:p w14:paraId="6A9D1187" w14:textId="77777777" w:rsidR="00D510CE" w:rsidRPr="00AC1AA3" w:rsidRDefault="00D510CE" w:rsidP="001C30A8">
            <w:pPr>
              <w:pStyle w:val="IOStablelist2bullet2017"/>
              <w:rPr>
                <w:rFonts w:cs="Helvetica"/>
                <w:lang w:eastAsia="en-US"/>
              </w:rPr>
            </w:pPr>
            <w:r w:rsidRPr="00AC1AA3">
              <w:rPr>
                <w:rFonts w:cs="Helvetica"/>
                <w:lang w:eastAsia="en-US"/>
              </w:rPr>
              <w:t>Other examples</w:t>
            </w:r>
            <w:r w:rsidR="001C30A8" w:rsidRPr="00AC1AA3">
              <w:rPr>
                <w:rFonts w:cs="Helvetica"/>
                <w:lang w:eastAsia="en-US"/>
              </w:rPr>
              <w:t xml:space="preserve"> include the</w:t>
            </w:r>
            <w:r w:rsidRPr="00AC1AA3">
              <w:rPr>
                <w:rFonts w:cs="Helvetica"/>
                <w:lang w:eastAsia="en-US"/>
              </w:rPr>
              <w:t xml:space="preserve"> Australian Women's Cricket Team</w:t>
            </w:r>
            <w:r w:rsidR="001C30A8" w:rsidRPr="00AC1AA3">
              <w:rPr>
                <w:rFonts w:cs="Helvetica"/>
                <w:lang w:eastAsia="en-US"/>
              </w:rPr>
              <w:t>, Matilda</w:t>
            </w:r>
            <w:r w:rsidRPr="00AC1AA3">
              <w:rPr>
                <w:rFonts w:cs="Helvetica"/>
                <w:lang w:eastAsia="en-US"/>
              </w:rPr>
              <w:t>s,</w:t>
            </w:r>
            <w:r w:rsidR="001C30A8" w:rsidRPr="00AC1AA3">
              <w:rPr>
                <w:rFonts w:cs="Helvetica"/>
                <w:lang w:eastAsia="en-US"/>
              </w:rPr>
              <w:t xml:space="preserve"> and</w:t>
            </w:r>
            <w:r w:rsidRPr="00AC1AA3">
              <w:rPr>
                <w:rFonts w:cs="Helvetica"/>
                <w:lang w:eastAsia="en-US"/>
              </w:rPr>
              <w:t xml:space="preserve"> Jillaroos</w:t>
            </w:r>
          </w:p>
          <w:p w14:paraId="26B65A63" w14:textId="77777777" w:rsidR="001C30A8" w:rsidRPr="00AC1AA3" w:rsidRDefault="00D510CE" w:rsidP="001C30A8">
            <w:pPr>
              <w:pStyle w:val="IOStablelist1bullet2017"/>
              <w:rPr>
                <w:rFonts w:cs="Helvetica"/>
                <w:lang w:eastAsia="en-US"/>
              </w:rPr>
            </w:pPr>
            <w:r w:rsidRPr="00AC1AA3">
              <w:rPr>
                <w:rFonts w:cs="Helvetica"/>
                <w:lang w:eastAsia="en-US"/>
              </w:rPr>
              <w:t>Racism</w:t>
            </w:r>
          </w:p>
          <w:p w14:paraId="3CB6427C" w14:textId="77777777" w:rsidR="00D510CE" w:rsidRPr="00AC1AA3" w:rsidRDefault="00A72A79" w:rsidP="001C30A8">
            <w:pPr>
              <w:pStyle w:val="IOStablelist2bullet2017"/>
              <w:rPr>
                <w:rFonts w:cs="Helvetica"/>
                <w:lang w:eastAsia="en-US"/>
              </w:rPr>
            </w:pPr>
            <w:hyperlink r:id="rId18" w:history="1">
              <w:r w:rsidR="00D510CE" w:rsidRPr="00AC1AA3">
                <w:rPr>
                  <w:rStyle w:val="Hyperlink"/>
                  <w:rFonts w:cs="Helvetica"/>
                  <w:lang w:eastAsia="en-US"/>
                </w:rPr>
                <w:t xml:space="preserve">Adam Goodes </w:t>
              </w:r>
              <w:r w:rsidR="001C30A8" w:rsidRPr="00AC1AA3">
                <w:rPr>
                  <w:rStyle w:val="Hyperlink"/>
                  <w:rFonts w:cs="Helvetica"/>
                  <w:lang w:eastAsia="en-US"/>
                </w:rPr>
                <w:t>(</w:t>
              </w:r>
              <w:r w:rsidR="00D510CE" w:rsidRPr="00AC1AA3">
                <w:rPr>
                  <w:rStyle w:val="Hyperlink"/>
                  <w:rFonts w:cs="Helvetica"/>
                  <w:lang w:eastAsia="en-US"/>
                </w:rPr>
                <w:t>AFL</w:t>
              </w:r>
              <w:r w:rsidR="001C30A8" w:rsidRPr="00AC1AA3">
                <w:rPr>
                  <w:rStyle w:val="Hyperlink"/>
                  <w:rFonts w:cs="Helvetica"/>
                  <w:lang w:eastAsia="en-US"/>
                </w:rPr>
                <w:t>)</w:t>
              </w:r>
            </w:hyperlink>
          </w:p>
          <w:p w14:paraId="37216391" w14:textId="77777777" w:rsidR="001C30A8" w:rsidRPr="00AC1AA3" w:rsidRDefault="001C30A8" w:rsidP="001C30A8">
            <w:pPr>
              <w:pStyle w:val="IOStablelist1bullet2017"/>
              <w:rPr>
                <w:rFonts w:cs="Helvetica"/>
                <w:lang w:eastAsia="en-US"/>
              </w:rPr>
            </w:pPr>
            <w:r w:rsidRPr="00AC1AA3">
              <w:rPr>
                <w:rFonts w:cs="Helvetica"/>
                <w:lang w:eastAsia="en-US"/>
              </w:rPr>
              <w:t>Drug Use</w:t>
            </w:r>
          </w:p>
          <w:p w14:paraId="16F58752" w14:textId="77777777" w:rsidR="00D510CE" w:rsidRPr="00AC1AA3" w:rsidRDefault="00A72A79" w:rsidP="001C30A8">
            <w:pPr>
              <w:pStyle w:val="IOStablelist2bullet2017"/>
              <w:rPr>
                <w:rFonts w:cs="Helvetica"/>
                <w:lang w:eastAsia="en-US"/>
              </w:rPr>
            </w:pPr>
            <w:hyperlink r:id="rId19" w:history="1">
              <w:r w:rsidR="00D510CE" w:rsidRPr="00AC1AA3">
                <w:rPr>
                  <w:rStyle w:val="Hyperlink"/>
                  <w:rFonts w:cs="Helvetica"/>
                  <w:lang w:eastAsia="en-US"/>
                </w:rPr>
                <w:t>Lance Armstrong</w:t>
              </w:r>
            </w:hyperlink>
          </w:p>
          <w:p w14:paraId="64551FDE" w14:textId="77777777" w:rsidR="00D510CE" w:rsidRPr="00AC1AA3" w:rsidRDefault="00A72A79" w:rsidP="001C30A8">
            <w:pPr>
              <w:pStyle w:val="IOStablelist1bullet2017"/>
              <w:rPr>
                <w:rFonts w:cs="Helvetica"/>
                <w:lang w:eastAsia="en-US"/>
              </w:rPr>
            </w:pPr>
            <w:hyperlink r:id="rId20" w:history="1">
              <w:r w:rsidR="00D510CE" w:rsidRPr="00AC1AA3">
                <w:rPr>
                  <w:rStyle w:val="Hyperlink"/>
                  <w:rFonts w:cs="Helvetica"/>
                  <w:lang w:eastAsia="en-US"/>
                </w:rPr>
                <w:t xml:space="preserve">Match </w:t>
              </w:r>
              <w:r w:rsidR="001C30A8" w:rsidRPr="00AC1AA3">
                <w:rPr>
                  <w:rStyle w:val="Hyperlink"/>
                  <w:rFonts w:cs="Helvetica"/>
                  <w:lang w:eastAsia="en-US"/>
                </w:rPr>
                <w:t>f</w:t>
              </w:r>
              <w:r w:rsidR="00D510CE" w:rsidRPr="00AC1AA3">
                <w:rPr>
                  <w:rStyle w:val="Hyperlink"/>
                  <w:rFonts w:cs="Helvetica"/>
                  <w:lang w:eastAsia="en-US"/>
                </w:rPr>
                <w:t>ixing</w:t>
              </w:r>
            </w:hyperlink>
          </w:p>
          <w:p w14:paraId="30B461A3" w14:textId="77777777" w:rsidR="00D510CE" w:rsidRPr="00AC1AA3" w:rsidRDefault="00D510CE" w:rsidP="001C30A8">
            <w:pPr>
              <w:pStyle w:val="IOStablelist1bullet2017"/>
              <w:rPr>
                <w:rFonts w:cs="Helvetica"/>
                <w:lang w:eastAsia="en-US"/>
              </w:rPr>
            </w:pPr>
            <w:r w:rsidRPr="00AC1AA3">
              <w:rPr>
                <w:rFonts w:cs="Helvetica"/>
                <w:lang w:eastAsia="en-US"/>
              </w:rPr>
              <w:t xml:space="preserve">Gambling </w:t>
            </w:r>
            <w:r w:rsidR="001C30A8" w:rsidRPr="00AC1AA3">
              <w:rPr>
                <w:rFonts w:cs="Helvetica"/>
                <w:lang w:eastAsia="en-US"/>
              </w:rPr>
              <w:t>–</w:t>
            </w:r>
            <w:r w:rsidRPr="00AC1AA3">
              <w:rPr>
                <w:rFonts w:cs="Helvetica"/>
                <w:lang w:eastAsia="en-US"/>
              </w:rPr>
              <w:t xml:space="preserve"> </w:t>
            </w:r>
            <w:r w:rsidR="001C30A8" w:rsidRPr="00AC1AA3">
              <w:rPr>
                <w:rFonts w:cs="Helvetica"/>
                <w:lang w:eastAsia="en-US"/>
              </w:rPr>
              <w:t>the ease of online gambling</w:t>
            </w:r>
          </w:p>
          <w:p w14:paraId="131289D4" w14:textId="77777777" w:rsidR="001C30A8" w:rsidRPr="00AC1AA3" w:rsidRDefault="00A72A79" w:rsidP="001C30A8">
            <w:pPr>
              <w:pStyle w:val="IOStablelist2bullet2017"/>
              <w:rPr>
                <w:rFonts w:cs="Helvetica"/>
                <w:lang w:eastAsia="en-US"/>
              </w:rPr>
            </w:pPr>
            <w:hyperlink r:id="rId21" w:history="1">
              <w:r w:rsidR="001C30A8" w:rsidRPr="00AC1AA3">
                <w:rPr>
                  <w:rStyle w:val="Hyperlink"/>
                  <w:rFonts w:cs="Helvetica"/>
                  <w:lang w:eastAsia="en-US"/>
                </w:rPr>
                <w:t>Wide-ranging ban on gambling ads during sport broadcasts is needed to tackle problem gambling</w:t>
              </w:r>
            </w:hyperlink>
          </w:p>
          <w:p w14:paraId="493E34CD" w14:textId="77777777" w:rsidR="00D510CE" w:rsidRPr="00AC1AA3" w:rsidRDefault="00D510CE" w:rsidP="00D510CE">
            <w:pPr>
              <w:pStyle w:val="IOStabletext2017"/>
              <w:rPr>
                <w:rStyle w:val="IOSstrongemphasis2017"/>
                <w:rFonts w:cs="Helvetica"/>
                <w:lang w:eastAsia="en-US"/>
              </w:rPr>
            </w:pPr>
            <w:r w:rsidRPr="00AC1AA3">
              <w:rPr>
                <w:rStyle w:val="IOSstrongemphasis2017"/>
                <w:rFonts w:cs="Helvetica"/>
                <w:lang w:eastAsia="en-US"/>
              </w:rPr>
              <w:t>Formati</w:t>
            </w:r>
            <w:r w:rsidR="001C30A8" w:rsidRPr="00AC1AA3">
              <w:rPr>
                <w:rStyle w:val="IOSstrongemphasis2017"/>
                <w:rFonts w:cs="Helvetica"/>
              </w:rPr>
              <w:t>ve assessment – persuasive task</w:t>
            </w:r>
          </w:p>
          <w:p w14:paraId="727C6B72" w14:textId="77777777" w:rsidR="00D510CE" w:rsidRPr="00AC1AA3" w:rsidRDefault="00D510CE" w:rsidP="00D510CE">
            <w:pPr>
              <w:pStyle w:val="IOStabletext2017"/>
              <w:rPr>
                <w:rFonts w:cs="Helvetica"/>
                <w:lang w:eastAsia="en-US"/>
              </w:rPr>
            </w:pPr>
            <w:r w:rsidRPr="00AC1AA3">
              <w:rPr>
                <w:rFonts w:cs="Helvetica"/>
                <w:lang w:eastAsia="en-US"/>
              </w:rPr>
              <w:t>Students prepare a campaign to change an issue</w:t>
            </w:r>
            <w:r w:rsidR="001C30A8" w:rsidRPr="00AC1AA3">
              <w:rPr>
                <w:rFonts w:cs="Helvetica"/>
                <w:lang w:eastAsia="en-US"/>
              </w:rPr>
              <w:t xml:space="preserve"> in sport. Campaign to include:</w:t>
            </w:r>
          </w:p>
          <w:p w14:paraId="2A32DF7D" w14:textId="77777777" w:rsidR="00D510CE" w:rsidRPr="00AC1AA3" w:rsidRDefault="001C30A8" w:rsidP="001C30A8">
            <w:pPr>
              <w:pStyle w:val="IOStablelist1bullet2017"/>
              <w:rPr>
                <w:rFonts w:cs="Helvetica"/>
                <w:lang w:eastAsia="en-US"/>
              </w:rPr>
            </w:pPr>
            <w:r w:rsidRPr="00AC1AA3">
              <w:rPr>
                <w:rFonts w:cs="Helvetica"/>
                <w:lang w:eastAsia="en-US"/>
              </w:rPr>
              <w:t xml:space="preserve"> a p</w:t>
            </w:r>
            <w:r w:rsidR="00D510CE" w:rsidRPr="00AC1AA3">
              <w:rPr>
                <w:rFonts w:cs="Helvetica"/>
                <w:lang w:eastAsia="en-US"/>
              </w:rPr>
              <w:t>oster with persuasive slogan</w:t>
            </w:r>
            <w:r w:rsidR="007D3130" w:rsidRPr="00AC1AA3">
              <w:rPr>
                <w:rFonts w:cs="Helvetica"/>
                <w:lang w:eastAsia="en-US"/>
              </w:rPr>
              <w:t xml:space="preserve"> – example (a play on the Nike tick with “Drugs! Don’t </w:t>
            </w:r>
            <w:r w:rsidR="007D3130" w:rsidRPr="00AC1AA3">
              <w:rPr>
                <w:rFonts w:cs="Helvetica"/>
                <w:lang w:eastAsia="en-US"/>
              </w:rPr>
              <w:lastRenderedPageBreak/>
              <w:t>do it X”)</w:t>
            </w:r>
          </w:p>
          <w:p w14:paraId="7CB4879D" w14:textId="79A3A39F" w:rsidR="00D510CE" w:rsidRPr="00AC1AA3" w:rsidRDefault="001C30A8" w:rsidP="001C30A8">
            <w:pPr>
              <w:pStyle w:val="IOStablelist1bullet2017"/>
              <w:rPr>
                <w:rFonts w:cs="Helvetica"/>
                <w:lang w:eastAsia="en-US"/>
              </w:rPr>
            </w:pPr>
            <w:r w:rsidRPr="00AC1AA3">
              <w:rPr>
                <w:rFonts w:cs="Helvetica"/>
                <w:lang w:eastAsia="en-US"/>
              </w:rPr>
              <w:t xml:space="preserve">a </w:t>
            </w:r>
            <w:r w:rsidR="00D510CE" w:rsidRPr="00AC1AA3">
              <w:rPr>
                <w:rFonts w:cs="Helvetica"/>
                <w:lang w:eastAsia="en-US"/>
              </w:rPr>
              <w:t>2-3 minute speech outlining reasons why this issue needs to change</w:t>
            </w:r>
          </w:p>
          <w:p w14:paraId="34C37DA2" w14:textId="15C8F58A" w:rsidR="00042143" w:rsidRPr="00AC1AA3" w:rsidRDefault="001C30A8" w:rsidP="001C30A8">
            <w:pPr>
              <w:pStyle w:val="IOStablelist1bullet2017"/>
              <w:rPr>
                <w:rFonts w:cs="Helvetica"/>
                <w:lang w:eastAsia="en-US"/>
              </w:rPr>
            </w:pPr>
            <w:r w:rsidRPr="00AC1AA3">
              <w:rPr>
                <w:rFonts w:cs="Helvetica"/>
                <w:lang w:eastAsia="en-US"/>
              </w:rPr>
              <w:t>a</w:t>
            </w:r>
            <w:r w:rsidR="00D510CE" w:rsidRPr="00AC1AA3">
              <w:rPr>
                <w:rFonts w:cs="Helvetica"/>
                <w:lang w:eastAsia="en-US"/>
              </w:rPr>
              <w:t>n idea about how to engage social media to promote change</w:t>
            </w:r>
            <w:r w:rsidR="007D3130" w:rsidRPr="00AC1AA3">
              <w:rPr>
                <w:rFonts w:cs="Helvetica"/>
                <w:lang w:eastAsia="en-US"/>
              </w:rPr>
              <w:t>, a hashtag slogan (Instagram/Twitter)</w:t>
            </w:r>
          </w:p>
        </w:tc>
        <w:tc>
          <w:tcPr>
            <w:tcW w:w="3396" w:type="dxa"/>
          </w:tcPr>
          <w:p w14:paraId="4AB78365" w14:textId="77777777" w:rsidR="004A5F2A" w:rsidRPr="00AC1AA3" w:rsidRDefault="004A5F2A" w:rsidP="004A5F2A">
            <w:pPr>
              <w:pStyle w:val="IOStabletext2017"/>
              <w:rPr>
                <w:rStyle w:val="IOSstrongemphasis2017"/>
                <w:rFonts w:cs="Helvetica"/>
              </w:rPr>
            </w:pPr>
            <w:r w:rsidRPr="00AC1AA3">
              <w:rPr>
                <w:rStyle w:val="IOSstrongemphasis2017"/>
                <w:rFonts w:cs="Helvetica"/>
              </w:rPr>
              <w:lastRenderedPageBreak/>
              <w:t>The Language of Sport</w:t>
            </w:r>
          </w:p>
          <w:p w14:paraId="7D38A7D5" w14:textId="77777777" w:rsidR="00A53099" w:rsidRPr="00AC1AA3" w:rsidRDefault="00A53099" w:rsidP="004A5F2A">
            <w:pPr>
              <w:pStyle w:val="IOStablelist1bullet2017"/>
              <w:rPr>
                <w:rFonts w:cs="Helvetica"/>
                <w:lang w:eastAsia="en-US"/>
              </w:rPr>
            </w:pPr>
            <w:r w:rsidRPr="00AC1AA3">
              <w:rPr>
                <w:rFonts w:cs="Helvetica"/>
                <w:lang w:eastAsia="en-US"/>
              </w:rPr>
              <w:t>Student responses to comprehension activities</w:t>
            </w:r>
          </w:p>
          <w:p w14:paraId="018B9709" w14:textId="77777777" w:rsidR="00A53099" w:rsidRPr="00AC1AA3" w:rsidRDefault="00A53099" w:rsidP="004A5F2A">
            <w:pPr>
              <w:pStyle w:val="IOStablelist1bullet2017"/>
              <w:rPr>
                <w:rFonts w:cs="Helvetica"/>
                <w:lang w:eastAsia="en-US"/>
              </w:rPr>
            </w:pPr>
            <w:r w:rsidRPr="00AC1AA3">
              <w:rPr>
                <w:rFonts w:cs="Helvetica"/>
                <w:lang w:eastAsia="en-US"/>
              </w:rPr>
              <w:t>Lesson observation</w:t>
            </w:r>
          </w:p>
          <w:p w14:paraId="632DE319" w14:textId="77777777" w:rsidR="00A53099" w:rsidRPr="00AC1AA3" w:rsidRDefault="00A53099" w:rsidP="004A5F2A">
            <w:pPr>
              <w:pStyle w:val="IOStablelist1bullet2017"/>
              <w:rPr>
                <w:rFonts w:cs="Helvetica"/>
                <w:lang w:eastAsia="en-US"/>
              </w:rPr>
            </w:pPr>
            <w:r w:rsidRPr="00AC1AA3">
              <w:rPr>
                <w:rFonts w:cs="Helvetica"/>
                <w:lang w:eastAsia="en-US"/>
              </w:rPr>
              <w:t>Answe</w:t>
            </w:r>
            <w:r w:rsidR="004A5F2A" w:rsidRPr="00AC1AA3">
              <w:rPr>
                <w:rFonts w:cs="Helvetica"/>
                <w:lang w:eastAsia="en-US"/>
              </w:rPr>
              <w:t>rs to listening task activities</w:t>
            </w:r>
          </w:p>
          <w:p w14:paraId="726E2413" w14:textId="77777777" w:rsidR="00A53099" w:rsidRPr="00AC1AA3" w:rsidRDefault="00A53099" w:rsidP="004A5F2A">
            <w:pPr>
              <w:pStyle w:val="IOStablelist1bullet2017"/>
              <w:rPr>
                <w:rFonts w:cs="Helvetica"/>
                <w:lang w:eastAsia="en-US"/>
              </w:rPr>
            </w:pPr>
            <w:r w:rsidRPr="00AC1AA3">
              <w:rPr>
                <w:rFonts w:cs="Helvetica"/>
                <w:lang w:eastAsia="en-US"/>
              </w:rPr>
              <w:t>Formative assessment</w:t>
            </w:r>
          </w:p>
          <w:p w14:paraId="066AEB16" w14:textId="77777777" w:rsidR="004A5F2A" w:rsidRPr="00AC1AA3" w:rsidRDefault="004A5F2A" w:rsidP="00A53099">
            <w:pPr>
              <w:pStyle w:val="IOStabletext2017"/>
              <w:rPr>
                <w:rStyle w:val="IOSstrongemphasis2017"/>
                <w:rFonts w:cs="Helvetica"/>
              </w:rPr>
            </w:pPr>
            <w:r w:rsidRPr="00AC1AA3">
              <w:rPr>
                <w:rStyle w:val="IOSstrongemphasis2017"/>
                <w:rFonts w:cs="Helvetica"/>
              </w:rPr>
              <w:t>Advertising in Sport</w:t>
            </w:r>
          </w:p>
          <w:p w14:paraId="4EC959F9" w14:textId="77777777" w:rsidR="00A53099" w:rsidRPr="00AC1AA3" w:rsidRDefault="00A53099" w:rsidP="004A5F2A">
            <w:pPr>
              <w:pStyle w:val="IOStablelist1bullet2017"/>
              <w:rPr>
                <w:rFonts w:cs="Helvetica"/>
                <w:lang w:eastAsia="en-US"/>
              </w:rPr>
            </w:pPr>
            <w:r w:rsidRPr="00AC1AA3">
              <w:rPr>
                <w:rFonts w:cs="Helvetica"/>
                <w:lang w:eastAsia="en-US"/>
              </w:rPr>
              <w:t>F</w:t>
            </w:r>
            <w:r w:rsidR="004A5F2A" w:rsidRPr="00AC1AA3">
              <w:rPr>
                <w:rFonts w:cs="Helvetica"/>
                <w:lang w:eastAsia="en-US"/>
              </w:rPr>
              <w:t>ull sentence responses in books</w:t>
            </w:r>
          </w:p>
          <w:p w14:paraId="1D8D7B07" w14:textId="77777777" w:rsidR="00A53099" w:rsidRPr="00AC1AA3" w:rsidRDefault="00A53099" w:rsidP="004A5F2A">
            <w:pPr>
              <w:pStyle w:val="IOStablelist1bullet2017"/>
              <w:rPr>
                <w:rFonts w:cs="Helvetica"/>
                <w:lang w:eastAsia="en-US"/>
              </w:rPr>
            </w:pPr>
            <w:r w:rsidRPr="00AC1AA3">
              <w:rPr>
                <w:rFonts w:cs="Helvetica"/>
                <w:lang w:eastAsia="en-US"/>
              </w:rPr>
              <w:t>Students responding to questions</w:t>
            </w:r>
            <w:r w:rsidR="004A5F2A" w:rsidRPr="00AC1AA3">
              <w:rPr>
                <w:rFonts w:cs="Helvetica"/>
                <w:lang w:eastAsia="en-US"/>
              </w:rPr>
              <w:t xml:space="preserve"> </w:t>
            </w:r>
            <w:r w:rsidRPr="00AC1AA3">
              <w:rPr>
                <w:rFonts w:cs="Helvetica"/>
                <w:lang w:eastAsia="en-US"/>
              </w:rPr>
              <w:t>– either</w:t>
            </w:r>
            <w:r w:rsidR="004A5F2A" w:rsidRPr="00AC1AA3">
              <w:rPr>
                <w:rFonts w:cs="Helvetica"/>
                <w:lang w:eastAsia="en-US"/>
              </w:rPr>
              <w:t xml:space="preserve"> verbally or in a written form</w:t>
            </w:r>
          </w:p>
          <w:p w14:paraId="57B57FA7" w14:textId="77777777" w:rsidR="00042143" w:rsidRPr="00AC1AA3" w:rsidRDefault="00A53099" w:rsidP="004A5F2A">
            <w:pPr>
              <w:pStyle w:val="IOStablelist1bullet2017"/>
              <w:rPr>
                <w:rFonts w:cs="Helvetica"/>
                <w:lang w:eastAsia="en-US"/>
              </w:rPr>
            </w:pPr>
            <w:r w:rsidRPr="00AC1AA3">
              <w:rPr>
                <w:rFonts w:cs="Helvetica"/>
                <w:lang w:eastAsia="en-US"/>
              </w:rPr>
              <w:t>Formative assessment – persuasive task</w:t>
            </w:r>
          </w:p>
        </w:tc>
      </w:tr>
      <w:tr w:rsidR="00042143" w:rsidRPr="00AC1AA3" w14:paraId="2B5C695A" w14:textId="77777777" w:rsidTr="00A85B3E">
        <w:tc>
          <w:tcPr>
            <w:tcW w:w="3680" w:type="dxa"/>
          </w:tcPr>
          <w:p w14:paraId="350A3C87" w14:textId="77777777" w:rsidR="00A53099" w:rsidRPr="00AC1AA3" w:rsidRDefault="00A53099" w:rsidP="00A53099">
            <w:pPr>
              <w:pStyle w:val="IOStabletext2017"/>
              <w:rPr>
                <w:rStyle w:val="IOSstrongemphasis2017"/>
                <w:rFonts w:cs="Helvetica"/>
              </w:rPr>
            </w:pPr>
            <w:r w:rsidRPr="00AC1AA3">
              <w:rPr>
                <w:rStyle w:val="IOSstrongemphasis2017"/>
                <w:rFonts w:cs="Helvetica"/>
              </w:rPr>
              <w:lastRenderedPageBreak/>
              <w:t>Year 11</w:t>
            </w:r>
          </w:p>
          <w:p w14:paraId="64C0DBB6" w14:textId="77777777" w:rsidR="003E34F5" w:rsidRPr="00AC1AA3" w:rsidRDefault="00A53099" w:rsidP="004276D6">
            <w:pPr>
              <w:pStyle w:val="IOStabletext2017"/>
              <w:rPr>
                <w:rFonts w:cs="Helvetica"/>
                <w:lang w:eastAsia="en-US"/>
              </w:rPr>
            </w:pPr>
            <w:r w:rsidRPr="00AC1AA3">
              <w:rPr>
                <w:rStyle w:val="IOSstrongemphasis2017"/>
                <w:rFonts w:cs="Helvetica"/>
                <w:lang w:eastAsia="en-US"/>
              </w:rPr>
              <w:t>ES11-1</w:t>
            </w:r>
            <w:r w:rsidRPr="00AC1AA3">
              <w:rPr>
                <w:rFonts w:cs="Helvetica"/>
                <w:lang w:eastAsia="en-US"/>
              </w:rPr>
              <w:t xml:space="preserve"> </w:t>
            </w:r>
          </w:p>
          <w:p w14:paraId="55B9B8B2" w14:textId="77777777" w:rsidR="004276D6" w:rsidRPr="00AC1AA3" w:rsidRDefault="004276D6" w:rsidP="004276D6">
            <w:pPr>
              <w:pStyle w:val="IOStabletext2017"/>
              <w:rPr>
                <w:rFonts w:cs="Helvetica"/>
                <w:lang w:eastAsia="en-US"/>
              </w:rPr>
            </w:pPr>
            <w:r w:rsidRPr="00AC1AA3">
              <w:rPr>
                <w:rFonts w:cs="Helvetica"/>
                <w:lang w:eastAsia="en-US"/>
              </w:rPr>
              <w:t xml:space="preserve">recognise the ways that social, community and workplace texts are constructed for particular purposes, audiences and contexts </w:t>
            </w:r>
          </w:p>
          <w:p w14:paraId="50EF6DDD" w14:textId="77777777" w:rsidR="004276D6" w:rsidRPr="00AC1AA3" w:rsidRDefault="004276D6" w:rsidP="004276D6">
            <w:pPr>
              <w:pStyle w:val="IOStabletext2017"/>
              <w:rPr>
                <w:rFonts w:cs="Helvetica"/>
                <w:lang w:eastAsia="en-US"/>
              </w:rPr>
            </w:pPr>
            <w:r w:rsidRPr="00AC1AA3">
              <w:rPr>
                <w:rFonts w:cs="Helvetica"/>
                <w:lang w:eastAsia="en-US"/>
              </w:rPr>
              <w:t xml:space="preserve">identify and describe elements of literary texts, for example characterisation, narrative, tone, description and setting </w:t>
            </w:r>
          </w:p>
          <w:p w14:paraId="0C569207" w14:textId="77777777" w:rsidR="004276D6" w:rsidRPr="00AC1AA3" w:rsidRDefault="004276D6" w:rsidP="004276D6">
            <w:pPr>
              <w:pStyle w:val="IOStabletext2017"/>
              <w:rPr>
                <w:rFonts w:cs="Helvetica"/>
                <w:lang w:eastAsia="en-US"/>
              </w:rPr>
            </w:pPr>
          </w:p>
          <w:p w14:paraId="702CC8BE" w14:textId="77777777" w:rsidR="00A53099" w:rsidRPr="00AC1AA3" w:rsidRDefault="00A53099" w:rsidP="004276D6">
            <w:pPr>
              <w:pStyle w:val="IOStabletext2017"/>
              <w:rPr>
                <w:rStyle w:val="IOSstrongemphasis2017"/>
                <w:rFonts w:cs="Helvetica"/>
                <w:lang w:eastAsia="en-US"/>
              </w:rPr>
            </w:pPr>
            <w:r w:rsidRPr="00AC1AA3">
              <w:rPr>
                <w:rStyle w:val="IOSstrongemphasis2017"/>
                <w:rFonts w:cs="Helvetica"/>
              </w:rPr>
              <w:t>Year 12</w:t>
            </w:r>
          </w:p>
          <w:p w14:paraId="011E15B1" w14:textId="77777777" w:rsidR="003E34F5" w:rsidRPr="00AC1AA3" w:rsidRDefault="00A53099" w:rsidP="00F23C41">
            <w:pPr>
              <w:pStyle w:val="IOStabletext2017"/>
              <w:rPr>
                <w:rFonts w:cs="Helvetica"/>
                <w:lang w:eastAsia="en-US"/>
              </w:rPr>
            </w:pPr>
            <w:r w:rsidRPr="00AC1AA3">
              <w:rPr>
                <w:rStyle w:val="IOSstrongemphasis2017"/>
                <w:rFonts w:cs="Helvetica"/>
                <w:lang w:eastAsia="en-US"/>
              </w:rPr>
              <w:t>ES12-1</w:t>
            </w:r>
            <w:r w:rsidRPr="00AC1AA3">
              <w:rPr>
                <w:rFonts w:cs="Helvetica"/>
                <w:lang w:eastAsia="en-US"/>
              </w:rPr>
              <w:t xml:space="preserve"> </w:t>
            </w:r>
          </w:p>
          <w:p w14:paraId="7A32D3BB" w14:textId="77777777" w:rsidR="00F23C41" w:rsidRPr="00AC1AA3" w:rsidRDefault="00F23C41" w:rsidP="00F23C41">
            <w:pPr>
              <w:pStyle w:val="IOStabletext2017"/>
              <w:rPr>
                <w:rFonts w:cs="Helvetica"/>
                <w:lang w:eastAsia="en-US"/>
              </w:rPr>
            </w:pPr>
            <w:r w:rsidRPr="00AC1AA3">
              <w:rPr>
                <w:rFonts w:cs="Helvetica"/>
                <w:lang w:eastAsia="en-US"/>
              </w:rPr>
              <w:t>explain how social, community and workplace texts are constructed for particular pur</w:t>
            </w:r>
            <w:r w:rsidR="00AC1AA3" w:rsidRPr="00AC1AA3">
              <w:rPr>
                <w:rFonts w:cs="Helvetica"/>
                <w:lang w:eastAsia="en-US"/>
              </w:rPr>
              <w:t>poses, audiences and contexts</w:t>
            </w:r>
          </w:p>
          <w:p w14:paraId="0AF1A220" w14:textId="77777777" w:rsidR="00F23C41" w:rsidRPr="00AC1AA3" w:rsidRDefault="00F23C41" w:rsidP="00F23C41">
            <w:pPr>
              <w:pStyle w:val="IOStabletext2017"/>
              <w:rPr>
                <w:rFonts w:cs="Helvetica"/>
                <w:lang w:eastAsia="en-US"/>
              </w:rPr>
            </w:pPr>
            <w:r w:rsidRPr="00AC1AA3">
              <w:rPr>
                <w:rFonts w:cs="Helvetica"/>
                <w:lang w:eastAsia="en-US"/>
              </w:rPr>
              <w:t>explain and discuss the effectiveness of elements of literary texts, for example characterisation, narrative, tone, description and setting</w:t>
            </w:r>
          </w:p>
          <w:p w14:paraId="72E567EF" w14:textId="77777777" w:rsidR="00042143" w:rsidRPr="00AC1AA3" w:rsidRDefault="00F23C41" w:rsidP="00F23C41">
            <w:pPr>
              <w:pStyle w:val="IOStabletext2017"/>
              <w:rPr>
                <w:rFonts w:cs="Helvetica"/>
                <w:lang w:eastAsia="en-US"/>
              </w:rPr>
            </w:pPr>
            <w:r w:rsidRPr="00AC1AA3">
              <w:rPr>
                <w:rFonts w:cs="Helvetica"/>
                <w:lang w:eastAsia="en-US"/>
              </w:rPr>
              <w:t>apply and articulate criteria used to evaluate a text or its ideas</w:t>
            </w:r>
          </w:p>
        </w:tc>
        <w:tc>
          <w:tcPr>
            <w:tcW w:w="8214" w:type="dxa"/>
          </w:tcPr>
          <w:p w14:paraId="65D13282" w14:textId="77777777" w:rsidR="00A53099" w:rsidRPr="00AC1AA3" w:rsidRDefault="00A53099" w:rsidP="00A53099">
            <w:pPr>
              <w:pStyle w:val="IOStabletext2017"/>
              <w:rPr>
                <w:rStyle w:val="IOSstrongemphasis2017"/>
                <w:rFonts w:cs="Helvetica"/>
                <w:lang w:eastAsia="en-US"/>
              </w:rPr>
            </w:pPr>
            <w:r w:rsidRPr="00AC1AA3">
              <w:rPr>
                <w:rStyle w:val="IOSstrongemphasis2017"/>
                <w:rFonts w:cs="Helvetica"/>
                <w:lang w:eastAsia="en-US"/>
              </w:rPr>
              <w:t>Sport in Australia</w:t>
            </w:r>
          </w:p>
          <w:p w14:paraId="258B9AA4" w14:textId="77777777" w:rsidR="00A53099" w:rsidRPr="00AC1AA3" w:rsidRDefault="00A53099" w:rsidP="00A53099">
            <w:pPr>
              <w:pStyle w:val="IOStabletext2017"/>
              <w:rPr>
                <w:rFonts w:cs="Helvetica"/>
                <w:lang w:eastAsia="en-US"/>
              </w:rPr>
            </w:pPr>
            <w:r w:rsidRPr="00AC1AA3">
              <w:rPr>
                <w:rFonts w:cs="Helvetica"/>
                <w:lang w:eastAsia="en-US"/>
              </w:rPr>
              <w:t>Explore the culture of sport in Australia</w:t>
            </w:r>
            <w:r w:rsidR="00713AC0" w:rsidRPr="00AC1AA3">
              <w:rPr>
                <w:rFonts w:cs="Helvetica"/>
                <w:lang w:eastAsia="en-US"/>
              </w:rPr>
              <w:t>.</w:t>
            </w:r>
          </w:p>
          <w:p w14:paraId="77B85141" w14:textId="77777777" w:rsidR="00A53099" w:rsidRPr="00AC1AA3" w:rsidRDefault="00A53099" w:rsidP="00A53099">
            <w:pPr>
              <w:pStyle w:val="IOStabletext2017"/>
              <w:rPr>
                <w:rFonts w:cs="Helvetica"/>
                <w:lang w:eastAsia="en-US"/>
              </w:rPr>
            </w:pPr>
            <w:r w:rsidRPr="00AC1AA3">
              <w:rPr>
                <w:rFonts w:cs="Helvetica"/>
                <w:lang w:eastAsia="en-US"/>
              </w:rPr>
              <w:t>Is there a different culture for team sport and individual sports?</w:t>
            </w:r>
          </w:p>
          <w:p w14:paraId="751215FC" w14:textId="77777777" w:rsidR="00A53099" w:rsidRPr="00AC1AA3" w:rsidRDefault="00A53099" w:rsidP="00A53099">
            <w:pPr>
              <w:pStyle w:val="IOStabletext2017"/>
              <w:rPr>
                <w:rFonts w:cs="Helvetica"/>
                <w:lang w:eastAsia="en-US"/>
              </w:rPr>
            </w:pPr>
            <w:r w:rsidRPr="00AC1AA3">
              <w:rPr>
                <w:rFonts w:cs="Helvetica"/>
                <w:lang w:eastAsia="en-US"/>
              </w:rPr>
              <w:t>Discuss the ideas of stereotype, mateship and loyalty.</w:t>
            </w:r>
          </w:p>
          <w:p w14:paraId="51E249A0" w14:textId="77777777" w:rsidR="00A53099" w:rsidRPr="00AC1AA3" w:rsidRDefault="00A53099" w:rsidP="00A53099">
            <w:pPr>
              <w:pStyle w:val="IOStabletext2017"/>
              <w:rPr>
                <w:rStyle w:val="IOSstrongemphasis2017"/>
                <w:rFonts w:cs="Helvetica"/>
                <w:lang w:eastAsia="en-US"/>
              </w:rPr>
            </w:pPr>
            <w:r w:rsidRPr="00AC1AA3">
              <w:rPr>
                <w:rStyle w:val="IOSstrongemphasis2017"/>
                <w:rFonts w:cs="Helvetica"/>
                <w:lang w:eastAsia="en-US"/>
              </w:rPr>
              <w:t>Formative assessment</w:t>
            </w:r>
          </w:p>
          <w:p w14:paraId="712F5A4F" w14:textId="77777777" w:rsidR="00A53099" w:rsidRPr="00AC1AA3" w:rsidRDefault="00713AC0" w:rsidP="00A53099">
            <w:pPr>
              <w:pStyle w:val="IOStabletext2017"/>
              <w:rPr>
                <w:rFonts w:cs="Helvetica"/>
                <w:lang w:eastAsia="en-US"/>
              </w:rPr>
            </w:pPr>
            <w:r w:rsidRPr="00AC1AA3">
              <w:rPr>
                <w:rFonts w:cs="Helvetica"/>
                <w:lang w:eastAsia="en-US"/>
              </w:rPr>
              <w:t>Read e</w:t>
            </w:r>
            <w:r w:rsidR="00A53099" w:rsidRPr="00AC1AA3">
              <w:rPr>
                <w:rFonts w:cs="Helvetica"/>
                <w:lang w:eastAsia="en-US"/>
              </w:rPr>
              <w:t>xtract from 'The Story of Tom Brennan' (p</w:t>
            </w:r>
            <w:r w:rsidRPr="00AC1AA3">
              <w:rPr>
                <w:rFonts w:cs="Helvetica"/>
                <w:lang w:eastAsia="en-US"/>
              </w:rPr>
              <w:t>.164), and take</w:t>
            </w:r>
            <w:r w:rsidR="00A53099" w:rsidRPr="00AC1AA3">
              <w:rPr>
                <w:rFonts w:cs="Helvetica"/>
                <w:lang w:eastAsia="en-US"/>
              </w:rPr>
              <w:t xml:space="preserve"> note of Tom Brennan's success as the 'Player with the Most Potential'</w:t>
            </w:r>
            <w:r w:rsidRPr="00AC1AA3">
              <w:rPr>
                <w:rFonts w:cs="Helvetica"/>
                <w:lang w:eastAsia="en-US"/>
              </w:rPr>
              <w:t>.</w:t>
            </w:r>
            <w:r w:rsidR="00A53099" w:rsidRPr="00AC1AA3">
              <w:rPr>
                <w:rFonts w:cs="Helvetica"/>
                <w:lang w:eastAsia="en-US"/>
              </w:rPr>
              <w:t xml:space="preserve"> Students write a personal account of a sporting experience</w:t>
            </w:r>
            <w:r w:rsidRPr="00AC1AA3">
              <w:rPr>
                <w:rFonts w:cs="Helvetica"/>
                <w:lang w:eastAsia="en-US"/>
              </w:rPr>
              <w:t>, ta</w:t>
            </w:r>
            <w:r w:rsidR="00A53099" w:rsidRPr="00AC1AA3">
              <w:rPr>
                <w:rFonts w:cs="Helvetica"/>
                <w:lang w:eastAsia="en-US"/>
              </w:rPr>
              <w:t>lk</w:t>
            </w:r>
            <w:r w:rsidRPr="00AC1AA3">
              <w:rPr>
                <w:rFonts w:cs="Helvetica"/>
                <w:lang w:eastAsia="en-US"/>
              </w:rPr>
              <w:t>ing</w:t>
            </w:r>
            <w:r w:rsidR="00A53099" w:rsidRPr="00AC1AA3">
              <w:rPr>
                <w:rFonts w:cs="Helvetica"/>
                <w:lang w:eastAsia="en-US"/>
              </w:rPr>
              <w:t xml:space="preserve"> about </w:t>
            </w:r>
            <w:r w:rsidRPr="00AC1AA3">
              <w:rPr>
                <w:rFonts w:cs="Helvetica"/>
                <w:lang w:eastAsia="en-US"/>
              </w:rPr>
              <w:t>thei</w:t>
            </w:r>
            <w:r w:rsidR="00A53099" w:rsidRPr="00AC1AA3">
              <w:rPr>
                <w:rFonts w:cs="Helvetica"/>
                <w:lang w:eastAsia="en-US"/>
              </w:rPr>
              <w:t xml:space="preserve">r fitness, motivation, success, failure, </w:t>
            </w:r>
            <w:r w:rsidRPr="00AC1AA3">
              <w:rPr>
                <w:rFonts w:cs="Helvetica"/>
                <w:lang w:eastAsia="en-US"/>
              </w:rPr>
              <w:t>and enjoyment.</w:t>
            </w:r>
          </w:p>
          <w:p w14:paraId="40A88B13" w14:textId="77777777" w:rsidR="00A53099" w:rsidRPr="00AC1AA3" w:rsidRDefault="00753706" w:rsidP="00A53099">
            <w:pPr>
              <w:pStyle w:val="IOStabletext2017"/>
              <w:rPr>
                <w:rFonts w:cs="Helvetica"/>
                <w:lang w:eastAsia="en-US"/>
              </w:rPr>
            </w:pPr>
            <w:r w:rsidRPr="00AC1AA3">
              <w:rPr>
                <w:rFonts w:cs="Helvetica"/>
                <w:lang w:eastAsia="en-US"/>
              </w:rPr>
              <w:t xml:space="preserve">Resource 3 </w:t>
            </w:r>
            <w:hyperlink r:id="rId22" w:history="1">
              <w:r w:rsidR="00713AC0" w:rsidRPr="00AC1AA3">
                <w:rPr>
                  <w:rStyle w:val="Hyperlink"/>
                  <w:rFonts w:cs="Helvetica"/>
                  <w:lang w:eastAsia="en-US"/>
                </w:rPr>
                <w:t>A nation of barrackers at the expense of all else</w:t>
              </w:r>
            </w:hyperlink>
          </w:p>
          <w:p w14:paraId="1CEC33D8" w14:textId="792D86BD" w:rsidR="00480815" w:rsidRPr="00AC1AA3" w:rsidRDefault="00480815" w:rsidP="00A53099">
            <w:pPr>
              <w:pStyle w:val="IOStabletext2017"/>
              <w:rPr>
                <w:rStyle w:val="IOSstrongemphasis2017"/>
                <w:rFonts w:cs="Helvetica"/>
                <w:b w:val="0"/>
              </w:rPr>
            </w:pPr>
            <w:r w:rsidRPr="00AC1AA3">
              <w:rPr>
                <w:rStyle w:val="IOSstrongemphasis2017"/>
                <w:rFonts w:cs="Helvetica"/>
                <w:b w:val="0"/>
              </w:rPr>
              <w:t>Article is</w:t>
            </w:r>
            <w:r w:rsidR="00E51966">
              <w:rPr>
                <w:rStyle w:val="IOSstrongemphasis2017"/>
                <w:rFonts w:cs="Helvetica"/>
                <w:b w:val="0"/>
              </w:rPr>
              <w:t xml:space="preserve"> also</w:t>
            </w:r>
            <w:r w:rsidRPr="00AC1AA3">
              <w:rPr>
                <w:rStyle w:val="IOSstrongemphasis2017"/>
                <w:rFonts w:cs="Helvetica"/>
                <w:b w:val="0"/>
              </w:rPr>
              <w:t xml:space="preserve"> a soft copy resource. </w:t>
            </w:r>
          </w:p>
          <w:p w14:paraId="2C8D9413" w14:textId="77777777" w:rsidR="00A53099" w:rsidRPr="00AC1AA3" w:rsidRDefault="00713AC0" w:rsidP="00A53099">
            <w:pPr>
              <w:pStyle w:val="IOStabletext2017"/>
              <w:rPr>
                <w:rStyle w:val="IOSstrongemphasis2017"/>
                <w:rFonts w:cs="Helvetica"/>
                <w:lang w:eastAsia="en-US"/>
              </w:rPr>
            </w:pPr>
            <w:r w:rsidRPr="00AC1AA3">
              <w:rPr>
                <w:rStyle w:val="IOSstrongemphasis2017"/>
                <w:rFonts w:cs="Helvetica"/>
              </w:rPr>
              <w:t>Legends in Sport</w:t>
            </w:r>
          </w:p>
          <w:p w14:paraId="4E7675FE" w14:textId="77777777" w:rsidR="00A53099" w:rsidRPr="00AC1AA3" w:rsidRDefault="00A53099" w:rsidP="00A53099">
            <w:pPr>
              <w:pStyle w:val="IOStabletext2017"/>
              <w:rPr>
                <w:rFonts w:cs="Helvetica"/>
                <w:lang w:eastAsia="en-US"/>
              </w:rPr>
            </w:pPr>
            <w:r w:rsidRPr="00AC1AA3">
              <w:rPr>
                <w:rFonts w:cs="Helvetica"/>
                <w:lang w:eastAsia="en-US"/>
              </w:rPr>
              <w:t>Class d</w:t>
            </w:r>
            <w:r w:rsidR="00713AC0" w:rsidRPr="00AC1AA3">
              <w:rPr>
                <w:rFonts w:cs="Helvetica"/>
                <w:lang w:eastAsia="en-US"/>
              </w:rPr>
              <w:t>iscussion on Legends of Sport.</w:t>
            </w:r>
          </w:p>
          <w:p w14:paraId="319969FD" w14:textId="77777777" w:rsidR="00A53099" w:rsidRPr="00AC1AA3" w:rsidRDefault="00A53099" w:rsidP="00A53099">
            <w:pPr>
              <w:pStyle w:val="IOStabletext2017"/>
              <w:rPr>
                <w:rFonts w:cs="Helvetica"/>
                <w:lang w:eastAsia="en-US"/>
              </w:rPr>
            </w:pPr>
            <w:r w:rsidRPr="00AC1AA3">
              <w:rPr>
                <w:rFonts w:cs="Helvetica"/>
                <w:lang w:eastAsia="en-US"/>
              </w:rPr>
              <w:t>Brainstorm a list and discuss why they are legends</w:t>
            </w:r>
            <w:r w:rsidR="00713AC0" w:rsidRPr="00AC1AA3">
              <w:rPr>
                <w:rFonts w:cs="Helvetica"/>
                <w:lang w:eastAsia="en-US"/>
              </w:rPr>
              <w:t xml:space="preserve">. </w:t>
            </w:r>
            <w:r w:rsidRPr="00AC1AA3">
              <w:rPr>
                <w:rFonts w:cs="Helvetica"/>
                <w:lang w:eastAsia="en-US"/>
              </w:rPr>
              <w:t>How do you become a ‘legend’ of sport?</w:t>
            </w:r>
            <w:r w:rsidR="00713AC0" w:rsidRPr="00AC1AA3">
              <w:rPr>
                <w:rFonts w:cs="Helvetica"/>
                <w:lang w:eastAsia="en-US"/>
              </w:rPr>
              <w:t xml:space="preserve"> </w:t>
            </w:r>
            <w:r w:rsidRPr="00AC1AA3">
              <w:rPr>
                <w:rFonts w:cs="Helvetica"/>
                <w:lang w:eastAsia="en-US"/>
              </w:rPr>
              <w:t>Why do people need legends?</w:t>
            </w:r>
          </w:p>
          <w:p w14:paraId="6583EB25" w14:textId="77777777" w:rsidR="00A53099" w:rsidRPr="00AC1AA3" w:rsidRDefault="00A53099" w:rsidP="00A53099">
            <w:pPr>
              <w:pStyle w:val="IOStabletext2017"/>
              <w:rPr>
                <w:rFonts w:cs="Helvetica"/>
                <w:lang w:eastAsia="en-US"/>
              </w:rPr>
            </w:pPr>
            <w:r w:rsidRPr="00AC1AA3">
              <w:rPr>
                <w:rFonts w:cs="Helvetica"/>
                <w:lang w:eastAsia="en-US"/>
              </w:rPr>
              <w:t>How</w:t>
            </w:r>
            <w:r w:rsidR="00713AC0" w:rsidRPr="00AC1AA3">
              <w:rPr>
                <w:rFonts w:cs="Helvetica"/>
                <w:lang w:eastAsia="en-US"/>
              </w:rPr>
              <w:t xml:space="preserve"> does</w:t>
            </w:r>
            <w:r w:rsidRPr="00AC1AA3">
              <w:rPr>
                <w:rFonts w:cs="Helvetica"/>
                <w:lang w:eastAsia="en-US"/>
              </w:rPr>
              <w:t xml:space="preserve"> language perpetuate the myths of legends? Identify the language used in association with ‘legends’</w:t>
            </w:r>
            <w:r w:rsidR="00713AC0" w:rsidRPr="00AC1AA3">
              <w:rPr>
                <w:rFonts w:cs="Helvetica"/>
                <w:lang w:eastAsia="en-US"/>
              </w:rPr>
              <w:t>. S</w:t>
            </w:r>
            <w:r w:rsidRPr="00AC1AA3">
              <w:rPr>
                <w:rFonts w:cs="Helvetica"/>
                <w:lang w:eastAsia="en-US"/>
              </w:rPr>
              <w:t xml:space="preserve">tudents </w:t>
            </w:r>
            <w:r w:rsidR="00713AC0" w:rsidRPr="00AC1AA3">
              <w:rPr>
                <w:rFonts w:cs="Helvetica"/>
                <w:lang w:eastAsia="en-US"/>
              </w:rPr>
              <w:t xml:space="preserve">to </w:t>
            </w:r>
            <w:r w:rsidRPr="00AC1AA3">
              <w:rPr>
                <w:rFonts w:cs="Helvetica"/>
                <w:lang w:eastAsia="en-US"/>
              </w:rPr>
              <w:t>find their own examples (</w:t>
            </w:r>
            <w:r w:rsidR="00713AC0" w:rsidRPr="00AC1AA3">
              <w:rPr>
                <w:rFonts w:cs="Helvetica"/>
                <w:lang w:eastAsia="en-US"/>
              </w:rPr>
              <w:t>which could include</w:t>
            </w:r>
            <w:r w:rsidRPr="00AC1AA3">
              <w:rPr>
                <w:rFonts w:cs="Helvetica"/>
                <w:lang w:eastAsia="en-US"/>
              </w:rPr>
              <w:t xml:space="preserve"> Herb Elliot, Betty Cuthbert, Cathy Freeman, Mark Richards, Donald Bradman, </w:t>
            </w:r>
            <w:proofErr w:type="spellStart"/>
            <w:r w:rsidRPr="00AC1AA3">
              <w:rPr>
                <w:rFonts w:cs="Helvetica"/>
                <w:lang w:eastAsia="en-US"/>
              </w:rPr>
              <w:t>Merv</w:t>
            </w:r>
            <w:proofErr w:type="spellEnd"/>
            <w:r w:rsidRPr="00AC1AA3">
              <w:rPr>
                <w:rFonts w:cs="Helvetica"/>
                <w:lang w:eastAsia="en-US"/>
              </w:rPr>
              <w:t xml:space="preserve"> Hughes, Shane Warne, Craig Lowndes, Dawn Fraser, Yvonne Goolagong, </w:t>
            </w:r>
            <w:r w:rsidR="00713AC0" w:rsidRPr="00AC1AA3">
              <w:rPr>
                <w:rFonts w:cs="Helvetica"/>
                <w:lang w:eastAsia="en-US"/>
              </w:rPr>
              <w:t xml:space="preserve">and </w:t>
            </w:r>
            <w:r w:rsidRPr="00AC1AA3">
              <w:rPr>
                <w:rFonts w:cs="Helvetica"/>
                <w:lang w:eastAsia="en-US"/>
              </w:rPr>
              <w:t>Liz Ellis</w:t>
            </w:r>
            <w:r w:rsidR="00713AC0" w:rsidRPr="00AC1AA3">
              <w:rPr>
                <w:rFonts w:cs="Helvetica"/>
                <w:lang w:eastAsia="en-US"/>
              </w:rPr>
              <w:t>).</w:t>
            </w:r>
          </w:p>
          <w:p w14:paraId="10E0DB49" w14:textId="77777777" w:rsidR="00A53099" w:rsidRPr="00AC1AA3" w:rsidRDefault="00A53099" w:rsidP="00A53099">
            <w:pPr>
              <w:pStyle w:val="IOStabletext2017"/>
              <w:rPr>
                <w:rFonts w:cs="Helvetica"/>
                <w:lang w:eastAsia="en-US"/>
              </w:rPr>
            </w:pPr>
            <w:r w:rsidRPr="00AC1AA3">
              <w:rPr>
                <w:rFonts w:cs="Helvetica"/>
                <w:lang w:eastAsia="en-US"/>
              </w:rPr>
              <w:t>Have students find an article of a ‘legend</w:t>
            </w:r>
            <w:r w:rsidR="00713AC0" w:rsidRPr="00AC1AA3">
              <w:rPr>
                <w:rFonts w:cs="Helvetica"/>
                <w:lang w:eastAsia="en-US"/>
              </w:rPr>
              <w:t>’</w:t>
            </w:r>
            <w:r w:rsidR="00753706" w:rsidRPr="00AC1AA3">
              <w:rPr>
                <w:rFonts w:cs="Helvetica"/>
                <w:lang w:eastAsia="en-US"/>
              </w:rPr>
              <w:t xml:space="preserve"> who has retired.</w:t>
            </w:r>
            <w:r w:rsidRPr="00AC1AA3">
              <w:rPr>
                <w:rFonts w:cs="Helvetica"/>
                <w:lang w:eastAsia="en-US"/>
              </w:rPr>
              <w:t xml:space="preserve"> </w:t>
            </w:r>
            <w:r w:rsidR="00753706" w:rsidRPr="00AC1AA3">
              <w:rPr>
                <w:rFonts w:cs="Helvetica"/>
                <w:lang w:eastAsia="en-US"/>
              </w:rPr>
              <w:t>I</w:t>
            </w:r>
            <w:r w:rsidRPr="00AC1AA3">
              <w:rPr>
                <w:rFonts w:cs="Helvetica"/>
                <w:lang w:eastAsia="en-US"/>
              </w:rPr>
              <w:t>dentify and describe the kind of language elements used about them</w:t>
            </w:r>
            <w:r w:rsidR="00713AC0" w:rsidRPr="00AC1AA3">
              <w:rPr>
                <w:rFonts w:cs="Helvetica"/>
                <w:lang w:eastAsia="en-US"/>
              </w:rPr>
              <w:t xml:space="preserve"> - h</w:t>
            </w:r>
            <w:r w:rsidRPr="00AC1AA3">
              <w:rPr>
                <w:rFonts w:cs="Helvetica"/>
                <w:lang w:eastAsia="en-US"/>
              </w:rPr>
              <w:t>ighlight and annotate the article</w:t>
            </w:r>
            <w:r w:rsidR="00713AC0" w:rsidRPr="00AC1AA3">
              <w:rPr>
                <w:rFonts w:cs="Helvetica"/>
                <w:lang w:eastAsia="en-US"/>
              </w:rPr>
              <w:t>. Students</w:t>
            </w:r>
            <w:r w:rsidRPr="00AC1AA3">
              <w:rPr>
                <w:rFonts w:cs="Helvetica"/>
                <w:lang w:eastAsia="en-US"/>
              </w:rPr>
              <w:t xml:space="preserve"> to compose and reflect on how the article made them feel.</w:t>
            </w:r>
          </w:p>
          <w:p w14:paraId="1D494821" w14:textId="77777777" w:rsidR="003E34F5" w:rsidRPr="00AC1AA3" w:rsidRDefault="000812F9" w:rsidP="000A5F26">
            <w:pPr>
              <w:pStyle w:val="IOStabletext2017"/>
              <w:rPr>
                <w:rFonts w:cs="Helvetica"/>
                <w:lang w:eastAsia="en-US"/>
              </w:rPr>
            </w:pPr>
            <w:r w:rsidRPr="00AC1AA3">
              <w:rPr>
                <w:rFonts w:cs="Helvetica"/>
                <w:b/>
                <w:lang w:eastAsia="en-US"/>
              </w:rPr>
              <w:t>Extension questions</w:t>
            </w:r>
            <w:r w:rsidR="003E34F5" w:rsidRPr="00AC1AA3">
              <w:rPr>
                <w:rFonts w:cs="Helvetica"/>
                <w:b/>
                <w:lang w:eastAsia="en-US"/>
              </w:rPr>
              <w:t>/activity</w:t>
            </w:r>
            <w:r w:rsidRPr="00AC1AA3">
              <w:rPr>
                <w:rFonts w:cs="Helvetica"/>
                <w:lang w:eastAsia="en-US"/>
              </w:rPr>
              <w:t xml:space="preserve"> – What happens when a “living legend” falls from grace? What are the reasons? Students to research the variety of fallen sporting heroes and the </w:t>
            </w:r>
            <w:r w:rsidR="000A5F26" w:rsidRPr="00AC1AA3">
              <w:rPr>
                <w:rFonts w:cs="Helvetica"/>
                <w:lang w:eastAsia="en-US"/>
              </w:rPr>
              <w:t xml:space="preserve">various issues that challenge sporting “legend”.  </w:t>
            </w:r>
          </w:p>
          <w:p w14:paraId="1F60CDD7" w14:textId="77777777" w:rsidR="003E34F5" w:rsidRPr="00AC1AA3" w:rsidRDefault="003E34F5" w:rsidP="000A5F26">
            <w:pPr>
              <w:pStyle w:val="IOStabletext2017"/>
              <w:rPr>
                <w:rFonts w:cs="Helvetica"/>
                <w:lang w:eastAsia="en-US"/>
              </w:rPr>
            </w:pPr>
            <w:r w:rsidRPr="00AC1AA3">
              <w:rPr>
                <w:rFonts w:cs="Helvetica"/>
                <w:lang w:eastAsia="en-US"/>
              </w:rPr>
              <w:t>Examples to discuss provided, Steve Smith (cricketing hero 2017 – fallen hero 2018)</w:t>
            </w:r>
          </w:p>
          <w:p w14:paraId="5FC57F41" w14:textId="77777777" w:rsidR="003E34F5" w:rsidRPr="00AC1AA3" w:rsidRDefault="00A72A79" w:rsidP="000A5F26">
            <w:pPr>
              <w:pStyle w:val="IOStabletext2017"/>
              <w:rPr>
                <w:rFonts w:cs="Helvetica"/>
                <w:lang w:eastAsia="en-US"/>
              </w:rPr>
            </w:pPr>
            <w:hyperlink r:id="rId23" w:history="1">
              <w:r w:rsidR="003E34F5" w:rsidRPr="00AC1AA3">
                <w:rPr>
                  <w:rStyle w:val="Hyperlink"/>
                  <w:rFonts w:cs="Helvetica"/>
                  <w:lang w:eastAsia="en-US"/>
                </w:rPr>
                <w:t>Smith could be the best ever says Ponting</w:t>
              </w:r>
            </w:hyperlink>
            <w:r w:rsidR="003E34F5" w:rsidRPr="00AC1AA3">
              <w:rPr>
                <w:rFonts w:cs="Helvetica"/>
                <w:lang w:eastAsia="en-US"/>
              </w:rPr>
              <w:t xml:space="preserve"> November, 2017</w:t>
            </w:r>
          </w:p>
          <w:p w14:paraId="36AFCBC3" w14:textId="77777777" w:rsidR="003E34F5" w:rsidRPr="00AC1AA3" w:rsidRDefault="00A72A79" w:rsidP="000A5F26">
            <w:pPr>
              <w:pStyle w:val="IOStabletext2017"/>
              <w:rPr>
                <w:rFonts w:cs="Helvetica"/>
                <w:lang w:eastAsia="en-US"/>
              </w:rPr>
            </w:pPr>
            <w:hyperlink r:id="rId24" w:history="1">
              <w:r w:rsidR="003E34F5" w:rsidRPr="00AC1AA3">
                <w:rPr>
                  <w:rStyle w:val="Hyperlink"/>
                  <w:rFonts w:cs="Helvetica"/>
                  <w:lang w:eastAsia="en-US"/>
                </w:rPr>
                <w:t>Dark day for Australian cricket as Steve Smith admits plan to cheat</w:t>
              </w:r>
            </w:hyperlink>
            <w:r w:rsidR="003E34F5" w:rsidRPr="00AC1AA3">
              <w:rPr>
                <w:rFonts w:cs="Helvetica"/>
                <w:lang w:eastAsia="en-US"/>
              </w:rPr>
              <w:t xml:space="preserve"> March, 2018</w:t>
            </w:r>
          </w:p>
          <w:p w14:paraId="1128C7F1" w14:textId="77777777" w:rsidR="000812F9" w:rsidRPr="00AC1AA3" w:rsidRDefault="000A5F26" w:rsidP="00A53099">
            <w:pPr>
              <w:pStyle w:val="IOStabletext2017"/>
              <w:rPr>
                <w:rFonts w:cs="Helvetica"/>
                <w:lang w:eastAsia="en-US"/>
              </w:rPr>
            </w:pPr>
            <w:r w:rsidRPr="00AC1AA3">
              <w:rPr>
                <w:rFonts w:cs="Helvetica"/>
                <w:lang w:eastAsia="en-US"/>
              </w:rPr>
              <w:t>Students to report on a fallen hero</w:t>
            </w:r>
            <w:r w:rsidR="003E34F5" w:rsidRPr="00AC1AA3">
              <w:rPr>
                <w:rFonts w:cs="Helvetica"/>
                <w:lang w:eastAsia="en-US"/>
              </w:rPr>
              <w:t xml:space="preserve"> and</w:t>
            </w:r>
            <w:r w:rsidRPr="00AC1AA3">
              <w:rPr>
                <w:rFonts w:cs="Helvetica"/>
                <w:lang w:eastAsia="en-US"/>
              </w:rPr>
              <w:t xml:space="preserve"> their </w:t>
            </w:r>
            <w:r w:rsidRPr="00AC1AA3">
              <w:rPr>
                <w:rFonts w:cs="Helvetica"/>
                <w:b/>
                <w:lang w:eastAsia="en-US"/>
              </w:rPr>
              <w:t>sporting issue</w:t>
            </w:r>
            <w:r w:rsidR="003E34F5" w:rsidRPr="00AC1AA3">
              <w:rPr>
                <w:rFonts w:cs="Helvetica"/>
                <w:b/>
                <w:lang w:eastAsia="en-US"/>
              </w:rPr>
              <w:t xml:space="preserve"> </w:t>
            </w:r>
            <w:r w:rsidR="003E34F5" w:rsidRPr="00AC1AA3">
              <w:rPr>
                <w:rFonts w:cs="Helvetica"/>
                <w:lang w:eastAsia="en-US"/>
              </w:rPr>
              <w:t>(drugs, match fixing).</w:t>
            </w:r>
            <w:r w:rsidRPr="00AC1AA3">
              <w:rPr>
                <w:rFonts w:cs="Helvetica"/>
                <w:b/>
                <w:lang w:eastAsia="en-US"/>
              </w:rPr>
              <w:t xml:space="preserve"> </w:t>
            </w:r>
            <w:r w:rsidRPr="00AC1AA3">
              <w:rPr>
                <w:rFonts w:cs="Helvetica"/>
                <w:lang w:eastAsia="en-US"/>
              </w:rPr>
              <w:t xml:space="preserve">Have students find an article of a </w:t>
            </w:r>
            <w:r w:rsidR="00AD5AAC" w:rsidRPr="00AC1AA3">
              <w:rPr>
                <w:rFonts w:cs="Helvetica"/>
                <w:lang w:eastAsia="en-US"/>
              </w:rPr>
              <w:t xml:space="preserve">fallen </w:t>
            </w:r>
            <w:r w:rsidRPr="00AC1AA3">
              <w:rPr>
                <w:rFonts w:cs="Helvetica"/>
                <w:lang w:eastAsia="en-US"/>
              </w:rPr>
              <w:t xml:space="preserve">‘legend’ </w:t>
            </w:r>
            <w:r w:rsidR="00AD5AAC" w:rsidRPr="00AC1AA3">
              <w:rPr>
                <w:rFonts w:cs="Helvetica"/>
                <w:lang w:eastAsia="en-US"/>
              </w:rPr>
              <w:t xml:space="preserve">and </w:t>
            </w:r>
            <w:r w:rsidRPr="00AC1AA3">
              <w:rPr>
                <w:rFonts w:cs="Helvetica"/>
                <w:lang w:eastAsia="en-US"/>
              </w:rPr>
              <w:t>identify and describe the kind of language used about them</w:t>
            </w:r>
            <w:r w:rsidR="003E34F5" w:rsidRPr="00AC1AA3">
              <w:rPr>
                <w:rFonts w:cs="Helvetica"/>
                <w:lang w:eastAsia="en-US"/>
              </w:rPr>
              <w:t>. H</w:t>
            </w:r>
            <w:r w:rsidRPr="00AC1AA3">
              <w:rPr>
                <w:rFonts w:cs="Helvetica"/>
                <w:lang w:eastAsia="en-US"/>
              </w:rPr>
              <w:t xml:space="preserve">ighlight and annotate </w:t>
            </w:r>
            <w:r w:rsidR="003E34F5" w:rsidRPr="00AC1AA3">
              <w:rPr>
                <w:rFonts w:cs="Helvetica"/>
                <w:lang w:eastAsia="en-US"/>
              </w:rPr>
              <w:t>an</w:t>
            </w:r>
            <w:r w:rsidRPr="00AC1AA3">
              <w:rPr>
                <w:rFonts w:cs="Helvetica"/>
                <w:lang w:eastAsia="en-US"/>
              </w:rPr>
              <w:t xml:space="preserve"> article</w:t>
            </w:r>
            <w:r w:rsidR="003E34F5" w:rsidRPr="00AC1AA3">
              <w:rPr>
                <w:rFonts w:cs="Helvetica"/>
                <w:lang w:eastAsia="en-US"/>
              </w:rPr>
              <w:t xml:space="preserve"> before and after they have fallen</w:t>
            </w:r>
            <w:r w:rsidRPr="00AC1AA3">
              <w:rPr>
                <w:rFonts w:cs="Helvetica"/>
                <w:lang w:eastAsia="en-US"/>
              </w:rPr>
              <w:t>. Students to compose and reflect on how the article made them feel.</w:t>
            </w:r>
          </w:p>
          <w:p w14:paraId="648B22B1" w14:textId="77777777" w:rsidR="00A53099" w:rsidRPr="00AC1AA3" w:rsidRDefault="00A53099" w:rsidP="00A53099">
            <w:pPr>
              <w:pStyle w:val="IOStabletext2017"/>
              <w:rPr>
                <w:rStyle w:val="IOSstrongemphasis2017"/>
                <w:rFonts w:cs="Helvetica"/>
                <w:lang w:eastAsia="en-US"/>
              </w:rPr>
            </w:pPr>
            <w:r w:rsidRPr="00AC1AA3">
              <w:rPr>
                <w:rStyle w:val="IOSstrongemphasis2017"/>
                <w:rFonts w:cs="Helvetica"/>
                <w:lang w:eastAsia="en-US"/>
              </w:rPr>
              <w:t>Sport in texts</w:t>
            </w:r>
          </w:p>
          <w:p w14:paraId="48BEDEB4" w14:textId="77777777" w:rsidR="00A53099" w:rsidRPr="00AC1AA3" w:rsidRDefault="00A53099" w:rsidP="00713AC0">
            <w:pPr>
              <w:pStyle w:val="IOStabletext2017"/>
              <w:rPr>
                <w:rFonts w:cs="Helvetica"/>
                <w:lang w:eastAsia="en-US"/>
              </w:rPr>
            </w:pPr>
            <w:r w:rsidRPr="00AC1AA3">
              <w:rPr>
                <w:rFonts w:cs="Helvetica"/>
                <w:lang w:eastAsia="en-US"/>
              </w:rPr>
              <w:t xml:space="preserve">Read the drama text, </w:t>
            </w:r>
            <w:r w:rsidR="00713AC0" w:rsidRPr="00AC1AA3">
              <w:rPr>
                <w:rFonts w:cs="Helvetica"/>
                <w:lang w:eastAsia="en-US"/>
              </w:rPr>
              <w:t>‘</w:t>
            </w:r>
            <w:r w:rsidRPr="00AC1AA3">
              <w:rPr>
                <w:rFonts w:cs="Helvetica"/>
                <w:lang w:eastAsia="en-US"/>
              </w:rPr>
              <w:t>The Club</w:t>
            </w:r>
            <w:r w:rsidR="00713AC0" w:rsidRPr="00AC1AA3">
              <w:rPr>
                <w:rFonts w:cs="Helvetica"/>
                <w:lang w:eastAsia="en-US"/>
              </w:rPr>
              <w:t>’</w:t>
            </w:r>
            <w:r w:rsidRPr="00AC1AA3">
              <w:rPr>
                <w:rFonts w:cs="Helvetica"/>
                <w:lang w:eastAsia="en-US"/>
              </w:rPr>
              <w:t xml:space="preserve"> by David Williamson and complete comprehension activity.</w:t>
            </w:r>
          </w:p>
          <w:p w14:paraId="5D7289A3" w14:textId="77777777" w:rsidR="00A53099" w:rsidRPr="00AC1AA3" w:rsidRDefault="00713AC0" w:rsidP="00A53099">
            <w:pPr>
              <w:pStyle w:val="IOStabletext2017"/>
              <w:rPr>
                <w:rStyle w:val="IOSstrongemphasis2017"/>
                <w:rFonts w:cs="Helvetica"/>
                <w:lang w:eastAsia="en-US"/>
              </w:rPr>
            </w:pPr>
            <w:r w:rsidRPr="00AC1AA3">
              <w:rPr>
                <w:rStyle w:val="IOSstrongemphasis2017"/>
                <w:rFonts w:cs="Helvetica"/>
              </w:rPr>
              <w:t>Act 1</w:t>
            </w:r>
          </w:p>
          <w:p w14:paraId="0E1721C9" w14:textId="77777777" w:rsidR="00A53099" w:rsidRPr="00AC1AA3" w:rsidRDefault="00713AC0"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P</w:t>
            </w:r>
            <w:r w:rsidR="00A53099" w:rsidRPr="00AC1AA3">
              <w:rPr>
                <w:rFonts w:ascii="Helvetica" w:hAnsi="Helvetica" w:cs="Helvetica"/>
                <w:sz w:val="20"/>
                <w:szCs w:val="20"/>
                <w:lang w:eastAsia="en-US"/>
              </w:rPr>
              <w:t>rovide a paragraph of events in Act 1 (students to copy into books)</w:t>
            </w:r>
            <w:r w:rsidRPr="00AC1AA3">
              <w:rPr>
                <w:rFonts w:ascii="Helvetica" w:hAnsi="Helvetica" w:cs="Helvetica"/>
                <w:sz w:val="20"/>
                <w:szCs w:val="20"/>
                <w:lang w:eastAsia="en-US"/>
              </w:rPr>
              <w:t>.</w:t>
            </w:r>
          </w:p>
          <w:p w14:paraId="2877E141" w14:textId="77777777" w:rsidR="00A53099" w:rsidRPr="00AC1AA3" w:rsidRDefault="00A53099"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What is our first impression of the characters of Gerry, Jock, Laurie, Ted and Geoff</w:t>
            </w:r>
            <w:r w:rsidR="00713AC0" w:rsidRPr="00AC1AA3">
              <w:rPr>
                <w:rFonts w:ascii="Helvetica" w:hAnsi="Helvetica" w:cs="Helvetica"/>
                <w:sz w:val="20"/>
                <w:szCs w:val="20"/>
                <w:lang w:eastAsia="en-US"/>
              </w:rPr>
              <w:t>?</w:t>
            </w:r>
          </w:p>
          <w:p w14:paraId="1A094E29" w14:textId="77777777" w:rsidR="00A53099" w:rsidRPr="00AC1AA3" w:rsidRDefault="00A53099"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T</w:t>
            </w:r>
            <w:r w:rsidR="000275C8" w:rsidRPr="00AC1AA3">
              <w:rPr>
                <w:rFonts w:ascii="Helvetica" w:hAnsi="Helvetica" w:cs="Helvetica"/>
                <w:sz w:val="20"/>
                <w:szCs w:val="20"/>
                <w:lang w:eastAsia="en-US"/>
              </w:rPr>
              <w:t>eachers to give students t</w:t>
            </w:r>
            <w:r w:rsidRPr="00AC1AA3">
              <w:rPr>
                <w:rFonts w:ascii="Helvetica" w:hAnsi="Helvetica" w:cs="Helvetica"/>
                <w:sz w:val="20"/>
                <w:szCs w:val="20"/>
                <w:lang w:eastAsia="en-US"/>
              </w:rPr>
              <w:t>hree focus qu</w:t>
            </w:r>
            <w:r w:rsidR="00713AC0" w:rsidRPr="00AC1AA3">
              <w:rPr>
                <w:rFonts w:ascii="Helvetica" w:hAnsi="Helvetica" w:cs="Helvetica"/>
                <w:sz w:val="20"/>
                <w:szCs w:val="20"/>
                <w:lang w:eastAsia="en-US"/>
              </w:rPr>
              <w:t>estions on the above characters</w:t>
            </w:r>
          </w:p>
          <w:p w14:paraId="720842AC" w14:textId="77777777" w:rsidR="00A53099" w:rsidRPr="00AC1AA3" w:rsidRDefault="00A53099" w:rsidP="00A53099">
            <w:pPr>
              <w:pStyle w:val="IOStabletext2017"/>
              <w:rPr>
                <w:rStyle w:val="IOSstrongemphasis2017"/>
                <w:rFonts w:cs="Helvetica"/>
                <w:lang w:eastAsia="en-US"/>
              </w:rPr>
            </w:pPr>
            <w:r w:rsidRPr="00AC1AA3">
              <w:rPr>
                <w:rStyle w:val="IOSstrongemphasis2017"/>
                <w:rFonts w:cs="Helvetica"/>
                <w:lang w:eastAsia="en-US"/>
              </w:rPr>
              <w:t xml:space="preserve">Act 2 – </w:t>
            </w:r>
            <w:r w:rsidR="00713AC0" w:rsidRPr="00AC1AA3">
              <w:rPr>
                <w:rStyle w:val="IOSstrongemphasis2017"/>
                <w:rFonts w:cs="Helvetica"/>
              </w:rPr>
              <w:t>T</w:t>
            </w:r>
            <w:r w:rsidRPr="00AC1AA3">
              <w:rPr>
                <w:rStyle w:val="IOSstrongemphasis2017"/>
                <w:rFonts w:cs="Helvetica"/>
                <w:lang w:eastAsia="en-US"/>
              </w:rPr>
              <w:t>he scandal</w:t>
            </w:r>
          </w:p>
          <w:p w14:paraId="41F2C123" w14:textId="77777777" w:rsidR="00A53099" w:rsidRPr="00AC1AA3" w:rsidRDefault="00713AC0"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P</w:t>
            </w:r>
            <w:r w:rsidR="00A53099" w:rsidRPr="00AC1AA3">
              <w:rPr>
                <w:rFonts w:ascii="Helvetica" w:hAnsi="Helvetica" w:cs="Helvetica"/>
                <w:sz w:val="20"/>
                <w:szCs w:val="20"/>
                <w:lang w:eastAsia="en-US"/>
              </w:rPr>
              <w:t>rovide a paragraph on events in Act 2 (students to copy into books)</w:t>
            </w:r>
            <w:r w:rsidRPr="00AC1AA3">
              <w:rPr>
                <w:rFonts w:ascii="Helvetica" w:hAnsi="Helvetica" w:cs="Helvetica"/>
                <w:sz w:val="20"/>
                <w:szCs w:val="20"/>
                <w:lang w:eastAsia="en-US"/>
              </w:rPr>
              <w:t>.</w:t>
            </w:r>
          </w:p>
          <w:p w14:paraId="18E830E9" w14:textId="77777777" w:rsidR="00A53099" w:rsidRPr="00AC1AA3" w:rsidRDefault="00A53099"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Character profile through language: irony, sarcasm, prejudice, power and loyalty.</w:t>
            </w:r>
          </w:p>
          <w:p w14:paraId="1EA92247" w14:textId="77777777" w:rsidR="00A53099" w:rsidRPr="00AC1AA3" w:rsidRDefault="00A53099"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Use of quotes to make connections to character traits: purpose, audience response and meaning.</w:t>
            </w:r>
          </w:p>
          <w:p w14:paraId="5994CA25" w14:textId="77777777" w:rsidR="00A53099" w:rsidRPr="00AC1AA3" w:rsidRDefault="00A53099" w:rsidP="00A53099">
            <w:pPr>
              <w:pStyle w:val="IOStabletext2017"/>
              <w:rPr>
                <w:rFonts w:cs="Helvetica"/>
                <w:lang w:eastAsia="en-US"/>
              </w:rPr>
            </w:pPr>
            <w:r w:rsidRPr="00AC1AA3">
              <w:rPr>
                <w:rFonts w:cs="Helvetica"/>
                <w:lang w:eastAsia="en-US"/>
              </w:rPr>
              <w:t>View</w:t>
            </w:r>
            <w:r w:rsidR="00713AC0" w:rsidRPr="00AC1AA3">
              <w:rPr>
                <w:rFonts w:cs="Helvetica"/>
                <w:lang w:eastAsia="en-US"/>
              </w:rPr>
              <w:t xml:space="preserve"> the</w:t>
            </w:r>
            <w:r w:rsidRPr="00AC1AA3">
              <w:rPr>
                <w:rFonts w:cs="Helvetica"/>
                <w:lang w:eastAsia="en-US"/>
              </w:rPr>
              <w:t xml:space="preserve"> film, </w:t>
            </w:r>
            <w:r w:rsidR="00713AC0" w:rsidRPr="00AC1AA3">
              <w:rPr>
                <w:rFonts w:cs="Helvetica"/>
                <w:lang w:eastAsia="en-US"/>
              </w:rPr>
              <w:t>‘</w:t>
            </w:r>
            <w:r w:rsidRPr="00AC1AA3">
              <w:rPr>
                <w:rFonts w:cs="Helvetica"/>
                <w:lang w:eastAsia="en-US"/>
              </w:rPr>
              <w:t>The Club</w:t>
            </w:r>
            <w:r w:rsidR="00713AC0" w:rsidRPr="00AC1AA3">
              <w:rPr>
                <w:rFonts w:cs="Helvetica"/>
                <w:lang w:eastAsia="en-US"/>
              </w:rPr>
              <w:t>’</w:t>
            </w:r>
            <w:r w:rsidRPr="00AC1AA3">
              <w:rPr>
                <w:rFonts w:cs="Helvetica"/>
                <w:lang w:eastAsia="en-US"/>
              </w:rPr>
              <w:t>, to consolidate knowledge and understanding of text and context.</w:t>
            </w:r>
          </w:p>
          <w:p w14:paraId="3C1BCACD" w14:textId="77777777" w:rsidR="00A53099" w:rsidRPr="00AC1AA3" w:rsidRDefault="00A53099"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Choose three characters from the text:</w:t>
            </w:r>
          </w:p>
          <w:p w14:paraId="114000C1" w14:textId="77777777" w:rsidR="00A53099" w:rsidRPr="00AC1AA3" w:rsidRDefault="00A53099"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Read character analysis, discuss their character development and answer questions focusing on their motivation, success and failure (one character per lesson)</w:t>
            </w:r>
            <w:r w:rsidR="00713AC0" w:rsidRPr="00AC1AA3">
              <w:rPr>
                <w:rFonts w:ascii="Helvetica" w:hAnsi="Helvetica" w:cs="Helvetica"/>
                <w:sz w:val="20"/>
                <w:szCs w:val="20"/>
                <w:lang w:eastAsia="en-US"/>
              </w:rPr>
              <w:t>.</w:t>
            </w:r>
          </w:p>
          <w:p w14:paraId="5F699D44" w14:textId="77777777" w:rsidR="00A53099" w:rsidRPr="00AC1AA3" w:rsidRDefault="00A53099" w:rsidP="00A53099">
            <w:pPr>
              <w:pStyle w:val="IOStabletext2017"/>
              <w:rPr>
                <w:rStyle w:val="IOSstrongemphasis2017"/>
                <w:rFonts w:cs="Helvetica"/>
                <w:lang w:eastAsia="en-US"/>
              </w:rPr>
            </w:pPr>
            <w:r w:rsidRPr="00AC1AA3">
              <w:rPr>
                <w:rStyle w:val="IOSstrongemphasis2017"/>
                <w:rFonts w:cs="Helvetica"/>
                <w:lang w:eastAsia="en-US"/>
              </w:rPr>
              <w:t>Essay preparation:</w:t>
            </w:r>
          </w:p>
          <w:p w14:paraId="71C31989" w14:textId="77777777" w:rsidR="00A53099" w:rsidRPr="00AC1AA3" w:rsidRDefault="00713AC0" w:rsidP="00713AC0">
            <w:pPr>
              <w:pStyle w:val="IOStablelist1bullet2017"/>
              <w:rPr>
                <w:rFonts w:cs="Helvetica"/>
                <w:lang w:eastAsia="en-US"/>
              </w:rPr>
            </w:pPr>
            <w:r w:rsidRPr="00AC1AA3">
              <w:rPr>
                <w:rFonts w:cs="Helvetica"/>
                <w:lang w:eastAsia="en-US"/>
              </w:rPr>
              <w:t>Option 1 – P</w:t>
            </w:r>
            <w:r w:rsidR="00A53099" w:rsidRPr="00AC1AA3">
              <w:rPr>
                <w:rFonts w:cs="Helvetica"/>
                <w:lang w:eastAsia="en-US"/>
              </w:rPr>
              <w:t>ick one character from the text and discuss how they show motivation, success and failure.</w:t>
            </w:r>
          </w:p>
          <w:p w14:paraId="6F229B69" w14:textId="7EB8A902" w:rsidR="002F314E" w:rsidRPr="00AC1AA3" w:rsidRDefault="00713AC0" w:rsidP="00BF5C23">
            <w:pPr>
              <w:pStyle w:val="IOStablelist1bullet2017"/>
              <w:rPr>
                <w:rFonts w:cs="Helvetica"/>
                <w:lang w:eastAsia="en-US"/>
              </w:rPr>
            </w:pPr>
            <w:r w:rsidRPr="00AC1AA3">
              <w:rPr>
                <w:rFonts w:cs="Helvetica"/>
                <w:lang w:eastAsia="en-US"/>
              </w:rPr>
              <w:t>Option 2 – W</w:t>
            </w:r>
            <w:r w:rsidR="00A53099" w:rsidRPr="00AC1AA3">
              <w:rPr>
                <w:rFonts w:cs="Helvetica"/>
                <w:lang w:eastAsia="en-US"/>
              </w:rPr>
              <w:t>hich characters show motivation, success and failure</w:t>
            </w:r>
            <w:r w:rsidR="0061199B" w:rsidRPr="00AC1AA3">
              <w:rPr>
                <w:rFonts w:cs="Helvetica"/>
                <w:lang w:eastAsia="en-US"/>
              </w:rPr>
              <w:t>?</w:t>
            </w:r>
            <w:r w:rsidR="00A53099" w:rsidRPr="00AC1AA3">
              <w:rPr>
                <w:rFonts w:cs="Helvetica"/>
                <w:lang w:eastAsia="en-US"/>
              </w:rPr>
              <w:t xml:space="preserve"> (</w:t>
            </w:r>
            <w:r w:rsidR="0061199B" w:rsidRPr="00AC1AA3">
              <w:rPr>
                <w:rFonts w:cs="Helvetica"/>
                <w:lang w:eastAsia="en-US"/>
              </w:rPr>
              <w:t>C</w:t>
            </w:r>
            <w:r w:rsidR="00A53099" w:rsidRPr="00AC1AA3">
              <w:rPr>
                <w:rFonts w:cs="Helvetica"/>
                <w:lang w:eastAsia="en-US"/>
              </w:rPr>
              <w:t>hoose more than one character</w:t>
            </w:r>
            <w:r w:rsidR="0061199B" w:rsidRPr="00AC1AA3">
              <w:rPr>
                <w:rFonts w:cs="Helvetica"/>
                <w:lang w:eastAsia="en-US"/>
              </w:rPr>
              <w:t>.</w:t>
            </w:r>
            <w:r w:rsidR="00A53099" w:rsidRPr="00AC1AA3">
              <w:rPr>
                <w:rFonts w:cs="Helvetica"/>
                <w:lang w:eastAsia="en-US"/>
              </w:rPr>
              <w:t>)</w:t>
            </w:r>
          </w:p>
        </w:tc>
        <w:tc>
          <w:tcPr>
            <w:tcW w:w="3396" w:type="dxa"/>
          </w:tcPr>
          <w:p w14:paraId="1DB10548" w14:textId="77777777" w:rsidR="00A53099" w:rsidRPr="00AC1AA3" w:rsidRDefault="00A53099" w:rsidP="001C30A8">
            <w:pPr>
              <w:pStyle w:val="IOStablelist1bullet2017"/>
              <w:rPr>
                <w:rFonts w:cs="Helvetica"/>
                <w:lang w:eastAsia="en-US"/>
              </w:rPr>
            </w:pPr>
            <w:r w:rsidRPr="00AC1AA3">
              <w:rPr>
                <w:rFonts w:cs="Helvetica"/>
                <w:lang w:eastAsia="en-US"/>
              </w:rPr>
              <w:lastRenderedPageBreak/>
              <w:t>Completion of formative assessment</w:t>
            </w:r>
          </w:p>
          <w:p w14:paraId="2B2451A1" w14:textId="77777777" w:rsidR="00042143" w:rsidRPr="00AC1AA3" w:rsidRDefault="00A53099" w:rsidP="001C30A8">
            <w:pPr>
              <w:pStyle w:val="IOStablelist1bullet2017"/>
              <w:rPr>
                <w:rFonts w:cs="Helvetica"/>
                <w:lang w:eastAsia="en-US"/>
              </w:rPr>
            </w:pPr>
            <w:r w:rsidRPr="00AC1AA3">
              <w:rPr>
                <w:rFonts w:cs="Helvetica"/>
                <w:lang w:eastAsia="en-US"/>
              </w:rPr>
              <w:t>Completion of activities related to the text</w:t>
            </w:r>
          </w:p>
        </w:tc>
      </w:tr>
      <w:tr w:rsidR="000275C8" w:rsidRPr="00AC1AA3" w14:paraId="0067EC36" w14:textId="77777777" w:rsidTr="00A85B3E">
        <w:trPr>
          <w:trHeight w:val="10902"/>
        </w:trPr>
        <w:tc>
          <w:tcPr>
            <w:tcW w:w="3680" w:type="dxa"/>
          </w:tcPr>
          <w:p w14:paraId="13426FB3" w14:textId="77777777" w:rsidR="000275C8" w:rsidRPr="00AC1AA3" w:rsidRDefault="000275C8" w:rsidP="00A53099">
            <w:pPr>
              <w:pStyle w:val="IOStabletext2017"/>
              <w:rPr>
                <w:rStyle w:val="IOSstrongemphasis2017"/>
                <w:rFonts w:cs="Helvetica"/>
              </w:rPr>
            </w:pPr>
            <w:r w:rsidRPr="00AC1AA3">
              <w:rPr>
                <w:rStyle w:val="IOSstrongemphasis2017"/>
                <w:rFonts w:cs="Helvetica"/>
              </w:rPr>
              <w:lastRenderedPageBreak/>
              <w:t>Year 11</w:t>
            </w:r>
          </w:p>
          <w:p w14:paraId="76C3DCDF" w14:textId="77777777" w:rsidR="000275C8" w:rsidRPr="00AC1AA3" w:rsidRDefault="000275C8" w:rsidP="005C5D83">
            <w:pPr>
              <w:pStyle w:val="IOStabletext2017"/>
              <w:rPr>
                <w:rFonts w:cs="Helvetica"/>
                <w:lang w:eastAsia="en-US"/>
              </w:rPr>
            </w:pPr>
            <w:r w:rsidRPr="00AC1AA3">
              <w:rPr>
                <w:rStyle w:val="IOSstrongemphasis2017"/>
                <w:rFonts w:cs="Helvetica"/>
                <w:lang w:eastAsia="en-US"/>
              </w:rPr>
              <w:t>ES11-1</w:t>
            </w:r>
            <w:r w:rsidRPr="00AC1AA3">
              <w:rPr>
                <w:rFonts w:cs="Helvetica"/>
                <w:lang w:eastAsia="en-US"/>
              </w:rPr>
              <w:t xml:space="preserve"> engage with a broadening range of texts that incorporate increasing levels of language complexity</w:t>
            </w:r>
          </w:p>
          <w:p w14:paraId="52FD55B7" w14:textId="77777777" w:rsidR="000275C8" w:rsidRPr="00AC1AA3" w:rsidRDefault="000275C8" w:rsidP="005C5D83">
            <w:pPr>
              <w:pStyle w:val="IOStabletext2017"/>
              <w:rPr>
                <w:rFonts w:cs="Helvetica"/>
                <w:lang w:eastAsia="en-US"/>
              </w:rPr>
            </w:pPr>
            <w:r w:rsidRPr="00AC1AA3">
              <w:rPr>
                <w:rFonts w:cs="Helvetica"/>
                <w:lang w:eastAsia="en-US"/>
              </w:rPr>
              <w:t>identify the main ideas and purposes of texts</w:t>
            </w:r>
          </w:p>
          <w:p w14:paraId="5BCE2D50" w14:textId="77777777" w:rsidR="000275C8" w:rsidRPr="00AC1AA3" w:rsidRDefault="00A85B3E" w:rsidP="005C5D83">
            <w:pPr>
              <w:pStyle w:val="IOStabletext2017"/>
              <w:rPr>
                <w:rFonts w:cs="Helvetica"/>
                <w:lang w:eastAsia="en-US"/>
              </w:rPr>
            </w:pPr>
            <w:r w:rsidRPr="00AC1AA3">
              <w:rPr>
                <w:rStyle w:val="IOSstrongemphasis2017"/>
                <w:rFonts w:cs="Helvetica"/>
                <w:lang w:eastAsia="en-US"/>
              </w:rPr>
              <w:t>ES11-4</w:t>
            </w:r>
            <w:r w:rsidRPr="00AC1AA3">
              <w:rPr>
                <w:rFonts w:cs="Helvetica"/>
                <w:lang w:eastAsia="en-US"/>
              </w:rPr>
              <w:t xml:space="preserve"> composes a range of texts with increasing accuracy and clarity in different forms</w:t>
            </w:r>
          </w:p>
          <w:p w14:paraId="0FAD3C1E" w14:textId="77777777" w:rsidR="00A85B3E" w:rsidRPr="00AC1AA3" w:rsidRDefault="00A85B3E" w:rsidP="00A85B3E">
            <w:pPr>
              <w:pStyle w:val="IOStabletext2017"/>
              <w:rPr>
                <w:rFonts w:cs="Helvetica"/>
                <w:lang w:eastAsia="en-US"/>
              </w:rPr>
            </w:pPr>
            <w:r w:rsidRPr="00AC1AA3">
              <w:rPr>
                <w:rStyle w:val="IOSstrongemphasis2017"/>
                <w:rFonts w:cs="Helvetica"/>
                <w:lang w:eastAsia="en-US"/>
              </w:rPr>
              <w:t>ES11-5</w:t>
            </w:r>
            <w:r w:rsidRPr="00AC1AA3">
              <w:rPr>
                <w:rFonts w:cs="Helvetica"/>
                <w:lang w:eastAsia="en-US"/>
              </w:rPr>
              <w:t xml:space="preserve"> develops knowledge, understanding and appreciation of how language is used, identifying specific language forms and features that convey meaning in texts</w:t>
            </w:r>
          </w:p>
          <w:p w14:paraId="03E80D84" w14:textId="77777777" w:rsidR="000275C8" w:rsidRPr="00AC1AA3" w:rsidRDefault="000275C8" w:rsidP="005C5D83">
            <w:pPr>
              <w:pStyle w:val="IOStabletext2017"/>
              <w:rPr>
                <w:rStyle w:val="IOSstrongemphasis2017"/>
                <w:rFonts w:cs="Helvetica"/>
                <w:lang w:eastAsia="en-US"/>
              </w:rPr>
            </w:pPr>
            <w:r w:rsidRPr="00AC1AA3">
              <w:rPr>
                <w:rStyle w:val="IOSstrongemphasis2017"/>
                <w:rFonts w:cs="Helvetica"/>
              </w:rPr>
              <w:t>Year 12</w:t>
            </w:r>
          </w:p>
          <w:p w14:paraId="785B206B" w14:textId="77777777" w:rsidR="000275C8" w:rsidRPr="00AC1AA3" w:rsidRDefault="000275C8" w:rsidP="005C5D83">
            <w:pPr>
              <w:pStyle w:val="IOStabletext2017"/>
              <w:rPr>
                <w:rFonts w:cs="Helvetica"/>
                <w:lang w:eastAsia="en-US"/>
              </w:rPr>
            </w:pPr>
            <w:r w:rsidRPr="00AC1AA3">
              <w:rPr>
                <w:rStyle w:val="IOSstrongemphasis2017"/>
                <w:rFonts w:cs="Helvetica"/>
                <w:lang w:eastAsia="en-US"/>
              </w:rPr>
              <w:t>ES12-1</w:t>
            </w:r>
            <w:r w:rsidRPr="00AC1AA3">
              <w:rPr>
                <w:rFonts w:cs="Helvetica"/>
                <w:lang w:eastAsia="en-US"/>
              </w:rPr>
              <w:t xml:space="preserve"> engage increasingly with texts where the relationships between concepts and information is not explicit and requires inference and interpretation</w:t>
            </w:r>
          </w:p>
          <w:p w14:paraId="5AF7B429" w14:textId="77777777" w:rsidR="00A85B3E" w:rsidRPr="00AC1AA3" w:rsidRDefault="000275C8" w:rsidP="00A53099">
            <w:pPr>
              <w:pStyle w:val="IOStabletext2017"/>
              <w:rPr>
                <w:rStyle w:val="IOSstrongemphasis2017"/>
                <w:rFonts w:cs="Helvetica"/>
                <w:b w:val="0"/>
                <w:lang w:eastAsia="en-US"/>
              </w:rPr>
            </w:pPr>
            <w:r w:rsidRPr="00AC1AA3">
              <w:rPr>
                <w:rFonts w:cs="Helvetica"/>
                <w:lang w:eastAsia="en-US"/>
              </w:rPr>
              <w:t>read, view and listen to texts to connect, interpret, and visualise ideas</w:t>
            </w:r>
          </w:p>
          <w:p w14:paraId="6BC77C82" w14:textId="77777777" w:rsidR="00A85B3E" w:rsidRPr="00AC1AA3" w:rsidRDefault="00A85B3E" w:rsidP="00A85B3E">
            <w:pPr>
              <w:pStyle w:val="IOStabletext2017"/>
              <w:rPr>
                <w:rFonts w:cs="Helvetica"/>
                <w:lang w:eastAsia="en-US"/>
              </w:rPr>
            </w:pPr>
            <w:r w:rsidRPr="00AC1AA3">
              <w:rPr>
                <w:rStyle w:val="IOSstrongemphasis2017"/>
                <w:rFonts w:cs="Helvetica"/>
                <w:lang w:eastAsia="en-US"/>
              </w:rPr>
              <w:t>ES1</w:t>
            </w:r>
            <w:r w:rsidRPr="00AC1AA3">
              <w:rPr>
                <w:rStyle w:val="IOSstrongemphasis2017"/>
                <w:rFonts w:cs="Helvetica"/>
              </w:rPr>
              <w:t>2</w:t>
            </w:r>
            <w:r w:rsidRPr="00AC1AA3">
              <w:rPr>
                <w:rStyle w:val="IOSstrongemphasis2017"/>
                <w:rFonts w:cs="Helvetica"/>
                <w:lang w:eastAsia="en-US"/>
              </w:rPr>
              <w:t>-4</w:t>
            </w:r>
            <w:r w:rsidRPr="00AC1AA3">
              <w:rPr>
                <w:rFonts w:cs="Helvetica"/>
                <w:lang w:eastAsia="en-US"/>
              </w:rPr>
              <w:t xml:space="preserve"> composes proficient texts in different forms</w:t>
            </w:r>
          </w:p>
          <w:p w14:paraId="5F006B7B" w14:textId="77777777" w:rsidR="000275C8" w:rsidRPr="00AC1AA3" w:rsidRDefault="000275C8" w:rsidP="00A53099">
            <w:pPr>
              <w:pStyle w:val="IOStabletext2017"/>
              <w:rPr>
                <w:rFonts w:cs="Helvetica"/>
                <w:lang w:eastAsia="en-US"/>
              </w:rPr>
            </w:pPr>
            <w:r w:rsidRPr="00AC1AA3">
              <w:rPr>
                <w:rStyle w:val="IOSstrongemphasis2017"/>
                <w:rFonts w:cs="Helvetica"/>
                <w:lang w:eastAsia="en-US"/>
              </w:rPr>
              <w:t>ES12-5</w:t>
            </w:r>
            <w:r w:rsidRPr="00AC1AA3">
              <w:rPr>
                <w:rFonts w:cs="Helvetica"/>
                <w:lang w:eastAsia="en-US"/>
              </w:rPr>
              <w:t xml:space="preserve"> develops knowledge, understanding and appreciation of how language is used, identifying and explaining specific language forms and features in texts that convey meaning to different audiences</w:t>
            </w:r>
          </w:p>
          <w:p w14:paraId="2E282906" w14:textId="77777777" w:rsidR="008761CD" w:rsidRPr="00AC1AA3" w:rsidRDefault="008761CD" w:rsidP="00A53099">
            <w:pPr>
              <w:pStyle w:val="IOStabletext2017"/>
              <w:rPr>
                <w:rFonts w:cs="Helvetica"/>
                <w:lang w:eastAsia="en-US"/>
              </w:rPr>
            </w:pPr>
          </w:p>
        </w:tc>
        <w:tc>
          <w:tcPr>
            <w:tcW w:w="8214" w:type="dxa"/>
          </w:tcPr>
          <w:p w14:paraId="55BA8EC4" w14:textId="77777777" w:rsidR="000275C8" w:rsidRPr="00AC1AA3" w:rsidRDefault="000275C8" w:rsidP="00A53099">
            <w:pPr>
              <w:pStyle w:val="IOStabletext2017"/>
              <w:rPr>
                <w:rStyle w:val="IOSstrongemphasis2017"/>
                <w:rFonts w:cs="Helvetica"/>
                <w:lang w:eastAsia="en-US"/>
              </w:rPr>
            </w:pPr>
            <w:r w:rsidRPr="00AC1AA3">
              <w:rPr>
                <w:rStyle w:val="IOSstrongemphasis2017"/>
                <w:rFonts w:cs="Helvetica"/>
                <w:lang w:eastAsia="en-US"/>
              </w:rPr>
              <w:t>Biography</w:t>
            </w:r>
          </w:p>
          <w:p w14:paraId="7103C8E5" w14:textId="77777777" w:rsidR="000275C8" w:rsidRPr="00AC1AA3" w:rsidRDefault="000275C8" w:rsidP="00A53099">
            <w:pPr>
              <w:pStyle w:val="IOStabletext2017"/>
              <w:rPr>
                <w:rFonts w:cs="Helvetica"/>
                <w:lang w:eastAsia="en-US"/>
              </w:rPr>
            </w:pPr>
            <w:r w:rsidRPr="00AC1AA3">
              <w:rPr>
                <w:rFonts w:cs="Helvetica"/>
                <w:lang w:eastAsia="en-US"/>
              </w:rPr>
              <w:t>As a class, the teacher introduces text type of biography. Teacher to lead discussion about biographies with students. They will examine structure as well as the language forms and features, and how language in these texts is designed to engage a reader.</w:t>
            </w:r>
          </w:p>
          <w:p w14:paraId="393EF546" w14:textId="77777777" w:rsidR="000275C8" w:rsidRPr="00AC1AA3" w:rsidRDefault="000275C8" w:rsidP="00A53099">
            <w:pPr>
              <w:pStyle w:val="IOStabletext2017"/>
              <w:rPr>
                <w:rFonts w:cs="Helvetica"/>
                <w:lang w:eastAsia="en-US"/>
              </w:rPr>
            </w:pPr>
            <w:r w:rsidRPr="00AC1AA3">
              <w:rPr>
                <w:rFonts w:cs="Helvetica"/>
                <w:lang w:eastAsia="en-US"/>
              </w:rPr>
              <w:t>Students use the internet to find biographies of sports people.</w:t>
            </w:r>
          </w:p>
          <w:p w14:paraId="3F54507A" w14:textId="77777777" w:rsidR="000275C8" w:rsidRPr="00AC1AA3" w:rsidRDefault="000275C8" w:rsidP="00A53099">
            <w:pPr>
              <w:pStyle w:val="IOStabletext2017"/>
              <w:rPr>
                <w:rFonts w:cs="Helvetica"/>
                <w:lang w:eastAsia="en-US"/>
              </w:rPr>
            </w:pPr>
            <w:r w:rsidRPr="00AC1AA3">
              <w:rPr>
                <w:rFonts w:cs="Helvetica"/>
                <w:lang w:eastAsia="en-US"/>
              </w:rPr>
              <w:t>Example sites include:</w:t>
            </w:r>
          </w:p>
          <w:p w14:paraId="20A02E31" w14:textId="77777777" w:rsidR="000275C8" w:rsidRPr="00AC1AA3" w:rsidRDefault="00A72A79" w:rsidP="00AC1AA3">
            <w:pPr>
              <w:pStyle w:val="IOSlist1bullet2017"/>
              <w:rPr>
                <w:rFonts w:ascii="Helvetica" w:hAnsi="Helvetica" w:cs="Helvetica"/>
                <w:sz w:val="20"/>
                <w:szCs w:val="20"/>
                <w:lang w:eastAsia="en-US"/>
              </w:rPr>
            </w:pPr>
            <w:hyperlink r:id="rId25" w:history="1">
              <w:r w:rsidR="000275C8" w:rsidRPr="00AC1AA3">
                <w:rPr>
                  <w:rStyle w:val="Hyperlink"/>
                  <w:rFonts w:ascii="Helvetica" w:hAnsi="Helvetica" w:cs="Helvetica"/>
                  <w:sz w:val="20"/>
                  <w:szCs w:val="20"/>
                  <w:lang w:eastAsia="en-US"/>
                </w:rPr>
                <w:t>Biography</w:t>
              </w:r>
            </w:hyperlink>
            <w:r w:rsidR="000275C8" w:rsidRPr="00AC1AA3">
              <w:rPr>
                <w:rStyle w:val="Hyperlink"/>
                <w:rFonts w:ascii="Helvetica" w:hAnsi="Helvetica" w:cs="Helvetica"/>
                <w:sz w:val="20"/>
                <w:szCs w:val="20"/>
                <w:lang w:eastAsia="en-US"/>
              </w:rPr>
              <w:t xml:space="preserve"> </w:t>
            </w:r>
            <w:r w:rsidR="000275C8" w:rsidRPr="00AC1AA3">
              <w:rPr>
                <w:rStyle w:val="Hyperlink"/>
                <w:rFonts w:ascii="Helvetica" w:hAnsi="Helvetica" w:cs="Helvetica"/>
                <w:sz w:val="20"/>
                <w:szCs w:val="20"/>
                <w:u w:val="none"/>
                <w:lang w:eastAsia="en-US"/>
              </w:rPr>
              <w:t xml:space="preserve"> </w:t>
            </w:r>
          </w:p>
          <w:p w14:paraId="3C18C76C" w14:textId="77777777" w:rsidR="000275C8" w:rsidRPr="00AC1AA3" w:rsidRDefault="00A72A79" w:rsidP="00AC1AA3">
            <w:pPr>
              <w:pStyle w:val="IOSlist1bullet2017"/>
              <w:rPr>
                <w:rFonts w:ascii="Helvetica" w:hAnsi="Helvetica" w:cs="Helvetica"/>
                <w:sz w:val="20"/>
                <w:szCs w:val="20"/>
                <w:lang w:eastAsia="en-US"/>
              </w:rPr>
            </w:pPr>
            <w:hyperlink r:id="rId26" w:history="1">
              <w:r w:rsidR="000275C8" w:rsidRPr="00AC1AA3">
                <w:rPr>
                  <w:rStyle w:val="Hyperlink"/>
                  <w:rFonts w:ascii="Helvetica" w:hAnsi="Helvetica" w:cs="Helvetica"/>
                  <w:sz w:val="20"/>
                  <w:szCs w:val="20"/>
                  <w:lang w:eastAsia="en-US"/>
                </w:rPr>
                <w:t>Cricket Network</w:t>
              </w:r>
            </w:hyperlink>
          </w:p>
          <w:p w14:paraId="1DA747DD" w14:textId="77777777" w:rsidR="000275C8" w:rsidRPr="00AC1AA3" w:rsidRDefault="00A72A79" w:rsidP="00AC1AA3">
            <w:pPr>
              <w:pStyle w:val="IOSlist1bullet2017"/>
              <w:rPr>
                <w:rFonts w:ascii="Helvetica" w:hAnsi="Helvetica" w:cs="Helvetica"/>
                <w:sz w:val="20"/>
                <w:szCs w:val="20"/>
                <w:lang w:eastAsia="en-US"/>
              </w:rPr>
            </w:pPr>
            <w:hyperlink r:id="rId27" w:history="1">
              <w:r w:rsidR="000275C8" w:rsidRPr="00AC1AA3">
                <w:rPr>
                  <w:rStyle w:val="Hyperlink"/>
                  <w:rFonts w:ascii="Helvetica" w:hAnsi="Helvetica" w:cs="Helvetica"/>
                  <w:sz w:val="20"/>
                  <w:szCs w:val="20"/>
                  <w:lang w:eastAsia="en-US"/>
                </w:rPr>
                <w:t>Rugby League Project</w:t>
              </w:r>
            </w:hyperlink>
          </w:p>
          <w:p w14:paraId="357CA3A8" w14:textId="77777777" w:rsidR="000275C8" w:rsidRPr="00AC1AA3" w:rsidRDefault="000275C8" w:rsidP="00A53099">
            <w:pPr>
              <w:pStyle w:val="IOStabletext2017"/>
              <w:rPr>
                <w:rFonts w:cs="Helvetica"/>
                <w:lang w:eastAsia="en-US"/>
              </w:rPr>
            </w:pPr>
            <w:r w:rsidRPr="00AC1AA3">
              <w:rPr>
                <w:rFonts w:cs="Helvetica"/>
                <w:lang w:eastAsia="en-US"/>
              </w:rPr>
              <w:t>Students identify and discuss language choices within these biographies.</w:t>
            </w:r>
          </w:p>
          <w:p w14:paraId="099F2A9E" w14:textId="77777777" w:rsidR="000275C8" w:rsidRPr="00AC1AA3" w:rsidRDefault="000275C8" w:rsidP="002A16C2">
            <w:pPr>
              <w:pStyle w:val="IOStabletext2017"/>
              <w:rPr>
                <w:rFonts w:cs="Helvetica"/>
                <w:lang w:eastAsia="en-US"/>
              </w:rPr>
            </w:pPr>
            <w:r w:rsidRPr="00AC1AA3">
              <w:rPr>
                <w:rFonts w:cs="Helvetica"/>
                <w:lang w:eastAsia="en-US"/>
              </w:rPr>
              <w:t>Some definitions to discuss with your students</w:t>
            </w:r>
          </w:p>
          <w:p w14:paraId="3A32A6EC" w14:textId="77777777" w:rsidR="000275C8" w:rsidRPr="00AC1AA3" w:rsidRDefault="000275C8" w:rsidP="002A16C2">
            <w:pPr>
              <w:pStyle w:val="IOStabletext2017"/>
              <w:rPr>
                <w:rFonts w:cs="Helvetica"/>
                <w:lang w:eastAsia="en-US"/>
              </w:rPr>
            </w:pPr>
            <w:r w:rsidRPr="00AC1AA3">
              <w:rPr>
                <w:rFonts w:cs="Helvetica"/>
                <w:b/>
                <w:lang w:eastAsia="en-US"/>
              </w:rPr>
              <w:t>Biography:</w:t>
            </w:r>
            <w:r w:rsidRPr="00AC1AA3">
              <w:rPr>
                <w:rFonts w:cs="Helvetica"/>
                <w:lang w:eastAsia="en-US"/>
              </w:rPr>
              <w:t xml:space="preserve"> A chronological summary of the key dates (‘milestones’) in a person’s life, along with information about significant achievements in this life and challenges faced by this individual. This is written fr</w:t>
            </w:r>
            <w:r w:rsidR="006F6D41" w:rsidRPr="00AC1AA3">
              <w:rPr>
                <w:rFonts w:cs="Helvetica"/>
                <w:lang w:eastAsia="en-US"/>
              </w:rPr>
              <w:t>om a third person perspective (</w:t>
            </w:r>
            <w:r w:rsidRPr="00AC1AA3">
              <w:rPr>
                <w:rFonts w:cs="Helvetica"/>
                <w:lang w:eastAsia="en-US"/>
              </w:rPr>
              <w:t>he/she). The biography can range in size from a few paragraphs to hundreds of pages. It claims to be a true story, but may contain fictional elements. It may focus very closely on the person and his/her family or include a broader picture of the culture, geography and history around this life.</w:t>
            </w:r>
          </w:p>
          <w:p w14:paraId="443A7610" w14:textId="77777777" w:rsidR="000275C8" w:rsidRPr="00AC1AA3" w:rsidRDefault="000275C8" w:rsidP="002A16C2">
            <w:pPr>
              <w:pStyle w:val="IOStabletext2017"/>
              <w:rPr>
                <w:rFonts w:cs="Helvetica"/>
                <w:lang w:eastAsia="en-US"/>
              </w:rPr>
            </w:pPr>
            <w:r w:rsidRPr="00AC1AA3">
              <w:rPr>
                <w:rFonts w:cs="Helvetica"/>
                <w:lang w:eastAsia="en-US"/>
              </w:rPr>
              <w:t>Some key questions</w:t>
            </w:r>
          </w:p>
          <w:p w14:paraId="11D024D9" w14:textId="77777777" w:rsidR="000275C8" w:rsidRPr="00AC1AA3" w:rsidRDefault="000275C8"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Why was this biography written and for which audience?</w:t>
            </w:r>
          </w:p>
          <w:p w14:paraId="792254EC" w14:textId="77777777" w:rsidR="000275C8" w:rsidRPr="00AC1AA3" w:rsidRDefault="000275C8"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From which perspective is this biography written? How might this affect the reader?</w:t>
            </w:r>
          </w:p>
          <w:p w14:paraId="3520D580" w14:textId="77777777" w:rsidR="000275C8" w:rsidRPr="00AC1AA3" w:rsidRDefault="000275C8"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ab/>
              <w:t>Who is this person?</w:t>
            </w:r>
          </w:p>
          <w:p w14:paraId="47AB5B67" w14:textId="77777777" w:rsidR="000275C8" w:rsidRPr="00AC1AA3" w:rsidRDefault="000275C8"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ab/>
              <w:t>When and where did he/she live?</w:t>
            </w:r>
          </w:p>
          <w:p w14:paraId="13DE5856" w14:textId="77777777" w:rsidR="000275C8" w:rsidRPr="00AC1AA3" w:rsidRDefault="000275C8"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What key words sum up his/her appearance and personality?</w:t>
            </w:r>
          </w:p>
          <w:p w14:paraId="53EF8D85" w14:textId="77777777" w:rsidR="000275C8" w:rsidRPr="00AC1AA3" w:rsidRDefault="000275C8"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ab/>
              <w:t>What kind of family or social group does he/she come from?</w:t>
            </w:r>
          </w:p>
          <w:p w14:paraId="2814FC96" w14:textId="77777777" w:rsidR="000275C8" w:rsidRPr="00AC1AA3" w:rsidRDefault="000275C8"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ab/>
              <w:t>What are the key dates in his/her life? Why are these dates significant?</w:t>
            </w:r>
          </w:p>
          <w:p w14:paraId="482AD517" w14:textId="77777777" w:rsidR="000275C8" w:rsidRPr="00AC1AA3" w:rsidRDefault="000275C8"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ab/>
              <w:t>What did this person achieve in his/her life?</w:t>
            </w:r>
          </w:p>
          <w:p w14:paraId="2E3DC1F3" w14:textId="77777777" w:rsidR="000275C8" w:rsidRPr="00AC1AA3" w:rsidRDefault="000275C8"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ab/>
              <w:t>What kinds of challenges did he/she face and how did he/she deal with them?</w:t>
            </w:r>
          </w:p>
          <w:p w14:paraId="12466504" w14:textId="77777777" w:rsidR="000275C8" w:rsidRPr="00AC1AA3" w:rsidRDefault="000275C8" w:rsidP="00AC1AA3">
            <w:pPr>
              <w:pStyle w:val="IOSlist1bullet2017"/>
              <w:rPr>
                <w:rFonts w:ascii="Helvetica" w:hAnsi="Helvetica" w:cs="Helvetica"/>
                <w:lang w:eastAsia="en-US"/>
              </w:rPr>
            </w:pPr>
            <w:r w:rsidRPr="00AC1AA3">
              <w:rPr>
                <w:rFonts w:ascii="Helvetica" w:hAnsi="Helvetica" w:cs="Helvetica"/>
                <w:sz w:val="20"/>
                <w:szCs w:val="20"/>
                <w:lang w:eastAsia="en-US"/>
              </w:rPr>
              <w:t xml:space="preserve">How would you sum up the life he/she </w:t>
            </w:r>
            <w:r w:rsidR="00E36C5D" w:rsidRPr="00AC1AA3">
              <w:rPr>
                <w:rFonts w:ascii="Helvetica" w:hAnsi="Helvetica" w:cs="Helvetica"/>
                <w:sz w:val="20"/>
                <w:szCs w:val="20"/>
                <w:lang w:eastAsia="en-US"/>
              </w:rPr>
              <w:t>led</w:t>
            </w:r>
          </w:p>
        </w:tc>
        <w:tc>
          <w:tcPr>
            <w:tcW w:w="3396" w:type="dxa"/>
          </w:tcPr>
          <w:p w14:paraId="319E06D9" w14:textId="77777777" w:rsidR="000275C8" w:rsidRPr="00AC1AA3" w:rsidRDefault="000275C8" w:rsidP="009312B2">
            <w:pPr>
              <w:pStyle w:val="IOStablelist1bullet2017"/>
              <w:rPr>
                <w:rFonts w:cs="Helvetica"/>
                <w:lang w:eastAsia="en-US"/>
              </w:rPr>
            </w:pPr>
            <w:r w:rsidRPr="00AC1AA3">
              <w:rPr>
                <w:rFonts w:cs="Helvetica"/>
                <w:lang w:eastAsia="en-US"/>
              </w:rPr>
              <w:t>Observations throughout lesson</w:t>
            </w:r>
          </w:p>
          <w:p w14:paraId="167975BF" w14:textId="77777777" w:rsidR="000275C8" w:rsidRPr="00AC1AA3" w:rsidRDefault="000275C8" w:rsidP="009312B2">
            <w:pPr>
              <w:pStyle w:val="IOStablelist1bullet2017"/>
              <w:rPr>
                <w:rFonts w:cs="Helvetica"/>
                <w:lang w:eastAsia="en-US"/>
              </w:rPr>
            </w:pPr>
            <w:r w:rsidRPr="00AC1AA3">
              <w:rPr>
                <w:rFonts w:cs="Helvetica"/>
                <w:lang w:eastAsia="en-US"/>
              </w:rPr>
              <w:t>Engagement with class discussion</w:t>
            </w:r>
          </w:p>
          <w:p w14:paraId="4CA6DBBB" w14:textId="77777777" w:rsidR="000275C8" w:rsidRPr="00AC1AA3" w:rsidRDefault="000275C8" w:rsidP="009312B2">
            <w:pPr>
              <w:pStyle w:val="IOStablelist1bullet2017"/>
              <w:rPr>
                <w:rFonts w:cs="Helvetica"/>
                <w:lang w:eastAsia="en-US"/>
              </w:rPr>
            </w:pPr>
            <w:r w:rsidRPr="00AC1AA3">
              <w:rPr>
                <w:rFonts w:cs="Helvetica"/>
                <w:lang w:eastAsia="en-US"/>
              </w:rPr>
              <w:t>ICT – iPad use for students to research biographies</w:t>
            </w:r>
          </w:p>
          <w:p w14:paraId="38486961" w14:textId="77777777" w:rsidR="000275C8" w:rsidRPr="00AC1AA3" w:rsidRDefault="000275C8" w:rsidP="009312B2">
            <w:pPr>
              <w:pStyle w:val="IOStablelist1bullet2017"/>
              <w:rPr>
                <w:rFonts w:cs="Helvetica"/>
                <w:lang w:eastAsia="en-US"/>
              </w:rPr>
            </w:pPr>
            <w:r w:rsidRPr="00AC1AA3">
              <w:rPr>
                <w:rFonts w:cs="Helvetica"/>
                <w:lang w:eastAsia="en-US"/>
              </w:rPr>
              <w:t xml:space="preserve">Students understand the language used in biographies, how they are used to influence our points of view. </w:t>
            </w:r>
          </w:p>
          <w:p w14:paraId="4CFF7CEA" w14:textId="77777777" w:rsidR="000275C8" w:rsidRPr="00AC1AA3" w:rsidRDefault="000275C8" w:rsidP="009312B2">
            <w:pPr>
              <w:pStyle w:val="IOStablelist1bullet2017"/>
              <w:rPr>
                <w:rFonts w:cs="Helvetica"/>
                <w:lang w:eastAsia="en-US"/>
              </w:rPr>
            </w:pPr>
            <w:r w:rsidRPr="00AC1AA3">
              <w:rPr>
                <w:rFonts w:cs="Helvetica"/>
                <w:lang w:eastAsia="en-US"/>
              </w:rPr>
              <w:t xml:space="preserve">Students can write a short biography using the sentence starters provided in resource </w:t>
            </w:r>
          </w:p>
        </w:tc>
      </w:tr>
      <w:tr w:rsidR="008761CD" w:rsidRPr="00AC1AA3" w14:paraId="3B99D1FD" w14:textId="77777777" w:rsidTr="00A85B3E">
        <w:trPr>
          <w:trHeight w:val="10902"/>
        </w:trPr>
        <w:tc>
          <w:tcPr>
            <w:tcW w:w="3680" w:type="dxa"/>
          </w:tcPr>
          <w:p w14:paraId="2DDD86DF" w14:textId="77777777" w:rsidR="008761CD" w:rsidRPr="00AC1AA3" w:rsidRDefault="008761CD" w:rsidP="00A53099">
            <w:pPr>
              <w:pStyle w:val="IOStabletext2017"/>
              <w:rPr>
                <w:rStyle w:val="IOSstrongemphasis2017"/>
                <w:rFonts w:cs="Helvetica"/>
              </w:rPr>
            </w:pPr>
          </w:p>
        </w:tc>
        <w:tc>
          <w:tcPr>
            <w:tcW w:w="8214" w:type="dxa"/>
          </w:tcPr>
          <w:p w14:paraId="268BD5C8" w14:textId="77777777" w:rsidR="00E36C5D" w:rsidRPr="00E36C5D" w:rsidRDefault="00E36C5D" w:rsidP="00E36C5D">
            <w:pPr>
              <w:spacing w:before="80" w:after="80" w:line="260" w:lineRule="atLeast"/>
              <w:rPr>
                <w:rFonts w:ascii="Helvetica" w:hAnsi="Helvetica" w:cs="Helvetica"/>
                <w:sz w:val="20"/>
                <w:szCs w:val="20"/>
                <w:lang w:eastAsia="en-US"/>
              </w:rPr>
            </w:pPr>
            <w:r w:rsidRPr="00E36C5D">
              <w:rPr>
                <w:rFonts w:ascii="Helvetica" w:hAnsi="Helvetica" w:cs="Helvetica"/>
                <w:sz w:val="20"/>
                <w:szCs w:val="20"/>
                <w:lang w:eastAsia="en-US"/>
              </w:rPr>
              <w:t>Ways to support reading/research in biography</w:t>
            </w:r>
          </w:p>
          <w:p w14:paraId="5D95276E" w14:textId="77777777" w:rsidR="00E36C5D" w:rsidRPr="00AC1AA3" w:rsidRDefault="00E36C5D" w:rsidP="00E36C5D">
            <w:pPr>
              <w:spacing w:before="80" w:after="80" w:line="260" w:lineRule="atLeast"/>
              <w:rPr>
                <w:rFonts w:ascii="Helvetica" w:hAnsi="Helvetica" w:cs="Helvetica"/>
                <w:sz w:val="20"/>
                <w:szCs w:val="20"/>
                <w:lang w:eastAsia="en-US"/>
              </w:rPr>
            </w:pPr>
            <w:r w:rsidRPr="00E36C5D">
              <w:rPr>
                <w:rFonts w:ascii="Helvetica" w:hAnsi="Helvetica" w:cs="Helvetica"/>
                <w:sz w:val="20"/>
                <w:szCs w:val="20"/>
                <w:lang w:eastAsia="en-US"/>
              </w:rPr>
              <w:tab/>
              <w:t>Introduce the life-span by dates and ask students to fill in the events and the personal reactions to these.</w:t>
            </w:r>
          </w:p>
          <w:p w14:paraId="3E1695A1"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Create a time-line ( as a class, in groups or individually)</w:t>
            </w:r>
          </w:p>
          <w:p w14:paraId="03772632"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Different students/groups responsible for different episodes of the life, then put the jigsaw together</w:t>
            </w:r>
          </w:p>
          <w:p w14:paraId="0D010470"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Create a list of clues with questions to be answered about this person’s life</w:t>
            </w:r>
          </w:p>
          <w:p w14:paraId="7B13FFF8"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Create a WWW pathfinder of useful sites with a worksheet to complete</w:t>
            </w:r>
          </w:p>
          <w:p w14:paraId="494FD1A4"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Create a chart to fill in</w:t>
            </w:r>
          </w:p>
          <w:p w14:paraId="162A66DC" w14:textId="7EF6E660" w:rsidR="00E36C5D" w:rsidRPr="00AC1AA3" w:rsidRDefault="00E51966" w:rsidP="00E36C5D">
            <w:pPr>
              <w:pStyle w:val="IOStabletext2017"/>
              <w:rPr>
                <w:rFonts w:cs="Helvetica"/>
                <w:lang w:eastAsia="en-US"/>
              </w:rPr>
            </w:pPr>
            <w:r>
              <w:rPr>
                <w:rFonts w:cs="Helvetica"/>
                <w:lang w:eastAsia="en-US"/>
              </w:rPr>
              <w:t>Resource 4 has a sample short biography on Cathy Freeman and templates to help students start collecting information about their sporting figure.</w:t>
            </w:r>
          </w:p>
          <w:p w14:paraId="105433BD"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Sentence starters</w:t>
            </w:r>
          </w:p>
          <w:p w14:paraId="0951996E"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Template/scaffold to guide student writing</w:t>
            </w:r>
          </w:p>
          <w:p w14:paraId="1A77B42E"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Vocabulary list</w:t>
            </w:r>
          </w:p>
          <w:p w14:paraId="7D480A6B"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Sample biography to act as a model</w:t>
            </w:r>
          </w:p>
          <w:p w14:paraId="4FC4B689"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Questions to answer that build the structure</w:t>
            </w:r>
          </w:p>
          <w:p w14:paraId="489B95CA" w14:textId="10C25406" w:rsidR="00E36C5D" w:rsidRPr="00AC1AA3" w:rsidRDefault="00191C8B" w:rsidP="00E36C5D">
            <w:pPr>
              <w:pStyle w:val="IOStabletext2017"/>
              <w:rPr>
                <w:rFonts w:cs="Helvetica"/>
                <w:lang w:eastAsia="en-US"/>
              </w:rPr>
            </w:pPr>
            <w:r>
              <w:rPr>
                <w:rFonts w:cs="Helvetica"/>
                <w:lang w:eastAsia="en-US"/>
              </w:rPr>
              <w:t xml:space="preserve">When examining biographies, teachers can </w:t>
            </w:r>
            <w:r w:rsidR="00E36C5D" w:rsidRPr="00AC1AA3">
              <w:rPr>
                <w:rFonts w:cs="Helvetica"/>
                <w:lang w:eastAsia="en-US"/>
              </w:rPr>
              <w:t xml:space="preserve">prompt </w:t>
            </w:r>
            <w:r>
              <w:rPr>
                <w:rFonts w:cs="Helvetica"/>
                <w:lang w:eastAsia="en-US"/>
              </w:rPr>
              <w:t>students with the following:</w:t>
            </w:r>
          </w:p>
          <w:p w14:paraId="13CE2F11"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 xml:space="preserve">How does an author help us engage with the subject of the biography? </w:t>
            </w:r>
          </w:p>
          <w:p w14:paraId="67F059FE"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What language choices help us empathise with the subject and their trials and tribulations?</w:t>
            </w:r>
          </w:p>
          <w:p w14:paraId="0AB955AB"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Who is included in a biography of a person? Emphasis on the events that shaped the sporting figure</w:t>
            </w:r>
          </w:p>
          <w:p w14:paraId="03184649"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Why is the text not only about that person and instead includes family and friend relationships?</w:t>
            </w:r>
          </w:p>
          <w:p w14:paraId="554D04BB" w14:textId="77777777" w:rsidR="00E36C5D" w:rsidRPr="00AC1AA3" w:rsidRDefault="00E36C5D" w:rsidP="00AC1AA3">
            <w:pPr>
              <w:pStyle w:val="IOSlist1bullet2017"/>
              <w:rPr>
                <w:rFonts w:ascii="Helvetica" w:hAnsi="Helvetica" w:cs="Helvetica"/>
                <w:sz w:val="20"/>
                <w:szCs w:val="20"/>
                <w:lang w:eastAsia="en-US"/>
              </w:rPr>
            </w:pPr>
            <w:r w:rsidRPr="00AC1AA3">
              <w:rPr>
                <w:rFonts w:ascii="Helvetica" w:hAnsi="Helvetica" w:cs="Helvetica"/>
                <w:sz w:val="20"/>
                <w:szCs w:val="20"/>
                <w:lang w:eastAsia="en-US"/>
              </w:rPr>
              <w:t>There’s always an event that shapes these heroes, can you identify these events and their impact on the chosen hero.</w:t>
            </w:r>
          </w:p>
          <w:p w14:paraId="428F055F" w14:textId="77777777" w:rsidR="00191C8B" w:rsidRPr="007F0A6D" w:rsidRDefault="00191C8B" w:rsidP="00191C8B">
            <w:pPr>
              <w:pStyle w:val="IOStabletext2017"/>
              <w:rPr>
                <w:lang w:eastAsia="en-US"/>
              </w:rPr>
            </w:pPr>
            <w:r w:rsidRPr="00AC1AA3">
              <w:rPr>
                <w:lang w:eastAsia="en-US"/>
              </w:rPr>
              <w:t>These will help you create the best support for the assessment of student learning, about writing a biography.</w:t>
            </w:r>
          </w:p>
          <w:p w14:paraId="06BB6C35" w14:textId="0A1E15B7" w:rsidR="008761CD" w:rsidRPr="00AC1AA3" w:rsidRDefault="008761CD" w:rsidP="00547B98">
            <w:pPr>
              <w:pStyle w:val="IOStabletext2017"/>
              <w:rPr>
                <w:rStyle w:val="IOSstrongemphasis2017"/>
                <w:rFonts w:cs="Helvetica"/>
                <w:lang w:eastAsia="en-US"/>
              </w:rPr>
            </w:pPr>
          </w:p>
        </w:tc>
        <w:tc>
          <w:tcPr>
            <w:tcW w:w="3396" w:type="dxa"/>
          </w:tcPr>
          <w:p w14:paraId="5F32D171" w14:textId="77777777" w:rsidR="008761CD" w:rsidRPr="00AC1AA3" w:rsidRDefault="008761CD" w:rsidP="00A85B3E">
            <w:pPr>
              <w:pStyle w:val="IOStablelist1bullet2017"/>
              <w:numPr>
                <w:ilvl w:val="0"/>
                <w:numId w:val="0"/>
              </w:numPr>
              <w:ind w:left="425"/>
              <w:rPr>
                <w:rFonts w:cs="Helvetica"/>
                <w:lang w:eastAsia="en-US"/>
              </w:rPr>
            </w:pPr>
          </w:p>
        </w:tc>
      </w:tr>
      <w:tr w:rsidR="00A85B3E" w:rsidRPr="00AC1AA3" w14:paraId="1DEDB2A8" w14:textId="77777777" w:rsidTr="00A85B3E">
        <w:trPr>
          <w:trHeight w:val="10902"/>
        </w:trPr>
        <w:tc>
          <w:tcPr>
            <w:tcW w:w="3680" w:type="dxa"/>
          </w:tcPr>
          <w:p w14:paraId="1719AD01" w14:textId="77777777" w:rsidR="00A85B3E" w:rsidRPr="00AC1AA3" w:rsidRDefault="00A85B3E" w:rsidP="00A53099">
            <w:pPr>
              <w:pStyle w:val="IOStabletext2017"/>
              <w:rPr>
                <w:rStyle w:val="IOSstrongemphasis2017"/>
                <w:rFonts w:cs="Helvetica"/>
              </w:rPr>
            </w:pPr>
          </w:p>
        </w:tc>
        <w:tc>
          <w:tcPr>
            <w:tcW w:w="8214" w:type="dxa"/>
          </w:tcPr>
          <w:p w14:paraId="16CE5DFD" w14:textId="13198D96" w:rsidR="007F0A6D" w:rsidRPr="007F0A6D" w:rsidRDefault="007F0A6D" w:rsidP="007F0A6D">
            <w:pPr>
              <w:pStyle w:val="IOStableheading2017"/>
              <w:rPr>
                <w:rFonts w:cs="Helvetica"/>
                <w:sz w:val="20"/>
                <w:lang w:eastAsia="en-US"/>
              </w:rPr>
            </w:pPr>
            <w:r w:rsidRPr="007F0A6D">
              <w:rPr>
                <w:sz w:val="20"/>
                <w:lang w:eastAsia="en-US"/>
              </w:rPr>
              <w:t>Task design: Careful task design will avoid plagiarism and create i</w:t>
            </w:r>
            <w:r w:rsidR="00191C8B">
              <w:rPr>
                <w:sz w:val="20"/>
                <w:lang w:eastAsia="en-US"/>
              </w:rPr>
              <w:t>nteresting writing</w:t>
            </w:r>
          </w:p>
          <w:p w14:paraId="05F864D1" w14:textId="77777777" w:rsidR="007F0A6D" w:rsidRPr="007F0A6D" w:rsidRDefault="007F0A6D" w:rsidP="007F0A6D">
            <w:pPr>
              <w:pStyle w:val="IOSlist1bullet2017"/>
              <w:ind w:left="-76"/>
              <w:rPr>
                <w:rFonts w:ascii="Helvetica" w:hAnsi="Helvetica" w:cs="Helvetica"/>
                <w:sz w:val="20"/>
                <w:szCs w:val="20"/>
                <w:lang w:eastAsia="en-US"/>
              </w:rPr>
            </w:pPr>
            <w:r w:rsidRPr="007F0A6D">
              <w:rPr>
                <w:rFonts w:ascii="Helvetica" w:hAnsi="Helvetica" w:cs="Helvetica"/>
                <w:sz w:val="20"/>
                <w:szCs w:val="20"/>
                <w:lang w:eastAsia="en-US"/>
              </w:rPr>
              <w:t>Some suggested topics:</w:t>
            </w:r>
          </w:p>
          <w:p w14:paraId="2540585B" w14:textId="77777777" w:rsidR="007F0A6D" w:rsidRPr="007F0A6D" w:rsidRDefault="007F0A6D" w:rsidP="007F0A6D">
            <w:pPr>
              <w:pStyle w:val="IOSlist1bullet2017"/>
              <w:ind w:left="-76"/>
              <w:rPr>
                <w:rFonts w:ascii="Helvetica" w:hAnsi="Helvetica" w:cs="Helvetica"/>
                <w:sz w:val="20"/>
                <w:szCs w:val="20"/>
                <w:lang w:eastAsia="en-US"/>
              </w:rPr>
            </w:pPr>
            <w:r w:rsidRPr="007F0A6D">
              <w:rPr>
                <w:rFonts w:ascii="Helvetica" w:hAnsi="Helvetica" w:cs="Helvetica"/>
                <w:sz w:val="20"/>
                <w:szCs w:val="20"/>
                <w:lang w:eastAsia="en-US"/>
              </w:rPr>
              <w:t>1.</w:t>
            </w:r>
            <w:r w:rsidRPr="007F0A6D">
              <w:rPr>
                <w:rFonts w:ascii="Helvetica" w:hAnsi="Helvetica" w:cs="Helvetica"/>
                <w:sz w:val="20"/>
                <w:szCs w:val="20"/>
                <w:lang w:eastAsia="en-US"/>
              </w:rPr>
              <w:tab/>
              <w:t>Based on the articles/video about the life of…, write a speech for a group of young people to discuss your view of his/her life and achievements; commenting on his/her personal strengths and weaknesses and your feelings about him/her.</w:t>
            </w:r>
          </w:p>
          <w:p w14:paraId="308A57E7" w14:textId="77777777" w:rsidR="007F0A6D" w:rsidRPr="007F0A6D" w:rsidRDefault="007F0A6D" w:rsidP="007F0A6D">
            <w:pPr>
              <w:pStyle w:val="IOSlist1bullet2017"/>
              <w:ind w:left="-76"/>
              <w:rPr>
                <w:rFonts w:ascii="Helvetica" w:hAnsi="Helvetica" w:cs="Helvetica"/>
                <w:sz w:val="20"/>
                <w:szCs w:val="20"/>
                <w:lang w:eastAsia="en-US"/>
              </w:rPr>
            </w:pPr>
            <w:r w:rsidRPr="007F0A6D">
              <w:rPr>
                <w:rFonts w:ascii="Helvetica" w:hAnsi="Helvetica" w:cs="Helvetica"/>
                <w:sz w:val="20"/>
                <w:szCs w:val="20"/>
                <w:lang w:eastAsia="en-US"/>
              </w:rPr>
              <w:t>2.</w:t>
            </w:r>
            <w:r w:rsidRPr="007F0A6D">
              <w:rPr>
                <w:rFonts w:ascii="Helvetica" w:hAnsi="Helvetica" w:cs="Helvetica"/>
                <w:sz w:val="20"/>
                <w:szCs w:val="20"/>
                <w:lang w:eastAsia="en-US"/>
              </w:rPr>
              <w:tab/>
              <w:t>Imagine that you are a famous person/personality who his being acknowledged in a TV/radio program for your life’s and contribution to your community. present your response. Thank the people behind the program and outline important details about your life’s achievements and the obstacles you have faced, mentioning other people and events who have had an important role to play in what has been achieved.</w:t>
            </w:r>
          </w:p>
          <w:p w14:paraId="465AFF47" w14:textId="77777777" w:rsidR="007F0A6D" w:rsidRPr="007F0A6D" w:rsidRDefault="007F0A6D" w:rsidP="007F0A6D">
            <w:pPr>
              <w:pStyle w:val="IOSlist1bullet2017"/>
              <w:ind w:left="-76"/>
              <w:rPr>
                <w:rFonts w:ascii="Helvetica" w:hAnsi="Helvetica" w:cs="Helvetica"/>
                <w:sz w:val="20"/>
                <w:szCs w:val="20"/>
                <w:lang w:eastAsia="en-US"/>
              </w:rPr>
            </w:pPr>
            <w:r w:rsidRPr="007F0A6D">
              <w:rPr>
                <w:rFonts w:ascii="Helvetica" w:hAnsi="Helvetica" w:cs="Helvetica"/>
                <w:sz w:val="20"/>
                <w:szCs w:val="20"/>
                <w:lang w:eastAsia="en-US"/>
              </w:rPr>
              <w:t>3.</w:t>
            </w:r>
            <w:r w:rsidRPr="007F0A6D">
              <w:rPr>
                <w:rFonts w:ascii="Helvetica" w:hAnsi="Helvetica" w:cs="Helvetica"/>
                <w:sz w:val="20"/>
                <w:szCs w:val="20"/>
                <w:lang w:eastAsia="en-US"/>
              </w:rPr>
              <w:tab/>
              <w:t>Imagine that you are (famous person’s name) and that during this week you are facing some major challenge in your life/making major decisions/involved in some important work/ receiving an award for your achievements. Write a letter to your family/leader or a series of 3 diary entries, covering these events and your ideas, feelings, plans and actions at this time.</w:t>
            </w:r>
          </w:p>
          <w:p w14:paraId="23872701" w14:textId="2C000FC6" w:rsidR="007F0A6D" w:rsidRPr="00AC1AA3" w:rsidRDefault="007F0A6D" w:rsidP="007F0A6D">
            <w:pPr>
              <w:pStyle w:val="IOSlist1bullet2017"/>
              <w:numPr>
                <w:ilvl w:val="0"/>
                <w:numId w:val="0"/>
              </w:numPr>
              <w:ind w:left="-76"/>
              <w:rPr>
                <w:rFonts w:ascii="Helvetica" w:hAnsi="Helvetica" w:cs="Helvetica"/>
                <w:sz w:val="20"/>
                <w:szCs w:val="20"/>
                <w:lang w:eastAsia="en-US"/>
              </w:rPr>
            </w:pPr>
            <w:r w:rsidRPr="007F0A6D">
              <w:rPr>
                <w:rFonts w:ascii="Helvetica" w:hAnsi="Helvetica" w:cs="Helvetica"/>
                <w:sz w:val="20"/>
                <w:szCs w:val="20"/>
                <w:lang w:eastAsia="en-US"/>
              </w:rPr>
              <w:t>What other topics can you think of that will challenge students to use the information they have collected without just copying it?</w:t>
            </w:r>
          </w:p>
        </w:tc>
        <w:tc>
          <w:tcPr>
            <w:tcW w:w="3396" w:type="dxa"/>
          </w:tcPr>
          <w:p w14:paraId="12F00B49" w14:textId="77777777" w:rsidR="00A85B3E" w:rsidRPr="00AC1AA3" w:rsidRDefault="00A85B3E" w:rsidP="00A85B3E">
            <w:pPr>
              <w:pStyle w:val="IOStablelist1bullet2017"/>
              <w:numPr>
                <w:ilvl w:val="0"/>
                <w:numId w:val="0"/>
              </w:numPr>
              <w:rPr>
                <w:rFonts w:cs="Helvetica"/>
                <w:lang w:eastAsia="en-US"/>
              </w:rPr>
            </w:pPr>
          </w:p>
        </w:tc>
      </w:tr>
      <w:tr w:rsidR="00A85B3E" w:rsidRPr="00AC1AA3" w14:paraId="00D732C9" w14:textId="77777777" w:rsidTr="00A85B3E">
        <w:trPr>
          <w:trHeight w:val="10902"/>
        </w:trPr>
        <w:tc>
          <w:tcPr>
            <w:tcW w:w="3680" w:type="dxa"/>
          </w:tcPr>
          <w:p w14:paraId="42EBA748" w14:textId="77777777" w:rsidR="00A85B3E" w:rsidRPr="00AC1AA3" w:rsidRDefault="00A85B3E" w:rsidP="0008200B">
            <w:pPr>
              <w:pStyle w:val="IOStabletext2017"/>
              <w:rPr>
                <w:rStyle w:val="IOSstrongemphasis2017"/>
                <w:rFonts w:cs="Helvetica"/>
              </w:rPr>
            </w:pPr>
            <w:r w:rsidRPr="00AC1AA3">
              <w:rPr>
                <w:rStyle w:val="IOSstrongemphasis2017"/>
                <w:rFonts w:cs="Helvetica"/>
              </w:rPr>
              <w:lastRenderedPageBreak/>
              <w:t>Year 11</w:t>
            </w:r>
          </w:p>
          <w:p w14:paraId="657D3D3C" w14:textId="77777777" w:rsidR="00A85B3E" w:rsidRPr="00AC1AA3" w:rsidRDefault="00A85B3E" w:rsidP="0008200B">
            <w:pPr>
              <w:pStyle w:val="IOStabletext2017"/>
              <w:rPr>
                <w:rFonts w:cs="Helvetica"/>
                <w:lang w:eastAsia="en-US"/>
              </w:rPr>
            </w:pPr>
            <w:r w:rsidRPr="00AC1AA3">
              <w:rPr>
                <w:rStyle w:val="IOSstrongemphasis2017"/>
                <w:rFonts w:cs="Helvetica"/>
                <w:lang w:eastAsia="en-US"/>
              </w:rPr>
              <w:t>ES11-9</w:t>
            </w:r>
            <w:r w:rsidRPr="00AC1AA3">
              <w:rPr>
                <w:rFonts w:cs="Helvetica"/>
                <w:lang w:eastAsia="en-US"/>
              </w:rPr>
              <w:t xml:space="preserve"> compose their own persuasive and imaginative texts, using a variety of language and </w:t>
            </w:r>
            <w:proofErr w:type="spellStart"/>
            <w:r w:rsidRPr="00AC1AA3">
              <w:rPr>
                <w:rFonts w:cs="Helvetica"/>
                <w:lang w:eastAsia="en-US"/>
              </w:rPr>
              <w:t>multimedial</w:t>
            </w:r>
            <w:proofErr w:type="spellEnd"/>
            <w:r w:rsidRPr="00AC1AA3">
              <w:rPr>
                <w:rFonts w:cs="Helvetica"/>
                <w:lang w:eastAsia="en-US"/>
              </w:rPr>
              <w:t xml:space="preserve"> forms and features to present attitudes, values, perspectives and points of view</w:t>
            </w:r>
            <w:r w:rsidRPr="00AC1AA3">
              <w:rPr>
                <w:rFonts w:cs="Helvetica"/>
                <w:color w:val="000000"/>
                <w:shd w:val="clear" w:color="auto" w:fill="FFFFFF"/>
              </w:rPr>
              <w:t> </w:t>
            </w:r>
          </w:p>
          <w:p w14:paraId="10A31CF6" w14:textId="77777777" w:rsidR="00A85B3E" w:rsidRPr="00AC1AA3" w:rsidRDefault="00A85B3E" w:rsidP="0008200B">
            <w:pPr>
              <w:pStyle w:val="IOStabletext2017"/>
              <w:rPr>
                <w:rFonts w:cs="Helvetica"/>
                <w:lang w:eastAsia="en-US"/>
              </w:rPr>
            </w:pPr>
            <w:r w:rsidRPr="00AC1AA3">
              <w:rPr>
                <w:rStyle w:val="IOSstrongemphasis2017"/>
                <w:rFonts w:cs="Helvetica"/>
                <w:lang w:eastAsia="en-US"/>
              </w:rPr>
              <w:t>ES11-10</w:t>
            </w:r>
            <w:r w:rsidRPr="00AC1AA3">
              <w:rPr>
                <w:rFonts w:cs="Helvetica"/>
                <w:lang w:eastAsia="en-US"/>
              </w:rPr>
              <w:t xml:space="preserve"> </w:t>
            </w:r>
          </w:p>
          <w:p w14:paraId="5C9ACE00" w14:textId="77777777" w:rsidR="00A85B3E" w:rsidRPr="00AC1AA3" w:rsidRDefault="00A85B3E" w:rsidP="0008200B">
            <w:pPr>
              <w:pStyle w:val="IOStabletext2017"/>
              <w:rPr>
                <w:rFonts w:cs="Helvetica"/>
              </w:rPr>
            </w:pPr>
            <w:r w:rsidRPr="00AC1AA3">
              <w:rPr>
                <w:rFonts w:cs="Helvetica"/>
                <w:lang w:eastAsia="en-US"/>
              </w:rPr>
              <w:t>create texts reflecting on their own learning, considering how individual and collaborative processes can be used to ensure better learning outcomes</w:t>
            </w:r>
            <w:r w:rsidRPr="00AC1AA3">
              <w:rPr>
                <w:rFonts w:cs="Helvetica"/>
              </w:rPr>
              <w:t xml:space="preserve"> </w:t>
            </w:r>
          </w:p>
          <w:p w14:paraId="39DDBE87" w14:textId="77777777" w:rsidR="00A85B3E" w:rsidRPr="00AC1AA3" w:rsidRDefault="00A85B3E" w:rsidP="0008200B">
            <w:pPr>
              <w:pStyle w:val="IOStabletext2017"/>
              <w:rPr>
                <w:rFonts w:cs="Helvetica"/>
                <w:lang w:eastAsia="en-US"/>
              </w:rPr>
            </w:pPr>
            <w:r w:rsidRPr="00AC1AA3">
              <w:rPr>
                <w:rFonts w:cs="Helvetica"/>
                <w:lang w:eastAsia="en-US"/>
              </w:rPr>
              <w:t xml:space="preserve">use constructive feedback from others to improve learning, including their composing and responding to texts </w:t>
            </w:r>
          </w:p>
          <w:p w14:paraId="0AE3036F" w14:textId="77777777" w:rsidR="00A85B3E" w:rsidRPr="00AC1AA3" w:rsidRDefault="00A85B3E" w:rsidP="0008200B">
            <w:pPr>
              <w:pStyle w:val="IOStabletext2017"/>
              <w:rPr>
                <w:rStyle w:val="IOSstrongemphasis2017"/>
                <w:rFonts w:cs="Helvetica"/>
              </w:rPr>
            </w:pPr>
            <w:r w:rsidRPr="00AC1AA3">
              <w:rPr>
                <w:rStyle w:val="IOSstrongemphasis2017"/>
                <w:rFonts w:cs="Helvetica"/>
              </w:rPr>
              <w:t>Year 12</w:t>
            </w:r>
          </w:p>
          <w:p w14:paraId="42076A41" w14:textId="77777777" w:rsidR="00A85B3E" w:rsidRPr="00AC1AA3" w:rsidRDefault="00A85B3E" w:rsidP="0008200B">
            <w:pPr>
              <w:pStyle w:val="IOStabletext2017"/>
              <w:rPr>
                <w:rFonts w:cs="Helvetica"/>
                <w:lang w:eastAsia="en-US"/>
              </w:rPr>
            </w:pPr>
            <w:r w:rsidRPr="00AC1AA3">
              <w:rPr>
                <w:rStyle w:val="IOSstrongemphasis2017"/>
                <w:rFonts w:cs="Helvetica"/>
                <w:lang w:eastAsia="en-US"/>
              </w:rPr>
              <w:t>ES1</w:t>
            </w:r>
            <w:r w:rsidRPr="00AC1AA3">
              <w:rPr>
                <w:rStyle w:val="IOSstrongemphasis2017"/>
                <w:rFonts w:cs="Helvetica"/>
              </w:rPr>
              <w:t>2</w:t>
            </w:r>
            <w:r w:rsidRPr="00AC1AA3">
              <w:rPr>
                <w:rStyle w:val="IOSstrongemphasis2017"/>
                <w:rFonts w:cs="Helvetica"/>
                <w:lang w:eastAsia="en-US"/>
              </w:rPr>
              <w:t>-9</w:t>
            </w:r>
            <w:r w:rsidRPr="00AC1AA3">
              <w:rPr>
                <w:rFonts w:cs="Helvetica"/>
                <w:lang w:eastAsia="en-US"/>
              </w:rPr>
              <w:t xml:space="preserve"> compose their own persuasive and imaginative texts, experimenting with language and </w:t>
            </w:r>
            <w:proofErr w:type="spellStart"/>
            <w:r w:rsidRPr="00AC1AA3">
              <w:rPr>
                <w:rFonts w:cs="Helvetica"/>
                <w:lang w:eastAsia="en-US"/>
              </w:rPr>
              <w:t>multimedial</w:t>
            </w:r>
            <w:proofErr w:type="spellEnd"/>
            <w:r w:rsidRPr="00AC1AA3">
              <w:rPr>
                <w:rFonts w:cs="Helvetica"/>
                <w:lang w:eastAsia="en-US"/>
              </w:rPr>
              <w:t xml:space="preserve"> forms and features to present attitudes, values, perspectives and points of view</w:t>
            </w:r>
            <w:r w:rsidRPr="00AC1AA3">
              <w:rPr>
                <w:rFonts w:cs="Helvetica"/>
              </w:rPr>
              <w:t xml:space="preserve"> </w:t>
            </w:r>
          </w:p>
          <w:p w14:paraId="31840A8B" w14:textId="77777777" w:rsidR="00A85B3E" w:rsidRPr="00AC1AA3" w:rsidRDefault="00A85B3E" w:rsidP="0008200B">
            <w:pPr>
              <w:pStyle w:val="IOStabletext2017"/>
              <w:rPr>
                <w:rFonts w:cs="Helvetica"/>
              </w:rPr>
            </w:pPr>
            <w:r w:rsidRPr="00AC1AA3">
              <w:rPr>
                <w:rStyle w:val="IOSstrongemphasis2017"/>
                <w:rFonts w:cs="Helvetica"/>
              </w:rPr>
              <w:t>ES12-10</w:t>
            </w:r>
            <w:r w:rsidRPr="00AC1AA3">
              <w:rPr>
                <w:rFonts w:cs="Helvetica"/>
              </w:rPr>
              <w:t xml:space="preserve"> </w:t>
            </w:r>
          </w:p>
          <w:p w14:paraId="3195428D" w14:textId="77777777" w:rsidR="00A85B3E" w:rsidRPr="00AC1AA3" w:rsidRDefault="00A85B3E" w:rsidP="0008200B">
            <w:pPr>
              <w:pStyle w:val="IOStabletext2017"/>
              <w:rPr>
                <w:rFonts w:cs="Helvetica"/>
              </w:rPr>
            </w:pPr>
            <w:r w:rsidRPr="00AC1AA3">
              <w:rPr>
                <w:rFonts w:cs="Helvetica"/>
              </w:rPr>
              <w:t xml:space="preserve">create texts reflecting on their own learning, considering how processes can be adjusted to ensure better learning outcomes </w:t>
            </w:r>
          </w:p>
          <w:p w14:paraId="4626DCB6" w14:textId="77777777" w:rsidR="00A85B3E" w:rsidRPr="00AC1AA3" w:rsidRDefault="00A85B3E" w:rsidP="0008200B">
            <w:pPr>
              <w:pStyle w:val="IOStabletext2017"/>
              <w:rPr>
                <w:rFonts w:cs="Helvetica"/>
              </w:rPr>
            </w:pPr>
            <w:r w:rsidRPr="00AC1AA3">
              <w:rPr>
                <w:rFonts w:cs="Helvetica"/>
              </w:rPr>
              <w:t xml:space="preserve">use constructive feedback from others to improve learning, including their composing and responding to texts </w:t>
            </w:r>
          </w:p>
          <w:p w14:paraId="5BEE0284" w14:textId="77777777" w:rsidR="00A85B3E" w:rsidRPr="00AC1AA3" w:rsidRDefault="00A85B3E" w:rsidP="0008200B">
            <w:pPr>
              <w:pStyle w:val="IOStabletext2017"/>
              <w:rPr>
                <w:rFonts w:cs="Helvetica"/>
              </w:rPr>
            </w:pPr>
          </w:p>
        </w:tc>
        <w:tc>
          <w:tcPr>
            <w:tcW w:w="8214" w:type="dxa"/>
          </w:tcPr>
          <w:p w14:paraId="54E357F8" w14:textId="77777777" w:rsidR="00A85B3E" w:rsidRPr="00191C8B" w:rsidRDefault="00A85B3E" w:rsidP="00191C8B">
            <w:pPr>
              <w:pStyle w:val="IOStableheading2017"/>
              <w:rPr>
                <w:rStyle w:val="IOSstrongemphasis2017"/>
                <w:b/>
              </w:rPr>
            </w:pPr>
            <w:r w:rsidRPr="00191C8B">
              <w:rPr>
                <w:rStyle w:val="IOSstrongemphasis2017"/>
                <w:b/>
              </w:rPr>
              <w:t>Dream Team</w:t>
            </w:r>
            <w:r w:rsidR="006C1639" w:rsidRPr="00191C8B">
              <w:rPr>
                <w:rStyle w:val="IOSstrongemphasis2017"/>
                <w:b/>
              </w:rPr>
              <w:t xml:space="preserve"> assessment task preparation</w:t>
            </w:r>
          </w:p>
          <w:p w14:paraId="30B2B304" w14:textId="77777777" w:rsidR="00A85B3E" w:rsidRPr="00AC1AA3" w:rsidRDefault="00A85B3E" w:rsidP="0008200B">
            <w:pPr>
              <w:pStyle w:val="IOStabletext2017"/>
              <w:rPr>
                <w:rFonts w:cs="Helvetica"/>
                <w:lang w:eastAsia="en-US"/>
              </w:rPr>
            </w:pPr>
            <w:r w:rsidRPr="00AC1AA3">
              <w:rPr>
                <w:rFonts w:cs="Helvetica"/>
                <w:lang w:eastAsia="en-US"/>
              </w:rPr>
              <w:t>Students set up a ‘Dream Team’ for a sport of their choosing.</w:t>
            </w:r>
          </w:p>
          <w:p w14:paraId="528A65D6" w14:textId="77777777" w:rsidR="00A85B3E" w:rsidRPr="00AC1AA3" w:rsidRDefault="00A85B3E" w:rsidP="0008200B">
            <w:pPr>
              <w:pStyle w:val="IOStabletext2017"/>
              <w:rPr>
                <w:rFonts w:cs="Helvetica"/>
                <w:lang w:eastAsia="en-US"/>
              </w:rPr>
            </w:pPr>
            <w:r w:rsidRPr="00AC1AA3">
              <w:rPr>
                <w:rFonts w:cs="Helvetica"/>
                <w:lang w:eastAsia="en-US"/>
              </w:rPr>
              <w:t>They must come up with a team name, uniform and logo that is to be presented on a poster.</w:t>
            </w:r>
          </w:p>
          <w:p w14:paraId="2271A43A" w14:textId="77777777" w:rsidR="006C1639" w:rsidRPr="00AC1AA3" w:rsidRDefault="006C1639" w:rsidP="0008200B">
            <w:pPr>
              <w:pStyle w:val="IOStabletext2017"/>
              <w:rPr>
                <w:rFonts w:cs="Helvetica"/>
                <w:lang w:eastAsia="en-US"/>
              </w:rPr>
            </w:pPr>
            <w:r w:rsidRPr="00AC1AA3">
              <w:rPr>
                <w:rFonts w:cs="Helvetica"/>
                <w:lang w:eastAsia="en-US"/>
              </w:rPr>
              <w:t>Students must prepare a paragraph presentation about the list</w:t>
            </w:r>
            <w:r w:rsidR="00AC1AA3" w:rsidRPr="00AC1AA3">
              <w:rPr>
                <w:rFonts w:cs="Helvetica"/>
                <w:lang w:eastAsia="en-US"/>
              </w:rPr>
              <w:t xml:space="preserve"> of</w:t>
            </w:r>
            <w:r w:rsidRPr="00AC1AA3">
              <w:rPr>
                <w:rFonts w:cs="Helvetica"/>
                <w:lang w:eastAsia="en-US"/>
              </w:rPr>
              <w:t xml:space="preserve"> the members of their “dream team” in the sporting code of their choice. Teachers will need to assist students in compose a paragraph that explains why certain personalities were chosen, such as their ability in certain positions in the game, statistics based on past games, and so on.</w:t>
            </w:r>
          </w:p>
          <w:p w14:paraId="7CB6049B" w14:textId="77777777" w:rsidR="00AC1AA3" w:rsidRPr="00AC1AA3" w:rsidRDefault="00A85B3E" w:rsidP="0008200B">
            <w:pPr>
              <w:pStyle w:val="IOStabletext2017"/>
              <w:rPr>
                <w:rFonts w:cs="Helvetica"/>
                <w:lang w:eastAsia="en-US"/>
              </w:rPr>
            </w:pPr>
            <w:r w:rsidRPr="00AC1AA3">
              <w:rPr>
                <w:rFonts w:cs="Helvetica"/>
                <w:lang w:eastAsia="en-US"/>
              </w:rPr>
              <w:t>Students present this to the class and address questions the audience might have.</w:t>
            </w:r>
          </w:p>
          <w:p w14:paraId="4042D915" w14:textId="77777777" w:rsidR="00191C8B" w:rsidRPr="00191C8B" w:rsidRDefault="00AC1AA3" w:rsidP="00191C8B">
            <w:pPr>
              <w:pStyle w:val="IOStableheading2017"/>
              <w:rPr>
                <w:lang w:eastAsia="en-US"/>
              </w:rPr>
            </w:pPr>
            <w:r w:rsidRPr="00191C8B">
              <w:rPr>
                <w:lang w:eastAsia="en-US"/>
              </w:rPr>
              <w:t>Motivational presentation</w:t>
            </w:r>
          </w:p>
          <w:p w14:paraId="1FF0A745" w14:textId="5F8ED97D" w:rsidR="00547B98" w:rsidRPr="00191C8B" w:rsidRDefault="00547B98" w:rsidP="00191C8B">
            <w:pPr>
              <w:pStyle w:val="IOSTOC12017"/>
              <w:rPr>
                <w:rFonts w:ascii="Helvetica" w:hAnsi="Helvetica" w:cs="Helvetica"/>
                <w:b/>
                <w:sz w:val="20"/>
                <w:lang w:eastAsia="en-US"/>
              </w:rPr>
            </w:pPr>
            <w:r>
              <w:rPr>
                <w:rFonts w:ascii="Helvetica" w:hAnsi="Helvetica" w:cs="Helvetica"/>
                <w:sz w:val="20"/>
                <w:lang w:eastAsia="en-US"/>
              </w:rPr>
              <w:t>Using their understanding of how language of sport is used to motivate, persuade and improve a team moral. Students will engage in writing their own speech. They are expected to use:</w:t>
            </w:r>
          </w:p>
          <w:p w14:paraId="6E4DC6EC" w14:textId="77777777" w:rsidR="00547B98" w:rsidRPr="00547B98" w:rsidRDefault="00547B98" w:rsidP="00191C8B">
            <w:pPr>
              <w:pStyle w:val="IOSTOC12017"/>
              <w:rPr>
                <w:rFonts w:ascii="Helvetica" w:hAnsi="Helvetica" w:cs="Helvetica"/>
                <w:sz w:val="20"/>
                <w:lang w:eastAsia="en-US"/>
              </w:rPr>
            </w:pPr>
            <w:r w:rsidRPr="00547B98">
              <w:rPr>
                <w:rFonts w:ascii="Helvetica" w:hAnsi="Helvetica" w:cs="Helvetica"/>
                <w:sz w:val="20"/>
                <w:lang w:eastAsia="en-US"/>
              </w:rPr>
              <w:t>Emotive, figurative and rhetorical language devices that are designed to motivate an audience</w:t>
            </w:r>
          </w:p>
          <w:p w14:paraId="38D5492A" w14:textId="77777777" w:rsidR="00547B98" w:rsidRPr="00547B98" w:rsidRDefault="00547B98" w:rsidP="00191C8B">
            <w:pPr>
              <w:pStyle w:val="IOSTOC12017"/>
              <w:rPr>
                <w:rFonts w:ascii="Helvetica" w:hAnsi="Helvetica" w:cs="Helvetica"/>
                <w:sz w:val="20"/>
                <w:lang w:eastAsia="en-US"/>
              </w:rPr>
            </w:pPr>
            <w:r w:rsidRPr="00547B98">
              <w:rPr>
                <w:rFonts w:ascii="Helvetica" w:hAnsi="Helvetica" w:cs="Helvetica"/>
                <w:sz w:val="20"/>
                <w:lang w:eastAsia="en-US"/>
              </w:rPr>
              <w:t>Three quotes from three different sports commentators that back up your speech</w:t>
            </w:r>
          </w:p>
          <w:p w14:paraId="6964ACCB" w14:textId="77777777" w:rsidR="00547B98" w:rsidRPr="00547B98" w:rsidRDefault="00547B98" w:rsidP="00191C8B">
            <w:pPr>
              <w:pStyle w:val="IOSTOC12017"/>
              <w:rPr>
                <w:lang w:eastAsia="en-US"/>
              </w:rPr>
            </w:pPr>
            <w:r w:rsidRPr="00547B98">
              <w:rPr>
                <w:rFonts w:ascii="Helvetica" w:hAnsi="Helvetica" w:cs="Helvetica"/>
                <w:sz w:val="20"/>
                <w:lang w:eastAsia="en-US"/>
              </w:rPr>
              <w:t>An acknowledgement and consideration of the stakeholders involved in the team (for example, advertising partners, fans, investors)</w:t>
            </w:r>
          </w:p>
          <w:p w14:paraId="5645CE19" w14:textId="77777777" w:rsidR="00547B98" w:rsidRPr="00547B98" w:rsidRDefault="00547B98" w:rsidP="00191C8B">
            <w:pPr>
              <w:pStyle w:val="IOSTOC12017"/>
              <w:rPr>
                <w:lang w:eastAsia="en-US"/>
              </w:rPr>
            </w:pPr>
            <w:r>
              <w:rPr>
                <w:rFonts w:ascii="Helvetica" w:hAnsi="Helvetica" w:cs="Helvetica"/>
                <w:sz w:val="20"/>
                <w:lang w:eastAsia="en-US"/>
              </w:rPr>
              <w:t>Teachers can refer students to the various speeches they’ve examined in this unit, as exemplars for their own speech.</w:t>
            </w:r>
          </w:p>
        </w:tc>
        <w:tc>
          <w:tcPr>
            <w:tcW w:w="3396" w:type="dxa"/>
          </w:tcPr>
          <w:p w14:paraId="4F007391" w14:textId="77777777" w:rsidR="00A85B3E" w:rsidRPr="00AC1AA3" w:rsidRDefault="00A85B3E" w:rsidP="00A85B3E">
            <w:pPr>
              <w:pStyle w:val="IOSlist1bullet2017"/>
              <w:rPr>
                <w:rFonts w:ascii="Helvetica" w:hAnsi="Helvetica" w:cs="Helvetica"/>
                <w:sz w:val="20"/>
                <w:szCs w:val="20"/>
                <w:lang w:eastAsia="en-US"/>
              </w:rPr>
            </w:pPr>
            <w:r w:rsidRPr="00AC1AA3">
              <w:rPr>
                <w:rFonts w:ascii="Helvetica" w:hAnsi="Helvetica" w:cs="Helvetica"/>
                <w:sz w:val="20"/>
                <w:szCs w:val="20"/>
                <w:lang w:eastAsia="en-US"/>
              </w:rPr>
              <w:t>Students create their Dream Team, a team name, uniform design and logo posters.</w:t>
            </w:r>
          </w:p>
          <w:p w14:paraId="5F5E5D63" w14:textId="77777777" w:rsidR="00A85B3E" w:rsidRDefault="00547B98" w:rsidP="00A85B3E">
            <w:pPr>
              <w:pStyle w:val="IOSlist1bullet2017"/>
              <w:rPr>
                <w:rFonts w:ascii="Helvetica" w:hAnsi="Helvetica" w:cs="Helvetica"/>
                <w:sz w:val="20"/>
                <w:szCs w:val="20"/>
                <w:lang w:eastAsia="en-US"/>
              </w:rPr>
            </w:pPr>
            <w:r>
              <w:rPr>
                <w:rFonts w:ascii="Helvetica" w:hAnsi="Helvetica" w:cs="Helvetica"/>
                <w:sz w:val="20"/>
                <w:szCs w:val="20"/>
                <w:lang w:eastAsia="en-US"/>
              </w:rPr>
              <w:t xml:space="preserve">Student can present and persuade the audience about their Dream Team. </w:t>
            </w:r>
          </w:p>
          <w:p w14:paraId="42318564" w14:textId="06F48A83" w:rsidR="00547B98" w:rsidRPr="00AC1AA3" w:rsidRDefault="00547B98" w:rsidP="00BF5C23">
            <w:pPr>
              <w:pStyle w:val="IOSlist1bullet2017"/>
              <w:rPr>
                <w:rFonts w:ascii="Helvetica" w:hAnsi="Helvetica" w:cs="Helvetica"/>
                <w:sz w:val="20"/>
                <w:szCs w:val="20"/>
                <w:lang w:eastAsia="en-US"/>
              </w:rPr>
            </w:pPr>
            <w:r>
              <w:rPr>
                <w:rFonts w:ascii="Helvetica" w:hAnsi="Helvetica" w:cs="Helvetica"/>
                <w:sz w:val="20"/>
                <w:szCs w:val="20"/>
                <w:lang w:eastAsia="en-US"/>
              </w:rPr>
              <w:t>Student can write and deliver their</w:t>
            </w:r>
            <w:r w:rsidR="00BF5C23">
              <w:rPr>
                <w:rFonts w:ascii="Helvetica" w:hAnsi="Helvetica" w:cs="Helvetica"/>
                <w:sz w:val="20"/>
                <w:szCs w:val="20"/>
                <w:lang w:eastAsia="en-US"/>
              </w:rPr>
              <w:t xml:space="preserve"> </w:t>
            </w:r>
            <w:r>
              <w:rPr>
                <w:rFonts w:ascii="Helvetica" w:hAnsi="Helvetica" w:cs="Helvetica"/>
                <w:sz w:val="20"/>
                <w:szCs w:val="20"/>
                <w:lang w:eastAsia="en-US"/>
              </w:rPr>
              <w:t xml:space="preserve">own motivational speech with appropriate style and body language. </w:t>
            </w:r>
          </w:p>
        </w:tc>
      </w:tr>
    </w:tbl>
    <w:p w14:paraId="5AC3FA3F" w14:textId="77777777" w:rsidR="00042143" w:rsidRPr="00AC1AA3" w:rsidRDefault="00A53099" w:rsidP="00A53099">
      <w:pPr>
        <w:pStyle w:val="IOSheading22017"/>
        <w:rPr>
          <w:rFonts w:cs="Helvetica"/>
        </w:rPr>
      </w:pPr>
      <w:r w:rsidRPr="00AC1AA3">
        <w:rPr>
          <w:rFonts w:cs="Helvetica"/>
        </w:rPr>
        <w:lastRenderedPageBreak/>
        <w:t>Reflection and evaluation</w:t>
      </w:r>
    </w:p>
    <w:p w14:paraId="2B6429B1" w14:textId="77777777" w:rsidR="00004613" w:rsidRPr="00AC1AA3" w:rsidRDefault="00004613" w:rsidP="00004613">
      <w:pPr>
        <w:pStyle w:val="IOSbodytext2017"/>
        <w:rPr>
          <w:rFonts w:ascii="Helvetica" w:hAnsi="Helvetica" w:cs="Helvetica"/>
          <w:lang w:eastAsia="en-US"/>
        </w:rPr>
      </w:pPr>
      <w:r w:rsidRPr="00AC1AA3">
        <w:rPr>
          <w:rFonts w:ascii="Helvetica" w:hAnsi="Helvetica" w:cs="Helvetica"/>
          <w:lang w:eastAsia="en-US"/>
        </w:rPr>
        <w:t>Invite students to complete the student reflect (</w:t>
      </w:r>
      <w:r w:rsidRPr="00AC1AA3">
        <w:rPr>
          <w:rStyle w:val="IOSstrongemphasis2017"/>
          <w:rFonts w:ascii="Helvetica" w:hAnsi="Helvetica" w:cs="Helvetica"/>
        </w:rPr>
        <w:t xml:space="preserve">Resource </w:t>
      </w:r>
      <w:r w:rsidR="008761CD" w:rsidRPr="00AC1AA3">
        <w:rPr>
          <w:rStyle w:val="IOSstrongemphasis2017"/>
          <w:rFonts w:ascii="Helvetica" w:hAnsi="Helvetica" w:cs="Helvetica"/>
        </w:rPr>
        <w:t>5</w:t>
      </w:r>
      <w:r w:rsidRPr="00AC1AA3">
        <w:rPr>
          <w:rFonts w:ascii="Helvetica" w:hAnsi="Helvetica" w:cs="Helvetica"/>
          <w:lang w:eastAsia="en-US"/>
        </w:rPr>
        <w:t>), then complete your own unit evaluation to support improved delivery next time (</w:t>
      </w:r>
      <w:r w:rsidRPr="00AC1AA3">
        <w:rPr>
          <w:rStyle w:val="IOSstrongemphasis2017"/>
          <w:rFonts w:ascii="Helvetica" w:hAnsi="Helvetica" w:cs="Helvetica"/>
        </w:rPr>
        <w:t xml:space="preserve">Resource </w:t>
      </w:r>
      <w:r w:rsidR="008761CD" w:rsidRPr="00AC1AA3">
        <w:rPr>
          <w:rStyle w:val="IOSstrongemphasis2017"/>
          <w:rFonts w:ascii="Helvetica" w:hAnsi="Helvetica" w:cs="Helvetica"/>
        </w:rPr>
        <w:t>6</w:t>
      </w:r>
      <w:r w:rsidRPr="00AC1AA3">
        <w:rPr>
          <w:rFonts w:ascii="Helvetica" w:hAnsi="Helvetica" w:cs="Helvetica"/>
          <w:lang w:eastAsia="en-US"/>
        </w:rPr>
        <w:t>).</w:t>
      </w:r>
    </w:p>
    <w:sectPr w:rsidR="00004613" w:rsidRPr="00AC1AA3" w:rsidSect="008761CD">
      <w:footerReference w:type="even" r:id="rId28"/>
      <w:footerReference w:type="default" r:id="rId29"/>
      <w:pgSz w:w="16838" w:h="11906" w:orient="landscape"/>
      <w:pgMar w:top="567" w:right="964" w:bottom="1418"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A30D3" w14:textId="77777777" w:rsidR="00045441" w:rsidRDefault="00045441" w:rsidP="00F247F6">
      <w:r>
        <w:separator/>
      </w:r>
    </w:p>
    <w:p w14:paraId="5DCFE4E5" w14:textId="77777777" w:rsidR="00045441" w:rsidRDefault="00045441"/>
    <w:p w14:paraId="0B8D01A8" w14:textId="77777777" w:rsidR="00045441" w:rsidRDefault="00045441"/>
  </w:endnote>
  <w:endnote w:type="continuationSeparator" w:id="0">
    <w:p w14:paraId="026A2C55" w14:textId="77777777" w:rsidR="00045441" w:rsidRDefault="00045441" w:rsidP="00F247F6">
      <w:r>
        <w:continuationSeparator/>
      </w:r>
    </w:p>
    <w:p w14:paraId="3E336DDB" w14:textId="77777777" w:rsidR="00045441" w:rsidRDefault="00045441"/>
    <w:p w14:paraId="560A2E25" w14:textId="77777777" w:rsidR="00045441" w:rsidRDefault="000454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F2DBC" w14:textId="0C896D94" w:rsidR="00BB366E" w:rsidRPr="0092025C" w:rsidRDefault="00BB366E" w:rsidP="00042143">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191C8B">
      <w:rPr>
        <w:noProof/>
      </w:rPr>
      <w:t>2</w:t>
    </w:r>
    <w:r w:rsidRPr="004E338C">
      <w:fldChar w:fldCharType="end"/>
    </w:r>
    <w:r>
      <w:tab/>
    </w:r>
    <w:r>
      <w:tab/>
    </w:r>
    <w:r w:rsidR="00042143">
      <w:t>English Studies – Playing the Gam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581A2" w14:textId="2F5A0825" w:rsidR="00BB366E" w:rsidRPr="00182340" w:rsidRDefault="00BB366E" w:rsidP="009312B2">
    <w:pPr>
      <w:pStyle w:val="IOSfooter2017"/>
      <w:tabs>
        <w:tab w:val="clear" w:pos="10773"/>
        <w:tab w:val="right" w:pos="15309"/>
      </w:tabs>
    </w:pPr>
    <w:r w:rsidRPr="00233AD0">
      <w:t xml:space="preserve">© </w:t>
    </w:r>
    <w:hyperlink r:id="rId1" w:history="1">
      <w:r w:rsidRPr="006F6A94">
        <w:rPr>
          <w:rStyle w:val="Hyperlink"/>
        </w:rPr>
        <w:t>NSW Department of Education</w:t>
      </w:r>
    </w:hyperlink>
    <w:r w:rsidR="000B0732">
      <w:t>, March</w:t>
    </w:r>
    <w:r>
      <w:t xml:space="preserve"> 201</w:t>
    </w:r>
    <w:r w:rsidR="000B0732">
      <w:t>8</w:t>
    </w:r>
    <w:r w:rsidRPr="004E338C">
      <w:tab/>
    </w:r>
    <w:r>
      <w:tab/>
    </w:r>
    <w:r w:rsidRPr="004E338C">
      <w:fldChar w:fldCharType="begin"/>
    </w:r>
    <w:r w:rsidRPr="004E338C">
      <w:instrText xml:space="preserve"> PAGE </w:instrText>
    </w:r>
    <w:r w:rsidRPr="004E338C">
      <w:fldChar w:fldCharType="separate"/>
    </w:r>
    <w:r w:rsidR="00191C8B">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2C3C0" w14:textId="77777777" w:rsidR="00045441" w:rsidRDefault="00045441" w:rsidP="00F247F6">
      <w:r>
        <w:separator/>
      </w:r>
    </w:p>
    <w:p w14:paraId="0E2C8820" w14:textId="77777777" w:rsidR="00045441" w:rsidRDefault="00045441"/>
    <w:p w14:paraId="5D6EF257" w14:textId="77777777" w:rsidR="00045441" w:rsidRDefault="00045441"/>
  </w:footnote>
  <w:footnote w:type="continuationSeparator" w:id="0">
    <w:p w14:paraId="1E2E3DE4" w14:textId="77777777" w:rsidR="00045441" w:rsidRDefault="00045441" w:rsidP="00F247F6">
      <w:r>
        <w:continuationSeparator/>
      </w:r>
    </w:p>
    <w:p w14:paraId="6F090D85" w14:textId="77777777" w:rsidR="00045441" w:rsidRDefault="00045441"/>
    <w:p w14:paraId="4958A246" w14:textId="77777777" w:rsidR="00045441" w:rsidRDefault="000454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74579"/>
    <w:multiLevelType w:val="hybridMultilevel"/>
    <w:tmpl w:val="F8D21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24F80999"/>
    <w:multiLevelType w:val="multilevel"/>
    <w:tmpl w:val="E7846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4455F5"/>
    <w:multiLevelType w:val="hybridMultilevel"/>
    <w:tmpl w:val="BB625914"/>
    <w:lvl w:ilvl="0" w:tplc="0C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6BA2F35"/>
    <w:multiLevelType w:val="hybridMultilevel"/>
    <w:tmpl w:val="BC9407B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F74E7"/>
    <w:multiLevelType w:val="multilevel"/>
    <w:tmpl w:val="32067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C66BA8"/>
    <w:multiLevelType w:val="hybridMultilevel"/>
    <w:tmpl w:val="C65EB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BE53912"/>
    <w:multiLevelType w:val="hybridMultilevel"/>
    <w:tmpl w:val="A3905BEC"/>
    <w:lvl w:ilvl="0" w:tplc="C40EDFFE">
      <w:start w:val="1"/>
      <w:numFmt w:val="bullet"/>
      <w:pStyle w:val="IOSlist1bullet2017"/>
      <w:lvlText w:val=""/>
      <w:lvlJc w:val="left"/>
      <w:pPr>
        <w:ind w:left="360" w:hanging="360"/>
      </w:pPr>
      <w:rPr>
        <w:rFonts w:ascii="Symbol" w:hAnsi="Symbol" w:hint="default"/>
        <w:sz w:val="20"/>
        <w:szCs w:val="20"/>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3" w15:restartNumberingAfterBreak="0">
    <w:nsid w:val="620B1CA4"/>
    <w:multiLevelType w:val="hybridMultilevel"/>
    <w:tmpl w:val="F0B4DB2A"/>
    <w:lvl w:ilvl="0" w:tplc="0C090001">
      <w:start w:val="1"/>
      <w:numFmt w:val="bullet"/>
      <w:lvlText w:val=""/>
      <w:lvlJc w:val="left"/>
      <w:pPr>
        <w:ind w:left="718" w:hanging="360"/>
      </w:pPr>
      <w:rPr>
        <w:rFonts w:ascii="Symbol" w:hAnsi="Symbol" w:hint="default"/>
      </w:rPr>
    </w:lvl>
    <w:lvl w:ilvl="1" w:tplc="0C090003" w:tentative="1">
      <w:start w:val="1"/>
      <w:numFmt w:val="bullet"/>
      <w:lvlText w:val="o"/>
      <w:lvlJc w:val="left"/>
      <w:pPr>
        <w:ind w:left="1438" w:hanging="360"/>
      </w:pPr>
      <w:rPr>
        <w:rFonts w:ascii="Courier New" w:hAnsi="Courier New" w:cs="Courier New" w:hint="default"/>
      </w:rPr>
    </w:lvl>
    <w:lvl w:ilvl="2" w:tplc="0C090005" w:tentative="1">
      <w:start w:val="1"/>
      <w:numFmt w:val="bullet"/>
      <w:lvlText w:val=""/>
      <w:lvlJc w:val="left"/>
      <w:pPr>
        <w:ind w:left="2158" w:hanging="360"/>
      </w:pPr>
      <w:rPr>
        <w:rFonts w:ascii="Wingdings" w:hAnsi="Wingdings" w:hint="default"/>
      </w:rPr>
    </w:lvl>
    <w:lvl w:ilvl="3" w:tplc="0C090001" w:tentative="1">
      <w:start w:val="1"/>
      <w:numFmt w:val="bullet"/>
      <w:lvlText w:val=""/>
      <w:lvlJc w:val="left"/>
      <w:pPr>
        <w:ind w:left="2878" w:hanging="360"/>
      </w:pPr>
      <w:rPr>
        <w:rFonts w:ascii="Symbol" w:hAnsi="Symbol" w:hint="default"/>
      </w:rPr>
    </w:lvl>
    <w:lvl w:ilvl="4" w:tplc="0C090003" w:tentative="1">
      <w:start w:val="1"/>
      <w:numFmt w:val="bullet"/>
      <w:lvlText w:val="o"/>
      <w:lvlJc w:val="left"/>
      <w:pPr>
        <w:ind w:left="3598" w:hanging="360"/>
      </w:pPr>
      <w:rPr>
        <w:rFonts w:ascii="Courier New" w:hAnsi="Courier New" w:cs="Courier New" w:hint="default"/>
      </w:rPr>
    </w:lvl>
    <w:lvl w:ilvl="5" w:tplc="0C090005" w:tentative="1">
      <w:start w:val="1"/>
      <w:numFmt w:val="bullet"/>
      <w:lvlText w:val=""/>
      <w:lvlJc w:val="left"/>
      <w:pPr>
        <w:ind w:left="4318" w:hanging="360"/>
      </w:pPr>
      <w:rPr>
        <w:rFonts w:ascii="Wingdings" w:hAnsi="Wingdings" w:hint="default"/>
      </w:rPr>
    </w:lvl>
    <w:lvl w:ilvl="6" w:tplc="0C090001" w:tentative="1">
      <w:start w:val="1"/>
      <w:numFmt w:val="bullet"/>
      <w:lvlText w:val=""/>
      <w:lvlJc w:val="left"/>
      <w:pPr>
        <w:ind w:left="5038" w:hanging="360"/>
      </w:pPr>
      <w:rPr>
        <w:rFonts w:ascii="Symbol" w:hAnsi="Symbol" w:hint="default"/>
      </w:rPr>
    </w:lvl>
    <w:lvl w:ilvl="7" w:tplc="0C090003" w:tentative="1">
      <w:start w:val="1"/>
      <w:numFmt w:val="bullet"/>
      <w:lvlText w:val="o"/>
      <w:lvlJc w:val="left"/>
      <w:pPr>
        <w:ind w:left="5758" w:hanging="360"/>
      </w:pPr>
      <w:rPr>
        <w:rFonts w:ascii="Courier New" w:hAnsi="Courier New" w:cs="Courier New" w:hint="default"/>
      </w:rPr>
    </w:lvl>
    <w:lvl w:ilvl="8" w:tplc="0C090005" w:tentative="1">
      <w:start w:val="1"/>
      <w:numFmt w:val="bullet"/>
      <w:lvlText w:val=""/>
      <w:lvlJc w:val="left"/>
      <w:pPr>
        <w:ind w:left="6478" w:hanging="360"/>
      </w:pPr>
      <w:rPr>
        <w:rFonts w:ascii="Wingdings" w:hAnsi="Wingdings" w:hint="default"/>
      </w:rPr>
    </w:lvl>
  </w:abstractNum>
  <w:abstractNum w:abstractNumId="14"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6"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8D0953"/>
    <w:multiLevelType w:val="hybridMultilevel"/>
    <w:tmpl w:val="E6C802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2"/>
  </w:num>
  <w:num w:numId="4">
    <w:abstractNumId w:val="1"/>
  </w:num>
  <w:num w:numId="5">
    <w:abstractNumId w:val="15"/>
    <w:lvlOverride w:ilvl="0">
      <w:startOverride w:val="1"/>
    </w:lvlOverride>
  </w:num>
  <w:num w:numId="6">
    <w:abstractNumId w:val="16"/>
    <w:lvlOverride w:ilvl="0">
      <w:startOverride w:val="1"/>
    </w:lvlOverride>
  </w:num>
  <w:num w:numId="7">
    <w:abstractNumId w:val="1"/>
    <w:lvlOverride w:ilvl="0">
      <w:startOverride w:val="1"/>
    </w:lvlOverride>
  </w:num>
  <w:num w:numId="8">
    <w:abstractNumId w:val="2"/>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14"/>
  </w:num>
  <w:num w:numId="14">
    <w:abstractNumId w:val="10"/>
  </w:num>
  <w:num w:numId="15">
    <w:abstractNumId w:val="15"/>
  </w:num>
  <w:num w:numId="16">
    <w:abstractNumId w:val="11"/>
  </w:num>
  <w:num w:numId="17">
    <w:abstractNumId w:val="3"/>
  </w:num>
  <w:num w:numId="18">
    <w:abstractNumId w:val="15"/>
    <w:lvlOverride w:ilvl="0">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15"/>
    <w:lvlOverride w:ilvl="0">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num>
  <w:num w:numId="33">
    <w:abstractNumId w:val="5"/>
  </w:num>
  <w:num w:numId="34">
    <w:abstractNumId w:val="8"/>
  </w:num>
  <w:num w:numId="35">
    <w:abstractNumId w:val="6"/>
  </w:num>
  <w:num w:numId="36">
    <w:abstractNumId w:val="13"/>
  </w:num>
  <w:num w:numId="37">
    <w:abstractNumId w:val="9"/>
  </w:num>
  <w:num w:numId="38">
    <w:abstractNumId w:val="0"/>
  </w:num>
  <w:num w:numId="39">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843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042143"/>
    <w:rsid w:val="00004613"/>
    <w:rsid w:val="00004A37"/>
    <w:rsid w:val="00005034"/>
    <w:rsid w:val="000078D5"/>
    <w:rsid w:val="0001358F"/>
    <w:rsid w:val="00014490"/>
    <w:rsid w:val="00020502"/>
    <w:rsid w:val="000208A3"/>
    <w:rsid w:val="000275C8"/>
    <w:rsid w:val="000310A5"/>
    <w:rsid w:val="00033A52"/>
    <w:rsid w:val="00034D54"/>
    <w:rsid w:val="00041459"/>
    <w:rsid w:val="00042143"/>
    <w:rsid w:val="0004317D"/>
    <w:rsid w:val="0004413D"/>
    <w:rsid w:val="00044CC7"/>
    <w:rsid w:val="00045441"/>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2F9"/>
    <w:rsid w:val="00081795"/>
    <w:rsid w:val="000817AC"/>
    <w:rsid w:val="000845FD"/>
    <w:rsid w:val="000873F3"/>
    <w:rsid w:val="0009315F"/>
    <w:rsid w:val="00094C91"/>
    <w:rsid w:val="00096490"/>
    <w:rsid w:val="00097B4E"/>
    <w:rsid w:val="000A42DB"/>
    <w:rsid w:val="000A5F26"/>
    <w:rsid w:val="000B0732"/>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34BD"/>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1C8B"/>
    <w:rsid w:val="00192798"/>
    <w:rsid w:val="00192BDA"/>
    <w:rsid w:val="00192E3E"/>
    <w:rsid w:val="00195B59"/>
    <w:rsid w:val="001A3CFA"/>
    <w:rsid w:val="001A43B2"/>
    <w:rsid w:val="001A6625"/>
    <w:rsid w:val="001B26A9"/>
    <w:rsid w:val="001B26E1"/>
    <w:rsid w:val="001B4AEB"/>
    <w:rsid w:val="001C2230"/>
    <w:rsid w:val="001C2EB7"/>
    <w:rsid w:val="001C30A8"/>
    <w:rsid w:val="001D2146"/>
    <w:rsid w:val="001D2BB1"/>
    <w:rsid w:val="001D2BC6"/>
    <w:rsid w:val="001E03B3"/>
    <w:rsid w:val="001E20C7"/>
    <w:rsid w:val="001E44CC"/>
    <w:rsid w:val="001E629F"/>
    <w:rsid w:val="001E62B8"/>
    <w:rsid w:val="001F0688"/>
    <w:rsid w:val="001F16BB"/>
    <w:rsid w:val="001F37DB"/>
    <w:rsid w:val="001F63A2"/>
    <w:rsid w:val="001F6630"/>
    <w:rsid w:val="001F741C"/>
    <w:rsid w:val="00201FB9"/>
    <w:rsid w:val="002077C3"/>
    <w:rsid w:val="0021219D"/>
    <w:rsid w:val="002146DC"/>
    <w:rsid w:val="0021679A"/>
    <w:rsid w:val="002169D2"/>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77996"/>
    <w:rsid w:val="0028208D"/>
    <w:rsid w:val="00287A91"/>
    <w:rsid w:val="00287BEF"/>
    <w:rsid w:val="00287F99"/>
    <w:rsid w:val="002908A5"/>
    <w:rsid w:val="002913AE"/>
    <w:rsid w:val="00293398"/>
    <w:rsid w:val="00297EB2"/>
    <w:rsid w:val="002A0963"/>
    <w:rsid w:val="002A0E12"/>
    <w:rsid w:val="002A0EF4"/>
    <w:rsid w:val="002A16C2"/>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314E"/>
    <w:rsid w:val="002F659E"/>
    <w:rsid w:val="002F7C70"/>
    <w:rsid w:val="002F7CEF"/>
    <w:rsid w:val="00301D72"/>
    <w:rsid w:val="0030418B"/>
    <w:rsid w:val="00306862"/>
    <w:rsid w:val="00312B69"/>
    <w:rsid w:val="0031334D"/>
    <w:rsid w:val="003172E1"/>
    <w:rsid w:val="00320618"/>
    <w:rsid w:val="00323B36"/>
    <w:rsid w:val="00326486"/>
    <w:rsid w:val="00326BD4"/>
    <w:rsid w:val="0032707E"/>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34F5"/>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AA4"/>
    <w:rsid w:val="00412C09"/>
    <w:rsid w:val="00414739"/>
    <w:rsid w:val="00414985"/>
    <w:rsid w:val="004173E7"/>
    <w:rsid w:val="004238A6"/>
    <w:rsid w:val="00425249"/>
    <w:rsid w:val="004276D6"/>
    <w:rsid w:val="004278D9"/>
    <w:rsid w:val="00427B28"/>
    <w:rsid w:val="00433D91"/>
    <w:rsid w:val="00434D18"/>
    <w:rsid w:val="00435F3A"/>
    <w:rsid w:val="0044354A"/>
    <w:rsid w:val="00450B1C"/>
    <w:rsid w:val="00457521"/>
    <w:rsid w:val="00462988"/>
    <w:rsid w:val="0046487D"/>
    <w:rsid w:val="00466ED9"/>
    <w:rsid w:val="004670DE"/>
    <w:rsid w:val="0047004C"/>
    <w:rsid w:val="00480815"/>
    <w:rsid w:val="004874BE"/>
    <w:rsid w:val="00491402"/>
    <w:rsid w:val="00492F55"/>
    <w:rsid w:val="0049460F"/>
    <w:rsid w:val="004977D2"/>
    <w:rsid w:val="004A32EE"/>
    <w:rsid w:val="004A3841"/>
    <w:rsid w:val="004A42A0"/>
    <w:rsid w:val="004A5F2A"/>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47B98"/>
    <w:rsid w:val="005501BA"/>
    <w:rsid w:val="00552754"/>
    <w:rsid w:val="0055306D"/>
    <w:rsid w:val="005546EE"/>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5D83"/>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199B"/>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2F6C"/>
    <w:rsid w:val="00684405"/>
    <w:rsid w:val="00686B5B"/>
    <w:rsid w:val="00691235"/>
    <w:rsid w:val="00693224"/>
    <w:rsid w:val="00693A28"/>
    <w:rsid w:val="006A30D2"/>
    <w:rsid w:val="006A4683"/>
    <w:rsid w:val="006B101F"/>
    <w:rsid w:val="006B5A13"/>
    <w:rsid w:val="006B746F"/>
    <w:rsid w:val="006C116B"/>
    <w:rsid w:val="006C1639"/>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6F6D41"/>
    <w:rsid w:val="00700EE9"/>
    <w:rsid w:val="007027A2"/>
    <w:rsid w:val="00706CFE"/>
    <w:rsid w:val="00710BDE"/>
    <w:rsid w:val="00713AC0"/>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3706"/>
    <w:rsid w:val="00756B8B"/>
    <w:rsid w:val="00760616"/>
    <w:rsid w:val="0076139E"/>
    <w:rsid w:val="00761754"/>
    <w:rsid w:val="0076267D"/>
    <w:rsid w:val="00764927"/>
    <w:rsid w:val="00765142"/>
    <w:rsid w:val="00766EE2"/>
    <w:rsid w:val="00771E81"/>
    <w:rsid w:val="007747B7"/>
    <w:rsid w:val="007805FB"/>
    <w:rsid w:val="0078259E"/>
    <w:rsid w:val="007847DD"/>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130"/>
    <w:rsid w:val="007D39CC"/>
    <w:rsid w:val="007D4FCB"/>
    <w:rsid w:val="007E1F34"/>
    <w:rsid w:val="007E47F7"/>
    <w:rsid w:val="007E5FEB"/>
    <w:rsid w:val="007F0A6D"/>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18B3"/>
    <w:rsid w:val="008645EE"/>
    <w:rsid w:val="00864B0B"/>
    <w:rsid w:val="00865042"/>
    <w:rsid w:val="00865907"/>
    <w:rsid w:val="00873B34"/>
    <w:rsid w:val="00873F92"/>
    <w:rsid w:val="008761CD"/>
    <w:rsid w:val="00882114"/>
    <w:rsid w:val="00884C91"/>
    <w:rsid w:val="008910FF"/>
    <w:rsid w:val="008926E7"/>
    <w:rsid w:val="008947CE"/>
    <w:rsid w:val="00895DF5"/>
    <w:rsid w:val="008A3DC4"/>
    <w:rsid w:val="008A4E89"/>
    <w:rsid w:val="008A590B"/>
    <w:rsid w:val="008B24FF"/>
    <w:rsid w:val="008B3827"/>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12B2"/>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17F"/>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B2"/>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3099"/>
    <w:rsid w:val="00A5439E"/>
    <w:rsid w:val="00A5641A"/>
    <w:rsid w:val="00A6201A"/>
    <w:rsid w:val="00A622E0"/>
    <w:rsid w:val="00A62CBD"/>
    <w:rsid w:val="00A64D28"/>
    <w:rsid w:val="00A664AA"/>
    <w:rsid w:val="00A7063E"/>
    <w:rsid w:val="00A720AE"/>
    <w:rsid w:val="00A72A79"/>
    <w:rsid w:val="00A74544"/>
    <w:rsid w:val="00A74E75"/>
    <w:rsid w:val="00A75539"/>
    <w:rsid w:val="00A76A4A"/>
    <w:rsid w:val="00A776CD"/>
    <w:rsid w:val="00A77CB9"/>
    <w:rsid w:val="00A77E31"/>
    <w:rsid w:val="00A80BD8"/>
    <w:rsid w:val="00A824B4"/>
    <w:rsid w:val="00A82699"/>
    <w:rsid w:val="00A85B3E"/>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1AA3"/>
    <w:rsid w:val="00AC2104"/>
    <w:rsid w:val="00AD00DC"/>
    <w:rsid w:val="00AD0361"/>
    <w:rsid w:val="00AD3F7E"/>
    <w:rsid w:val="00AD5AAC"/>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1036"/>
    <w:rsid w:val="00BF57B4"/>
    <w:rsid w:val="00BF5A68"/>
    <w:rsid w:val="00BF5C23"/>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10CE"/>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36C5D"/>
    <w:rsid w:val="00E41637"/>
    <w:rsid w:val="00E4200F"/>
    <w:rsid w:val="00E426E1"/>
    <w:rsid w:val="00E44FFA"/>
    <w:rsid w:val="00E466C4"/>
    <w:rsid w:val="00E471E6"/>
    <w:rsid w:val="00E51912"/>
    <w:rsid w:val="00E51966"/>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216D"/>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3C41"/>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A798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15205DD0"/>
  <w15:docId w15:val="{09B5A144-F358-4A62-B22D-963DEDD2B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4214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42143"/>
    <w:rPr>
      <w:rFonts w:ascii="Arial" w:hAnsi="Arial"/>
      <w:szCs w:val="22"/>
      <w:lang w:eastAsia="zh-CN"/>
    </w:rPr>
  </w:style>
  <w:style w:type="paragraph" w:styleId="Footer">
    <w:name w:val="footer"/>
    <w:basedOn w:val="Normal"/>
    <w:link w:val="FooterChar"/>
    <w:uiPriority w:val="99"/>
    <w:unhideWhenUsed/>
    <w:rsid w:val="0004214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42143"/>
    <w:rPr>
      <w:rFonts w:ascii="Arial" w:hAnsi="Arial"/>
      <w:szCs w:val="22"/>
      <w:lang w:eastAsia="zh-CN"/>
    </w:rPr>
  </w:style>
  <w:style w:type="table" w:styleId="TableGrid">
    <w:name w:val="Table Grid"/>
    <w:basedOn w:val="TableNormal"/>
    <w:uiPriority w:val="59"/>
    <w:rsid w:val="00042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D3130"/>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3130"/>
    <w:rPr>
      <w:rFonts w:ascii="Tahoma" w:hAnsi="Tahoma" w:cs="Tahoma"/>
      <w:sz w:val="16"/>
      <w:szCs w:val="16"/>
      <w:lang w:eastAsia="zh-CN"/>
    </w:rPr>
  </w:style>
  <w:style w:type="character" w:styleId="FollowedHyperlink">
    <w:name w:val="FollowedHyperlink"/>
    <w:basedOn w:val="DefaultParagraphFont"/>
    <w:uiPriority w:val="99"/>
    <w:semiHidden/>
    <w:unhideWhenUsed/>
    <w:rsid w:val="007D3130"/>
    <w:rPr>
      <w:color w:val="800080" w:themeColor="followedHyperlink"/>
      <w:u w:val="single"/>
    </w:rPr>
  </w:style>
  <w:style w:type="paragraph" w:styleId="ListParagraph">
    <w:name w:val="List Paragraph"/>
    <w:basedOn w:val="Normal"/>
    <w:uiPriority w:val="34"/>
    <w:qFormat/>
    <w:rsid w:val="00E36C5D"/>
    <w:pPr>
      <w:ind w:left="720"/>
      <w:contextualSpacing/>
    </w:pPr>
  </w:style>
  <w:style w:type="character" w:styleId="CommentReference">
    <w:name w:val="annotation reference"/>
    <w:basedOn w:val="DefaultParagraphFont"/>
    <w:uiPriority w:val="99"/>
    <w:semiHidden/>
    <w:unhideWhenUsed/>
    <w:rsid w:val="002F314E"/>
    <w:rPr>
      <w:sz w:val="16"/>
      <w:szCs w:val="16"/>
    </w:rPr>
  </w:style>
  <w:style w:type="paragraph" w:styleId="CommentText">
    <w:name w:val="annotation text"/>
    <w:basedOn w:val="Normal"/>
    <w:link w:val="CommentTextChar"/>
    <w:uiPriority w:val="99"/>
    <w:semiHidden/>
    <w:unhideWhenUsed/>
    <w:rsid w:val="002F314E"/>
    <w:pPr>
      <w:spacing w:line="240" w:lineRule="auto"/>
    </w:pPr>
    <w:rPr>
      <w:sz w:val="20"/>
      <w:szCs w:val="20"/>
    </w:rPr>
  </w:style>
  <w:style w:type="character" w:customStyle="1" w:styleId="CommentTextChar">
    <w:name w:val="Comment Text Char"/>
    <w:basedOn w:val="DefaultParagraphFont"/>
    <w:link w:val="CommentText"/>
    <w:uiPriority w:val="99"/>
    <w:semiHidden/>
    <w:rsid w:val="002F314E"/>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2F314E"/>
    <w:rPr>
      <w:b/>
      <w:bCs/>
    </w:rPr>
  </w:style>
  <w:style w:type="character" w:customStyle="1" w:styleId="CommentSubjectChar">
    <w:name w:val="Comment Subject Char"/>
    <w:basedOn w:val="CommentTextChar"/>
    <w:link w:val="CommentSubject"/>
    <w:uiPriority w:val="99"/>
    <w:semiHidden/>
    <w:rsid w:val="002F314E"/>
    <w:rPr>
      <w:rFonts w:ascii="Arial" w:hAnsi="Arial"/>
      <w:b/>
      <w:bC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780450">
      <w:bodyDiv w:val="1"/>
      <w:marLeft w:val="0"/>
      <w:marRight w:val="0"/>
      <w:marTop w:val="0"/>
      <w:marBottom w:val="0"/>
      <w:divBdr>
        <w:top w:val="none" w:sz="0" w:space="0" w:color="auto"/>
        <w:left w:val="none" w:sz="0" w:space="0" w:color="auto"/>
        <w:bottom w:val="none" w:sz="0" w:space="0" w:color="auto"/>
        <w:right w:val="none" w:sz="0" w:space="0" w:color="auto"/>
      </w:divBdr>
    </w:div>
    <w:div w:id="1939673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m_iKg7nutNY" TargetMode="External"/><Relationship Id="rId18" Type="http://schemas.openxmlformats.org/officeDocument/2006/relationships/hyperlink" Target="http://www.abc.net.au/mediawatch/transcripts/s4286254.htm" TargetMode="External"/><Relationship Id="rId26" Type="http://schemas.openxmlformats.org/officeDocument/2006/relationships/hyperlink" Target="https://www.cricket.com.au/players" TargetMode="External"/><Relationship Id="rId3" Type="http://schemas.openxmlformats.org/officeDocument/2006/relationships/customXml" Target="../customXml/item3.xml"/><Relationship Id="rId21" Type="http://schemas.openxmlformats.org/officeDocument/2006/relationships/hyperlink" Target="https://theconversation.com/wide-ranging-ban-on-gambling-ads-during-sport-broadcasts-is-needed-to-tackle-problem-gambling-74687" TargetMode="External"/><Relationship Id="rId7" Type="http://schemas.openxmlformats.org/officeDocument/2006/relationships/webSettings" Target="webSettings.xml"/><Relationship Id="rId12" Type="http://schemas.openxmlformats.org/officeDocument/2006/relationships/hyperlink" Target="https://www.youtube.com/watch?v=uiqdA1B3_Nc" TargetMode="External"/><Relationship Id="rId17" Type="http://schemas.openxmlformats.org/officeDocument/2006/relationships/hyperlink" Target="https://www.dailytelegraph.com.au/sport/swoop/new-study-reveals-the-hidden-sexism-which-makes-womens-sport-seem-boring/news-story/847b73612f0921f5e62f341dd3040705" TargetMode="External"/><Relationship Id="rId25" Type="http://schemas.openxmlformats.org/officeDocument/2006/relationships/hyperlink" Target="https://www.biography.com/people/groups/sports" TargetMode="External"/><Relationship Id="rId2" Type="http://schemas.openxmlformats.org/officeDocument/2006/relationships/customXml" Target="../customXml/item2.xml"/><Relationship Id="rId16" Type="http://schemas.openxmlformats.org/officeDocument/2006/relationships/hyperlink" Target="https://www.youtube.com/watch?v=fMlXlkQVMYU" TargetMode="External"/><Relationship Id="rId20" Type="http://schemas.openxmlformats.org/officeDocument/2006/relationships/hyperlink" Target="https://www.ausport.gov.au/supporting/integrity_in_sport/match_fixing"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m_iKg7nutNY" TargetMode="External"/><Relationship Id="rId24" Type="http://schemas.openxmlformats.org/officeDocument/2006/relationships/hyperlink" Target="https://www.smh.com.au/sport/cricket/dark-day-for-australian-cricket-as-steve-smith-admits-plan-to-cheat-20180325-p4z63q.html" TargetMode="External"/><Relationship Id="rId5" Type="http://schemas.openxmlformats.org/officeDocument/2006/relationships/styles" Target="styles.xml"/><Relationship Id="rId15" Type="http://schemas.openxmlformats.org/officeDocument/2006/relationships/hyperlink" Target="https://www.youtube.com/watch?v=2uBjJAV3CMk" TargetMode="External"/><Relationship Id="rId23" Type="http://schemas.openxmlformats.org/officeDocument/2006/relationships/hyperlink" Target="https://www.cricket.com.au/news/ricky-ponting-says-steve-smith-could-be-best-ever-ashes-century-australia-captain-highlights-gabba/2017-11-25"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www.smh.com.au/sport/cycling/lance-armstrong-admits-doping-20130118-2cxrj.html"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uiqdA1B3_Nc" TargetMode="External"/><Relationship Id="rId22" Type="http://schemas.openxmlformats.org/officeDocument/2006/relationships/hyperlink" Target="http://www.theage.com.au/news/opinion/a-nation-of-barrackers-at-the-expense-of-all-else/2007/01/26/1169788690667.html" TargetMode="External"/><Relationship Id="rId27" Type="http://schemas.openxmlformats.org/officeDocument/2006/relationships/hyperlink" Target="http://www.rugbyleagueproject.org/players/all.html" TargetMode="Externa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869265-3E5B-4B35-8B17-72E548BE2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FBB886-7959-422F-A0D5-1FB60996C204}">
  <ds:schemaRefs>
    <ds:schemaRef ds:uri="http://schemas.microsoft.com/sharepoint/v3/contenttype/forms"/>
  </ds:schemaRefs>
</ds:datastoreItem>
</file>

<file path=customXml/itemProps3.xml><?xml version="1.0" encoding="utf-8"?>
<ds:datastoreItem xmlns:ds="http://schemas.openxmlformats.org/officeDocument/2006/customXml" ds:itemID="{D1329579-0572-4D7E-AA3B-C5B171DA4B81}">
  <ds:schemaRefs>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http://schemas.microsoft.com/office/2006/metadata/properties"/>
    <ds:schemaRef ds:uri="3ed67ec9-b64a-4b93-a027-d5f88b112957"/>
    <ds:schemaRef ds:uri="185ad172-241e-46eb-b06f-b9e9435fe3ab"/>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985</Words>
  <Characters>1701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9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udies year 11 – Playing the game unit</dc:title>
  <dc:subject/>
  <dc:creator>NSW Department of Education</dc:creator>
  <cp:keywords>Stage 6</cp:keywords>
  <dc:description/>
  <dcterms:created xsi:type="dcterms:W3CDTF">2021-10-26T20:55:00Z</dcterms:created>
  <dcterms:modified xsi:type="dcterms:W3CDTF">2021-10-26T20: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